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473DDE" w14:textId="77777777" w:rsidR="007117CD" w:rsidRDefault="007117CD" w:rsidP="007117CD">
      <w:pPr>
        <w:jc w:val="center"/>
        <w:rPr>
          <w:sz w:val="144"/>
          <w:szCs w:val="144"/>
        </w:rPr>
      </w:pPr>
      <w:bookmarkStart w:id="0" w:name="_Hlk482086149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A0BE62C" wp14:editId="4589F1F6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73BBD6E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0BE62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39.9pt;margin-top:52.3pt;width:459.15pt;height:59.1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" filled="f" stroked="f">
                <v:textbox>
                  <w:txbxContent>
                    <w:p w14:paraId="673BBD6E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11D1DC0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650B401D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7BA791EA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6695C819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682816" behindDoc="0" locked="0" layoutInCell="1" allowOverlap="1" wp14:anchorId="58144B40" wp14:editId="1D97AAC6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1B2A5E4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3703CB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3D5E75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017AFB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7BC0C0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425D2D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A15697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27C472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4C2C192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E7F1D35" wp14:editId="4D906BB2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5CC379D" id="Straight Connector 2" o:spid="_x0000_s1026" style="position:absolute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3E88B111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1CFDA767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88065A7" wp14:editId="30C89747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CADBB73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8065A7" id="Text Box 3" o:spid="_x0000_s1027" type="#_x0000_t202" style="position:absolute;margin-left:139.9pt;margin-top:52.3pt;width:459.15pt;height:59.1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" filled="f" stroked="f">
                <v:textbox>
                  <w:txbxContent>
                    <w:p w14:paraId="7CADBB73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107221A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870CFB7" wp14:editId="5ADD7619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A604FF1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70CFB7" id="Text Box 8" o:spid="_x0000_s1028" type="#_x0000_t202" style="position:absolute;left:0;text-align:left;margin-left:139.9pt;margin-top:52.3pt;width:459.15pt;height:59.1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" filled="f" stroked="f">
                <v:textbox>
                  <w:txbxContent>
                    <w:p w14:paraId="1A604FF1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9B3F399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5794F83E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090448B1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04656826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687936" behindDoc="0" locked="0" layoutInCell="1" allowOverlap="1" wp14:anchorId="7D087605" wp14:editId="48A48EF5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415935F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67865D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3E73DB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937B58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93BD54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77211E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E24E61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89AE14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8C16F75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C0D31A1" wp14:editId="5135EB84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B36EE96" id="Straight Connector 9" o:spid="_x0000_s1026" style="position:absolute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3FDDAF59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369CCCFD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C9914E0" wp14:editId="37C29AC2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FDFC2C0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9914E0" id="Text Box 10" o:spid="_x0000_s1029" type="#_x0000_t202" style="position:absolute;margin-left:139.9pt;margin-top:52.3pt;width:459.15pt;height:59.1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" filled="f" stroked="f">
                <v:textbox>
                  <w:txbxContent>
                    <w:p w14:paraId="7FDFC2C0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E99359D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D637586" wp14:editId="1BA096C9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FB7E5F5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637586" id="Text Box 13" o:spid="_x0000_s1030" type="#_x0000_t202" style="position:absolute;left:0;text-align:left;margin-left:139.9pt;margin-top:52.3pt;width:459.15pt;height:59.1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" filled="f" stroked="f">
                <v:textbox>
                  <w:txbxContent>
                    <w:p w14:paraId="3FB7E5F5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66AAAA30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3C4FF1B1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61F7EF9C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7FB02B7B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693056" behindDoc="0" locked="0" layoutInCell="1" allowOverlap="1" wp14:anchorId="7AC54F4B" wp14:editId="7E7FEBE0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2480F88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2CB542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D67E80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63C630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5AFED4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92E2ED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BC869C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28F495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DFC87A8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C88E57E" wp14:editId="7AD8C2A6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92F382C" id="Straight Connector 14" o:spid="_x0000_s1026" style="position:absolute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3BED3310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15CCD065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8B05D21" wp14:editId="50F19A85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FD11851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B05D21" id="Text Box 15" o:spid="_x0000_s1031" type="#_x0000_t202" style="position:absolute;margin-left:139.9pt;margin-top:52.3pt;width:459.15pt;height:59.1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" filled="f" stroked="f">
                <v:textbox>
                  <w:txbxContent>
                    <w:p w14:paraId="7FD11851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0C24A29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6F6B0AC0" wp14:editId="78885897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FC1D0DB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6B0AC0" id="Text Box 17" o:spid="_x0000_s1032" type="#_x0000_t202" style="position:absolute;left:0;text-align:left;margin-left:139.9pt;margin-top:52.3pt;width:459.15pt;height:59.1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" filled="f" stroked="f">
                <v:textbox>
                  <w:txbxContent>
                    <w:p w14:paraId="5FC1D0DB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8A3DCB0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315624F4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50D47663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01CE9454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698176" behindDoc="0" locked="0" layoutInCell="1" allowOverlap="1" wp14:anchorId="21BB87FA" wp14:editId="325C43AF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6D1CFE4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C52F61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5B8495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9E27F2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134A7E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C1A0D4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E7B434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9D05A9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92F8F32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189D5D74" wp14:editId="6816EC8D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2721171" id="Straight Connector 18" o:spid="_x0000_s1026" style="position:absolute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40954A41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3A4E7854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527DCD04" wp14:editId="3F2EEC98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C8E9327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7DCD04" id="Text Box 19" o:spid="_x0000_s1033" type="#_x0000_t202" style="position:absolute;margin-left:139.9pt;margin-top:52.3pt;width:459.15pt;height:59.1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" filled="f" stroked="f">
                <v:textbox>
                  <w:txbxContent>
                    <w:p w14:paraId="3C8E9327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18E6D611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0F4E1976" wp14:editId="42337ADD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6374A68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4E1976" id="Text Box 21" o:spid="_x0000_s1034" type="#_x0000_t202" style="position:absolute;left:0;text-align:left;margin-left:139.9pt;margin-top:52.3pt;width:459.15pt;height:59.1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" filled="f" stroked="f">
                <v:textbox>
                  <w:txbxContent>
                    <w:p w14:paraId="06374A68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6AAF0C2F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58736840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5E733EC8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063C6F34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703296" behindDoc="0" locked="0" layoutInCell="1" allowOverlap="1" wp14:anchorId="4BFD5690" wp14:editId="50EEA9D4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5782CA9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FA4207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67E1B8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EF2903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A92573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B294B7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A404C8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FC4910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2FCF6BC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6EF609D9" wp14:editId="6FE4AFE2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DCF06E5" id="Straight Connector 22" o:spid="_x0000_s1026" style="position:absolute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6D927CC9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27CA19D7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333C5A3A" wp14:editId="2D5E36EB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DB4B1E1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3C5A3A" id="Text Box 23" o:spid="_x0000_s1035" type="#_x0000_t202" style="position:absolute;margin-left:139.9pt;margin-top:52.3pt;width:459.15pt;height:59.1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a1Ehai8CAABf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0DB4B1E1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1BE8C47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7AEAFDE7" wp14:editId="241B8DDE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26D92AA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EAFDE7" id="Text Box 25" o:spid="_x0000_s1036" type="#_x0000_t202" style="position:absolute;left:0;text-align:left;margin-left:139.9pt;margin-top:52.3pt;width:459.15pt;height:59.1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" filled="f" stroked="f">
                <v:textbox>
                  <w:txbxContent>
                    <w:p w14:paraId="126D92AA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6181E98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665A536F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323FAC39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4FBEC845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708416" behindDoc="0" locked="0" layoutInCell="1" allowOverlap="1" wp14:anchorId="501E365E" wp14:editId="3218A13F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6515D66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1D0323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B237CA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B71617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7B3F90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E6463B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C535BB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4F1964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31E0651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75EEB358" wp14:editId="61631F6B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F6B822" id="Straight Connector 26" o:spid="_x0000_s1026" style="position:absolute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41E52EF0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10467B0B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32B92DCE" wp14:editId="051EFAD3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0CC63ED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B92DCE" id="Text Box 27" o:spid="_x0000_s1037" type="#_x0000_t202" style="position:absolute;margin-left:139.9pt;margin-top:52.3pt;width:459.15pt;height:59.1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+3+s/C8CAABg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70CC63ED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1ADD87A6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2A7C790A" wp14:editId="043C4DF4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08932F8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7C790A" id="Text Box 29" o:spid="_x0000_s1038" type="#_x0000_t202" style="position:absolute;left:0;text-align:left;margin-left:139.9pt;margin-top:52.3pt;width:459.15pt;height:59.1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w4R5/S8CAABg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108932F8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FA9ACCB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6B56B824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78E33975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40202B6D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713536" behindDoc="0" locked="0" layoutInCell="1" allowOverlap="1" wp14:anchorId="18872A89" wp14:editId="147799A5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2D2EBA0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4A4938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8BCD08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E998CB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3B7F3A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30AA60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A90575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E74C8E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14B32C3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4B4E1A8B" wp14:editId="0E5D2AE7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7983B5" id="Straight Connector 30" o:spid="_x0000_s1026" style="position:absolute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0CE72036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19CB6207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2743A2AE" wp14:editId="68C4C0FB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5432E22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43A2AE" id="Text Box 31" o:spid="_x0000_s1039" type="#_x0000_t202" style="position:absolute;margin-left:139.9pt;margin-top:52.3pt;width:459.15pt;height:59.1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Z7uFMS8CAABg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75432E22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D309C9F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127A4AA3" wp14:editId="788E041C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F2C39DE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7A4AA3" id="Text Box 33" o:spid="_x0000_s1040" type="#_x0000_t202" style="position:absolute;left:0;text-align:left;margin-left:139.9pt;margin-top:52.3pt;width:459.15pt;height:59.1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KcUf8YwAgAAYA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5F2C39DE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1CF53C02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070BCDB4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6ADF35F9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10268B85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718656" behindDoc="0" locked="0" layoutInCell="1" allowOverlap="1" wp14:anchorId="7B40AF83" wp14:editId="7B9A32D7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31C31CB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532A46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2D9D52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9D38C9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3C6538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A7E47F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99CA3B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942093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5683303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659D64DA" wp14:editId="6232FE0C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BF759A9" id="Straight Connector 34" o:spid="_x0000_s1026" style="position:absolute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7979BE1F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4E7FA8C4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5949000E" wp14:editId="6093EFED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E18E66E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49000E" id="Text Box 35" o:spid="_x0000_s1041" type="#_x0000_t202" style="position:absolute;margin-left:139.9pt;margin-top:52.3pt;width:459.15pt;height:59.1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G27JGS8CAABg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3E18E66E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66D57228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35C3D98B" wp14:editId="357D7C98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66844F2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C3D98B" id="Text Box 37" o:spid="_x0000_s1042" type="#_x0000_t202" style="position:absolute;left:0;text-align:left;margin-left:139.9pt;margin-top:52.3pt;width:459.15pt;height:59.1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KUE7w0wAgAAYA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266844F2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5894B37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1F174FEE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5C6213DC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39A0B3D1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723776" behindDoc="0" locked="0" layoutInCell="1" allowOverlap="1" wp14:anchorId="2A21978E" wp14:editId="65BFEF3C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651F2B0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7C3483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9B5820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34A14B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C08B57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525CCE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6318DE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61CEF2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F0F2266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0F49CA09" wp14:editId="1CD86AB4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38" name="Straight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5E32EAD" id="Straight Connector 38" o:spid="_x0000_s1026" style="position:absolute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02A79998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72BC1D7B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35822E0B" wp14:editId="5E2D2DBE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0449A1F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822E0B" id="Text Box 39" o:spid="_x0000_s1043" type="#_x0000_t202" style="position:absolute;margin-left:139.9pt;margin-top:52.3pt;width:459.15pt;height:59.1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CKd1H0wAgAAYA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20449A1F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30FBA3B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23CE57D1" wp14:editId="3E0B9FBA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41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640B263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CE57D1" id="Text Box 41" o:spid="_x0000_s1044" type="#_x0000_t202" style="position:absolute;left:0;text-align:left;margin-left:139.9pt;margin-top:52.3pt;width:459.15pt;height:59.1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" filled="f" stroked="f">
                <v:textbox>
                  <w:txbxContent>
                    <w:p w14:paraId="0640B263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D683078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11182691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668C3A47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2CA49913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728896" behindDoc="0" locked="0" layoutInCell="1" allowOverlap="1" wp14:anchorId="5EFB8241" wp14:editId="71C0CFBA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41913B3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B9A0B4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FB0135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0E1C09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FA693E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486164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712BC0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4C41E8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2D3ED8C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0CEE03CA" wp14:editId="2214218B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42" name="Straight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502AD2" id="Straight Connector 42" o:spid="_x0000_s1026" style="position:absolute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HfCODbcBAAC5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374CD8DF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1A28A1A8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79579E12" wp14:editId="31580ACE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24EA2E3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579E12" id="Text Box 43" o:spid="_x0000_s1045" type="#_x0000_t202" style="position:absolute;margin-left:139.9pt;margin-top:52.3pt;width:459.15pt;height:59.1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DnrfVgwAgAAYA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024EA2E3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98E9FD3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486C5498" wp14:editId="7EF620B5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45" name="Text Box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9A35AD4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6C5498" id="Text Box 45" o:spid="_x0000_s1046" type="#_x0000_t202" style="position:absolute;left:0;text-align:left;margin-left:139.9pt;margin-top:52.3pt;width:459.15pt;height:59.1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WH7DAC8CAABg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19A35AD4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F9638B8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310AC73B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0589FADA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19693D90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734016" behindDoc="0" locked="0" layoutInCell="1" allowOverlap="1" wp14:anchorId="4351C99F" wp14:editId="33B0BAFE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756B71E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5FDE51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84B71E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15DD27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75FB20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D3DF3D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CBF45C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0E5E87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F142E5D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1E028123" wp14:editId="6120CD8A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46" name="Straight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462F36" id="Straight Connector 46" o:spid="_x0000_s1026" style="position:absolute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24439FC5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51551751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427A1F51" wp14:editId="62104DC0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47" name="Text Box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5A84B7C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7A1F51" id="Text Box 47" o:spid="_x0000_s1047" type="#_x0000_t202" style="position:absolute;margin-left:139.9pt;margin-top:52.3pt;width:459.15pt;height:59.1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WXYLZS8CAABg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75A84B7C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6FB86F30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0D6F6C82" wp14:editId="06A25D38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683AB19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6F6C82" id="Text Box 49" o:spid="_x0000_s1048" type="#_x0000_t202" style="position:absolute;left:0;text-align:left;margin-left:139.9pt;margin-top:52.3pt;width:459.15pt;height:59.1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GGN3mQwAgAAYA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2683AB19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118E8AA3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24694EFB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7707BCC3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7EE16CE9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739136" behindDoc="0" locked="0" layoutInCell="1" allowOverlap="1" wp14:anchorId="1DDEE458" wp14:editId="0AEAC3E3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291C326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9C5D0A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4E2D54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D1D2EF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39F33F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D993EB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B08680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C8B6AB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B8A0C0E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6B698C9E" wp14:editId="4B44693B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50" name="Straight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DAA568B" id="Straight Connector 50" o:spid="_x0000_s1026" style="position:absolute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09FD4E8E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55BB4C6A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1A85E290" wp14:editId="1D5177E5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51" name="Text Box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C68016D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85E290" id="Text Box 51" o:spid="_x0000_s1049" type="#_x0000_t202" style="position:absolute;margin-left:139.9pt;margin-top:52.3pt;width:459.15pt;height:59.1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xbIiqC8CAABg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6C68016D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74A9CE48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82A1D64" wp14:editId="52B63C40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53" name="Text Box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9714DE7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2A1D64" id="Text Box 53" o:spid="_x0000_s1050" type="#_x0000_t202" style="position:absolute;left:0;text-align:left;margin-left:139.9pt;margin-top:52.3pt;width:459.15pt;height:59.1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AUd2F8wAgAAYA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59714DE7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15B8C94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202CDD50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74330DD7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65A6F1C1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744256" behindDoc="0" locked="0" layoutInCell="1" allowOverlap="1" wp14:anchorId="3432428F" wp14:editId="07304397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509574A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0A9B21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922F54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D27759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DD7C7F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A1E8CC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10C279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A573ED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011C0E6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619DB0F3" wp14:editId="799A43D9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54" name="Straight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910ACB6" id="Straight Connector 54" o:spid="_x0000_s1026" style="position:absolute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542223C0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3CC261AE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2E29D96A" wp14:editId="16867B78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55" name="Text Box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B98605C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29D96A" id="Text Box 55" o:spid="_x0000_s1051" type="#_x0000_t202" style="position:absolute;margin-left:139.9pt;margin-top:52.3pt;width:459.15pt;height:59.1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uWdugC8CAABg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5B98605C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9878FB8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016D537C" wp14:editId="5A287F7B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57" name="Text Box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03B7AC4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6D537C" id="Text Box 57" o:spid="_x0000_s1052" type="#_x0000_t202" style="position:absolute;left:0;text-align:left;margin-left:139.9pt;margin-top:52.3pt;width:459.15pt;height:59.1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AcNSJQwAgAAYA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403B7AC4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0A15CD6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0973532A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284A286F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3FFDEA50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749376" behindDoc="0" locked="0" layoutInCell="1" allowOverlap="1" wp14:anchorId="5EAF7DCE" wp14:editId="0D7A3143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0B12DD8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DCA1F9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E2A0A7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DE05CC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3535D1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027E4D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5822A7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DA44A2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2BDE5CF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23C0A09F" wp14:editId="2FDEBFF7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58" name="Straight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F0FC977" id="Straight Connector 58" o:spid="_x0000_s1026" style="position:absolute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2A261D3A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133C0A8C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0F773628" wp14:editId="6B6564AF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59" name="Text Box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DAB1F22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773628" id="Text Box 59" o:spid="_x0000_s1053" type="#_x0000_t202" style="position:absolute;margin-left:139.9pt;margin-top:52.3pt;width:459.15pt;height:59.1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gJRz5C8CAABg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1DAB1F22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91D4171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23FFB3AD" wp14:editId="239CC153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61" name="Text Box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BD48AB5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FFB3AD" id="Text Box 61" o:spid="_x0000_s1054" type="#_x0000_t202" style="position:absolute;left:0;text-align:left;margin-left:139.9pt;margin-top:52.3pt;width:459.15pt;height:59.1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" filled="f" stroked="f">
                <v:textbox>
                  <w:txbxContent>
                    <w:p w14:paraId="2BD48AB5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626451CF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3DA35029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3D470631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68C562B6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754496" behindDoc="0" locked="0" layoutInCell="1" allowOverlap="1" wp14:anchorId="4FB15FF3" wp14:editId="62BABC1A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7768C2F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90BAE2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025124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93A9D7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8B77AC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1EE05F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369027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E8F9E1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6B0A78F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30CF0E95" wp14:editId="126F3B81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62" name="Straight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3C68681" id="Straight Connector 62" o:spid="_x0000_s1026" style="position:absolute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1218CC47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5C618387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504A8161" wp14:editId="555244F2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63" name="Text Box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D9B9358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4A8161" id="Text Box 63" o:spid="_x0000_s1055" type="#_x0000_t202" style="position:absolute;margin-left:139.9pt;margin-top:52.3pt;width:459.15pt;height:59.1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NhTsHQwAgAAYA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2D9B9358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51EF470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039C6868" wp14:editId="225E1A1A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65" name="Text Box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02BE888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9C6868" id="Text Box 65" o:spid="_x0000_s1056" type="#_x0000_t202" style="position:absolute;left:0;text-align:left;margin-left:139.9pt;margin-top:52.3pt;width:459.15pt;height:59.1pt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" filled="f" stroked="f">
                <v:textbox>
                  <w:txbxContent>
                    <w:p w14:paraId="502BE888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F945450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087362EC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4DA6B3C0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0F4AB98D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759616" behindDoc="0" locked="0" layoutInCell="1" allowOverlap="1" wp14:anchorId="0F1C1364" wp14:editId="4320A2CB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40BCFFC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DAE7AC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9A8B7D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8A1E95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681322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56CE42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D79364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E24560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30422C8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561219D1" wp14:editId="0F753920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66" name="Straight Connector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77D297" id="Straight Connector 66" o:spid="_x0000_s1026" style="position:absolute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20B711E6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2A3663B9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1F1D3E12" wp14:editId="3FE2E9EB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67" name="Text Box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9B4792B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1D3E12" id="Text Box 67" o:spid="_x0000_s1057" type="#_x0000_t202" style="position:absolute;margin-left:139.9pt;margin-top:52.3pt;width:459.15pt;height:59.1pt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x45pEi8CAABg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59B4792B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19927D39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20259845" wp14:editId="5D4F49BC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69" name="Text Box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F34AABE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259845" id="Text Box 69" o:spid="_x0000_s1058" type="#_x0000_t202" style="position:absolute;left:0;text-align:left;margin-left:139.9pt;margin-top:52.3pt;width:459.15pt;height:59.1pt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P91vBMwAgAAYA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7F34AABE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3DAA084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154CB342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3A85B382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36445579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764736" behindDoc="0" locked="0" layoutInCell="1" allowOverlap="1" wp14:anchorId="45CC93C1" wp14:editId="544D2083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768FD53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6F3FCD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937BE2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A8726F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DEF16D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84D188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0B25FE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61747D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62AD74C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2DE533C8" wp14:editId="4D00529A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70" name="Straight Connector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7FE14ED" id="Straight Connector 70" o:spid="_x0000_s1026" style="position:absolute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24924532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1A7546B0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206DBAB5" wp14:editId="2CA086A6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71" name="Text Box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8F23214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6DBAB5" id="Text Box 71" o:spid="_x0000_s1059" type="#_x0000_t202" style="position:absolute;margin-left:139.9pt;margin-top:52.3pt;width:459.15pt;height:59.1pt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W0pA3y8CAABg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38F23214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637390F9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6D752EA2" wp14:editId="438AF796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73" name="Text Box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55A606E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752EA2" id="Text Box 73" o:spid="_x0000_s1060" type="#_x0000_t202" style="position:absolute;left:0;text-align:left;margin-left:139.9pt;margin-top:52.3pt;width:459.15pt;height:59.1pt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m+W6KC8CAABg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255A606E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638D7FD7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466E3DB6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0E424A75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202F2E17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769856" behindDoc="0" locked="0" layoutInCell="1" allowOverlap="1" wp14:anchorId="4548FD59" wp14:editId="1C2C2097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4D07FC0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65D547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57D451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1D0A5F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C7B3B4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E9D46F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2B8527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44065D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58EBA73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63EB11DA" wp14:editId="4C18BF99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74" name="Straight Connector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ACB8C64" id="Straight Connector 74" o:spid="_x0000_s1026" style="position:absolute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6F93981B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0C3F24D8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6C7B1D88" wp14:editId="4A28D926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75" name="Text Box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6FA082F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7B1D88" id="Text Box 75" o:spid="_x0000_s1061" type="#_x0000_t202" style="position:absolute;margin-left:139.9pt;margin-top:52.3pt;width:459.15pt;height:59.1pt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J58M9y8CAABg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76FA082F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BC160D6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6E3BDE5A" wp14:editId="09CE0801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77" name="Text Box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C1F72A1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3BDE5A" id="Text Box 77" o:spid="_x0000_s1062" type="#_x0000_t202" style="position:absolute;left:0;text-align:left;margin-left:139.9pt;margin-top:52.3pt;width:459.15pt;height:59.1pt;z-index:25177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Jn1KuMwAgAAYA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1C1F72A1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4ACBD32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01E2FDA3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7C28FADA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4B2C7695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774976" behindDoc="0" locked="0" layoutInCell="1" allowOverlap="1" wp14:anchorId="4015B1A8" wp14:editId="1B4D42B7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03CE069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1DF041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3AC427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27EA8D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020499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1B4586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EB0883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566869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9452153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7E05214C" wp14:editId="25DB5101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78" name="Straight Connector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7C02937" id="Straight Connector 78" o:spid="_x0000_s1026" style="position:absolute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3C1C2CEB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1FF3FCF4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69BF5885" wp14:editId="6CB3D941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79" name="Text Box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AEF852F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BF5885" id="Text Box 79" o:spid="_x0000_s1063" type="#_x0000_t202" style="position:absolute;margin-left:139.9pt;margin-top:52.3pt;width:459.15pt;height:59.1pt;z-index:25177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HmwRky8CAABg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4AEF852F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53017FA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707C54C8" wp14:editId="6CCD7B0F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81" name="Text Box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AA284E1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7C54C8" id="Text Box 81" o:spid="_x0000_s1064" type="#_x0000_t202" style="position:absolute;left:0;text-align:left;margin-left:139.9pt;margin-top:52.3pt;width:459.15pt;height:59.1pt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" filled="f" stroked="f">
                <v:textbox>
                  <w:txbxContent>
                    <w:p w14:paraId="4AA284E1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1147723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292B3EBA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7B122435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0203FFC4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780096" behindDoc="0" locked="0" layoutInCell="1" allowOverlap="1" wp14:anchorId="21F6D8C6" wp14:editId="15E6F42E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6E77B51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16AA6E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392707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3F08E8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E995AA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C38025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BBFF5D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E461DC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2F146BD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583250CA" wp14:editId="1D524B8C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82" name="Straight Connector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4DC131" id="Straight Connector 82" o:spid="_x0000_s1026" style="position:absolute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2D33ACA2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327292F3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7928FE7E" wp14:editId="34B8104D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83" name="Text Box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5A7102D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28FE7E" id="Text Box 83" o:spid="_x0000_s1065" type="#_x0000_t202" style="position:absolute;margin-left:139.9pt;margin-top:52.3pt;width:459.15pt;height:59.1pt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wn4cBy8CAABg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75A7102D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786D062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6489AA51" wp14:editId="1057E209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85" name="Text Box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4561C70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89AA51" id="Text Box 85" o:spid="_x0000_s1066" type="#_x0000_t202" style="position:absolute;left:0;text-align:left;margin-left:139.9pt;margin-top:52.3pt;width:459.15pt;height:59.1pt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" filled="f" stroked="f">
                <v:textbox>
                  <w:txbxContent>
                    <w:p w14:paraId="14561C70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9F521C2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5C1CE75E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5BE4DD75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7610C950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785216" behindDoc="0" locked="0" layoutInCell="1" allowOverlap="1" wp14:anchorId="1687295F" wp14:editId="5A4ADA88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7D07ECE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418816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B28653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7C0D0C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B16CA5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45D809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219F20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867991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969D6CF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04AE7604" wp14:editId="33F22C6E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86" name="Straight Connector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E09BE7" id="Straight Connector 86" o:spid="_x0000_s1026" style="position:absolute;z-index:2517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7C62A4E7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6F5D2CB9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6C9F3B8B" wp14:editId="33BC3D8E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87" name="Text Box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422BD4D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9F3B8B" id="Text Box 87" o:spid="_x0000_s1067" type="#_x0000_t202" style="position:absolute;margin-left:139.9pt;margin-top:52.3pt;width:459.15pt;height:59.1pt;z-index:25178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XGM0jS8CAABg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4422BD4D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0E77EE9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499762D8" wp14:editId="4FB7C3D9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89" name="Text Box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7924661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9762D8" id="Text Box 89" o:spid="_x0000_s1068" type="#_x0000_t202" style="position:absolute;left:0;text-align:left;margin-left:139.9pt;margin-top:52.3pt;width:459.15pt;height:59.1pt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ZJjhjC8CAABg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57924661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BFC8AB5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02622856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0AB211E9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6C65C0A1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790336" behindDoc="0" locked="0" layoutInCell="1" allowOverlap="1" wp14:anchorId="57E12B54" wp14:editId="74482B00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169BDF0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4C81EE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C5589E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8997AC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3070B4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048F32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9A5980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0C5410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A5D254D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0FA69803" wp14:editId="05226C0E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90" name="Straight Connector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C73F59" id="Straight Connector 90" o:spid="_x0000_s1026" style="position:absolute;z-index:25178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726CE0CC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55F8EC8B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14981B12" wp14:editId="2A534E0B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91" name="Text Box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E1C1F5B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981B12" id="Text Box 91" o:spid="_x0000_s1069" type="#_x0000_t202" style="position:absolute;margin-left:139.9pt;margin-top:52.3pt;width:459.15pt;height:59.1pt;z-index:25179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wKcdQC8CAABg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7E1C1F5B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9764FED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01D6ABCC" wp14:editId="23895A8C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93" name="Text Box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8E5C0EE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D6ABCC" id="Text Box 93" o:spid="_x0000_s1070" type="#_x0000_t202" style="position:absolute;left:0;text-align:left;margin-left:139.9pt;margin-top:52.3pt;width:459.15pt;height:59.1pt;z-index:25179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AAI57cwAgAAYA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58E5C0EE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AE4F570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7CA8A852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6D4E3B6F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6D4B1605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795456" behindDoc="0" locked="0" layoutInCell="1" allowOverlap="1" wp14:anchorId="6763717E" wp14:editId="6D05EE4D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7498B20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0F2AC4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8C7213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A53030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DA792D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0B8E22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FC9A84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64A3E2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9404AFE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1793DFA9" wp14:editId="1EF80839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94" name="Straight Connector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555CF8C" id="Straight Connector 94" o:spid="_x0000_s1026" style="position:absolute;z-index:25179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5XOpvLcBAAC5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1289DBC7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4DC10B2D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2C604488" wp14:editId="0431D660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95" name="Text Box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B150867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604488" id="Text Box 95" o:spid="_x0000_s1071" type="#_x0000_t202" style="position:absolute;margin-left:139.9pt;margin-top:52.3pt;width:459.15pt;height:59.1pt;z-index:25179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vHJRaC8CAABg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5B150867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27BF165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59D2300D" wp14:editId="6F8A476C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97" name="Text Box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6F9C080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D2300D" id="Text Box 97" o:spid="_x0000_s1072" type="#_x0000_t202" style="position:absolute;left:0;text-align:left;margin-left:139.9pt;margin-top:52.3pt;width:459.15pt;height:59.1pt;z-index:25179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Ahh3fC8CAABg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06F9C080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7E86246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790EBBD7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454931F3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240E0115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800576" behindDoc="0" locked="0" layoutInCell="1" allowOverlap="1" wp14:anchorId="26E2FF3C" wp14:editId="6D666428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484C593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4089ED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9C1F5C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0FF513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DDBE7C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858732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445495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11ABF8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A339296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0C1D37B0" wp14:editId="57EE16CE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98" name="Straight Connector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21AA947" id="Straight Connector 98" o:spid="_x0000_s1026" style="position:absolute;z-index:251798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578B62D3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195B2CCB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63EDBBB1" wp14:editId="324673DB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99" name="Text Box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C051C83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EDBBB1" id="Text Box 99" o:spid="_x0000_s1073" type="#_x0000_t202" style="position:absolute;margin-left:139.9pt;margin-top:52.3pt;width:459.15pt;height:59.1pt;z-index:25180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hYFMDC8CAABg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4C051C83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CC5B991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77A8F636" wp14:editId="27FA6FC1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101" name="Text Box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3D76A61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A8F636" id="Text Box 101" o:spid="_x0000_s1074" type="#_x0000_t202" style="position:absolute;left:0;text-align:left;margin-left:139.9pt;margin-top:52.3pt;width:459.15pt;height:59.1pt;z-index:251804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" filled="f" stroked="f">
                <v:textbox>
                  <w:txbxContent>
                    <w:p w14:paraId="53D76A61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186CAE65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1C6B0D72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51EF7D18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6B9EE1C6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805696" behindDoc="0" locked="0" layoutInCell="1" allowOverlap="1" wp14:anchorId="4D9DF596" wp14:editId="3FE3575B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494863E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92CD82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86D1E1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D2854F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F503DD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460CD6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0B4A4A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D1DC2B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9C469E2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0F9B0C10" wp14:editId="4A2A78A9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102" name="Straight Connector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592D0A2" id="Straight Connector 102" o:spid="_x0000_s1026" style="position:absolute;z-index:25180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2F1EE24D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4EDC6203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6720" behindDoc="0" locked="0" layoutInCell="1" allowOverlap="1" wp14:anchorId="5A63C3BC" wp14:editId="4058E30E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103" name="Text Box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A1E6AA8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63C3BC" id="Text Box 103" o:spid="_x0000_s1075" type="#_x0000_t202" style="position:absolute;margin-left:139.9pt;margin-top:52.3pt;width:459.15pt;height:59.1pt;z-index:251806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PcmcSMwAgAAYg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7A1E6AA8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A5F082B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091514E7" wp14:editId="08CF8B48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105" name="Text Box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D0B6F2C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1514E7" id="Text Box 105" o:spid="_x0000_s1076" type="#_x0000_t202" style="position:absolute;left:0;text-align:left;margin-left:139.9pt;margin-top:52.3pt;width:459.15pt;height:59.1pt;z-index:251809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" filled="f" stroked="f">
                <v:textbox>
                  <w:txbxContent>
                    <w:p w14:paraId="2D0B6F2C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6AC91CAE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405E2EDB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783853E8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23F7EF02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810816" behindDoc="0" locked="0" layoutInCell="1" allowOverlap="1" wp14:anchorId="1D1F06D3" wp14:editId="4A5592EF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7998DFC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8CE2DD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8C1427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9205D7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9AFB1C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4449EB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78A014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46044C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C3C7345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4FF2C333" wp14:editId="2F375657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106" name="Straight Connector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672B31A" id="Straight Connector 106" o:spid="_x0000_s1026" style="position:absolute;z-index:251808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66MaIr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761EEF23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1BC90016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1840" behindDoc="0" locked="0" layoutInCell="1" allowOverlap="1" wp14:anchorId="78F82723" wp14:editId="63025A41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107" name="Text 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112A54D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F82723" id="Text Box 107" o:spid="_x0000_s1077" type="#_x0000_t202" style="position:absolute;margin-left:139.9pt;margin-top:52.3pt;width:459.15pt;height:59.1pt;z-index:251811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Qaz6By8CAABi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7112A54D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36F5A82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14912" behindDoc="0" locked="0" layoutInCell="1" allowOverlap="1" wp14:anchorId="79530DDA" wp14:editId="02475604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109" name="Text Box 1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C4D6938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530DDA" id="Text Box 109" o:spid="_x0000_s1078" type="#_x0000_t202" style="position:absolute;left:0;text-align:left;margin-left:139.9pt;margin-top:52.3pt;width:459.15pt;height:59.1pt;z-index:251814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HYHSAwwAgAAYg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6C4D6938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1F00006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0F3DB502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4D55C480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6E6033DF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815936" behindDoc="0" locked="0" layoutInCell="1" allowOverlap="1" wp14:anchorId="05BB87A3" wp14:editId="064F23D4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7BB2D5E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6C46A9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83ADA5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4D6CBC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F54E73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736F2D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20FBF8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132B30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10B9E83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251E3B8C" wp14:editId="13DF35A5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110" name="Straight Connector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6248300" id="Straight Connector 110" o:spid="_x0000_s1026" style="position:absolute;z-index:251813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15CCE88D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71021E58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6960" behindDoc="0" locked="0" layoutInCell="1" allowOverlap="1" wp14:anchorId="7519A7F8" wp14:editId="744DDBA9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111" name="Text Box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3E93EBF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19A7F8" id="Text Box 111" o:spid="_x0000_s1079" type="#_x0000_t202" style="position:absolute;margin-left:139.9pt;margin-top:52.3pt;width:459.15pt;height:59.1pt;z-index:251816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dkem9C8CAABi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23E93EBF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4F6C39E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20032" behindDoc="0" locked="0" layoutInCell="1" allowOverlap="1" wp14:anchorId="1097CB53" wp14:editId="2A5FDF42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113" name="Text Box 1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9F0EB49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97CB53" id="Text Box 113" o:spid="_x0000_s1080" type="#_x0000_t202" style="position:absolute;left:0;text-align:left;margin-left:139.9pt;margin-top:52.3pt;width:459.15pt;height:59.1pt;z-index:251820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EJAzc8wAgAAYg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69F0EB49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9BB412B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6FBFCE02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2C4F1631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71132C31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821056" behindDoc="0" locked="0" layoutInCell="1" allowOverlap="1" wp14:anchorId="3B04B1FB" wp14:editId="3E2CBD34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07933E3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6C601A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53AE07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EC27C9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6337A2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FE1682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5659F6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6A0CFD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25339E3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819008" behindDoc="0" locked="0" layoutInCell="1" allowOverlap="1" wp14:anchorId="5563579F" wp14:editId="5F253F88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114" name="Straight Connector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87BC2CC" id="Straight Connector 114" o:spid="_x0000_s1026" style="position:absolute;z-index:251819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lV3Vp7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6DE082D1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59078575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22080" behindDoc="0" locked="0" layoutInCell="1" allowOverlap="1" wp14:anchorId="33033D44" wp14:editId="1E523305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115" name="Text Box 1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0534730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033D44" id="Text Box 115" o:spid="_x0000_s1081" type="#_x0000_t202" style="position:absolute;margin-left:139.9pt;margin-top:52.3pt;width:459.15pt;height:59.1pt;z-index:251822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o8W4ni8CAABi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60534730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600CC37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25152" behindDoc="0" locked="0" layoutInCell="1" allowOverlap="1" wp14:anchorId="05D20C1C" wp14:editId="66273BA7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117" name="Text Box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27C0E13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D20C1C" id="Text Box 117" o:spid="_x0000_s1082" type="#_x0000_t202" style="position:absolute;left:0;text-align:left;margin-left:139.9pt;margin-top:52.3pt;width:459.15pt;height:59.1pt;z-index:251825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OkHD0YwAgAAYg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527C0E13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7A729A2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32F4E28D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77A405A0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6A78B320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826176" behindDoc="0" locked="0" layoutInCell="1" allowOverlap="1" wp14:anchorId="0A285954" wp14:editId="48F78EF5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337CB0F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19D9B2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655A2C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E515E1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29376F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E48B18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5D0992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E8F93A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51F5F02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824128" behindDoc="0" locked="0" layoutInCell="1" allowOverlap="1" wp14:anchorId="5C34239F" wp14:editId="574763B3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118" name="Straight Connector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85AFD81" id="Straight Connector 118" o:spid="_x0000_s1026" style="position:absolute;z-index:251824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6F8C8932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7D782937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27200" behindDoc="0" locked="0" layoutInCell="1" allowOverlap="1" wp14:anchorId="68C8BB2B" wp14:editId="77C14519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119" name="Text Box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E87A3E6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C8BB2B" id="Text Box 119" o:spid="_x0000_s1083" type="#_x0000_t202" style="position:absolute;margin-left:139.9pt;margin-top:52.3pt;width:459.15pt;height:59.1pt;z-index:251827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GHOUzwwAgAAYg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0E87A3E6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7D1AD8F5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30272" behindDoc="0" locked="0" layoutInCell="1" allowOverlap="1" wp14:anchorId="061080BA" wp14:editId="422712BF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121" name="Text Box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C84C02D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1080BA" id="Text Box 121" o:spid="_x0000_s1084" type="#_x0000_t202" style="position:absolute;left:0;text-align:left;margin-left:139.9pt;margin-top:52.3pt;width:459.15pt;height:59.1pt;z-index:251830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" filled="f" stroked="f">
                <v:textbox>
                  <w:txbxContent>
                    <w:p w14:paraId="4C84C02D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A0233B5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11864E3F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68746FCC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55F1C5B1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831296" behindDoc="0" locked="0" layoutInCell="1" allowOverlap="1" wp14:anchorId="7007058C" wp14:editId="586CB5BB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3739F65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5AB1AD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031009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2F0AF4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681B58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91EABE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8B4B66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7C7255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DF0B88D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829248" behindDoc="0" locked="0" layoutInCell="1" allowOverlap="1" wp14:anchorId="5D84BA19" wp14:editId="47E431E4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122" name="Straight Connector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934D4A" id="Straight Connector 122" o:spid="_x0000_s1026" style="position:absolute;z-index:251829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66E4BE4E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7065A24E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32320" behindDoc="0" locked="0" layoutInCell="1" allowOverlap="1" wp14:anchorId="185AC562" wp14:editId="6D52F400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123" name="Text Box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E360CB3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5AC562" id="Text Box 123" o:spid="_x0000_s1085" type="#_x0000_t202" style="position:absolute;margin-left:139.9pt;margin-top:52.3pt;width:459.15pt;height:59.1pt;z-index:251832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MR5D+4wAgAAYg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2E360CB3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2E4A8D1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35392" behindDoc="0" locked="0" layoutInCell="1" allowOverlap="1" wp14:anchorId="497103EB" wp14:editId="0FB01E9F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125" name="Text Box 1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2679512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7103EB" id="Text Box 125" o:spid="_x0000_s1086" type="#_x0000_t202" style="position:absolute;left:0;text-align:left;margin-left:139.9pt;margin-top:52.3pt;width:459.15pt;height:59.1pt;z-index:251835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" filled="f" stroked="f">
                <v:textbox>
                  <w:txbxContent>
                    <w:p w14:paraId="22679512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92D356B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2666F508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56D2FF5C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779B42E3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836416" behindDoc="0" locked="0" layoutInCell="1" allowOverlap="1" wp14:anchorId="729381D7" wp14:editId="1FE90B45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1A61EFD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A3A917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3EBB9A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53E2EA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D91C28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BE0451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5C6E52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A52280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CD5FE49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834368" behindDoc="0" locked="0" layoutInCell="1" allowOverlap="1" wp14:anchorId="4A621AC6" wp14:editId="30AA0D6D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126" name="Straight Connector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BEA7F52" id="Straight Connector 126" o:spid="_x0000_s1026" style="position:absolute;z-index:251834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Zq7Z3L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688938BE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7352C589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37440" behindDoc="0" locked="0" layoutInCell="1" allowOverlap="1" wp14:anchorId="06D1CCDE" wp14:editId="39AD11F4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127" name="Text Box 1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0AE2FA8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D1CCDE" id="Text Box 127" o:spid="_x0000_s1087" type="#_x0000_t202" style="position:absolute;margin-left:139.9pt;margin-top:52.3pt;width:459.15pt;height:59.1pt;z-index:251837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DbMrkS8CAABi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60AE2FA8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77898257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40512" behindDoc="0" locked="0" layoutInCell="1" allowOverlap="1" wp14:anchorId="5B442497" wp14:editId="603C925D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129" name="Text Box 1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F96850C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442497" id="Text Box 129" o:spid="_x0000_s1088" type="#_x0000_t202" style="position:absolute;left:0;text-align:left;margin-left:139.9pt;margin-top:52.3pt;width:459.15pt;height:59.1pt;z-index:251840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DoYmZowAgAAYg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3F96850C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715A3AE3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2D921D43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5979647C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2110DE63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841536" behindDoc="0" locked="0" layoutInCell="1" allowOverlap="1" wp14:anchorId="0EC7EE01" wp14:editId="27024547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1F3040A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92DF5F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3425C7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3E17F7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CE2FFD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B7CF92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46FFDA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763B6E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76BB832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839488" behindDoc="0" locked="0" layoutInCell="1" allowOverlap="1" wp14:anchorId="1D286F04" wp14:editId="3337A51A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130" name="Straight Connector 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20BEBF2" id="Straight Connector 130" o:spid="_x0000_s1026" style="position:absolute;z-index:251839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0A8623B8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5714FD3E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42560" behindDoc="0" locked="0" layoutInCell="1" allowOverlap="1" wp14:anchorId="78C59635" wp14:editId="4F205F32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5028A58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C59635" id="Text Box 131" o:spid="_x0000_s1089" type="#_x0000_t202" style="position:absolute;margin-left:139.9pt;margin-top:52.3pt;width:459.15pt;height:59.1pt;z-index:251842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Olh3Yi8CAABi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65028A58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1556085D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45632" behindDoc="0" locked="0" layoutInCell="1" allowOverlap="1" wp14:anchorId="351B4F05" wp14:editId="73B347DC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133" name="Text Box 1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7F0E964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1B4F05" id="Text Box 133" o:spid="_x0000_s1090" type="#_x0000_t202" style="position:absolute;left:0;text-align:left;margin-left:139.9pt;margin-top:52.3pt;width:459.15pt;height:59.1pt;z-index:25184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A5fHFkwAgAAYg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27F0E964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08B9EF8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275E5900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698924B9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4D52B13C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846656" behindDoc="0" locked="0" layoutInCell="1" allowOverlap="1" wp14:anchorId="3FD8AE7B" wp14:editId="76AA87F6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7866377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469D26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ABA7A7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EF9CD8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04F604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02D7DA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C394A4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CE44A6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D066659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844608" behindDoc="0" locked="0" layoutInCell="1" allowOverlap="1" wp14:anchorId="072EDC0F" wp14:editId="2BBCF04F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134" name="Straight Connector 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58AF46" id="Straight Connector 134" o:spid="_x0000_s1026" style="position:absolute;z-index:251844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GFAWWb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69912884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00CC3509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47680" behindDoc="0" locked="0" layoutInCell="1" allowOverlap="1" wp14:anchorId="0A5BDDC5" wp14:editId="01578498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135" name="Text Box 1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32EA8AB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5BDDC5" id="Text Box 135" o:spid="_x0000_s1091" type="#_x0000_t202" style="position:absolute;margin-left:139.9pt;margin-top:52.3pt;width:459.15pt;height:59.1pt;z-index:25184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79ppCC8CAABi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232EA8AB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A255E4A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50752" behindDoc="0" locked="0" layoutInCell="1" allowOverlap="1" wp14:anchorId="6AAE10DA" wp14:editId="32C97D6C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137" name="Text Box 1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5866D46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AE10DA" id="Text Box 137" o:spid="_x0000_s1092" type="#_x0000_t202" style="position:absolute;left:0;text-align:left;margin-left:139.9pt;margin-top:52.3pt;width:459.15pt;height:59.1pt;z-index:251850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KUY3tAwAgAAYg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15866D46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169F12C1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6F9F2FBB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48F70CEC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48B79A77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851776" behindDoc="0" locked="0" layoutInCell="1" allowOverlap="1" wp14:anchorId="76DD663B" wp14:editId="26A7E902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46ADB42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0E6003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2A3C82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04154A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559937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87BEFC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5ABCA6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A80314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2EF2731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849728" behindDoc="0" locked="0" layoutInCell="1" allowOverlap="1" wp14:anchorId="12A2CA12" wp14:editId="0A2ECDF0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138" name="Straight Connector 1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81C737" id="Straight Connector 138" o:spid="_x0000_s1026" style="position:absolute;z-index:251849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3BBF57B2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369419C9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52800" behindDoc="0" locked="0" layoutInCell="1" allowOverlap="1" wp14:anchorId="409F28E9" wp14:editId="34F13961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139" name="Text Box 1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DAF1036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9F28E9" id="Text Box 139" o:spid="_x0000_s1093" type="#_x0000_t202" style="position:absolute;margin-left:139.9pt;margin-top:52.3pt;width:459.15pt;height:59.1pt;z-index:251852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C3RgqowAgAAYg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5DAF1036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6F562EA8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55872" behindDoc="0" locked="0" layoutInCell="1" allowOverlap="1" wp14:anchorId="197DA6EF" wp14:editId="0479E795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141" name="Text Box 1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53303B3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7DA6EF" id="Text Box 141" o:spid="_x0000_s1094" type="#_x0000_t202" style="position:absolute;left:0;text-align:left;margin-left:139.9pt;margin-top:52.3pt;width:459.15pt;height:59.1pt;z-index:251855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" filled="f" stroked="f">
                <v:textbox>
                  <w:txbxContent>
                    <w:p w14:paraId="253303B3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848D8F8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7DB87855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28ED57B5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344A73ED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856896" behindDoc="0" locked="0" layoutInCell="1" allowOverlap="1" wp14:anchorId="53B600EA" wp14:editId="084DFD48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144" name="Picture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274E154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99317E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B084A2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811F9E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4AD328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377C7C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536C36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0F3182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8F2E3B1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854848" behindDoc="0" locked="0" layoutInCell="1" allowOverlap="1" wp14:anchorId="32FA78B1" wp14:editId="4DF4E75B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142" name="Straight Connector 1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575801E" id="Straight Connector 142" o:spid="_x0000_s1026" style="position:absolute;z-index:251854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gEnAKr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3915CE60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149B00E2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57920" behindDoc="0" locked="0" layoutInCell="1" allowOverlap="1" wp14:anchorId="475C6BB8" wp14:editId="3F9D4DA2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143" name="Text Box 1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3D4B650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5C6BB8" id="Text Box 143" o:spid="_x0000_s1095" type="#_x0000_t202" style="position:absolute;margin-left:139.9pt;margin-top:52.3pt;width:459.15pt;height:59.1pt;z-index:251857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NCe/GIwAgAAYg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73D4B650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7FEA1552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60992" behindDoc="0" locked="0" layoutInCell="1" allowOverlap="1" wp14:anchorId="1A501981" wp14:editId="0DEF3AB7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145" name="Text Box 1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0B806E3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501981" id="Text Box 145" o:spid="_x0000_s1096" type="#_x0000_t202" style="position:absolute;left:0;text-align:left;margin-left:139.9pt;margin-top:52.3pt;width:459.15pt;height:59.1pt;z-index:251860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" filled="f" stroked="f">
                <v:textbox>
                  <w:txbxContent>
                    <w:p w14:paraId="10B806E3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240F422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20E2943F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2F5DEAD6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4106E531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862016" behindDoc="0" locked="0" layoutInCell="1" allowOverlap="1" wp14:anchorId="2DAC3195" wp14:editId="41F6F653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148" name="Picture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40934D4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E08C41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15830C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F54FF0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AC80E6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7DE3A7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376FE3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7045DC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D8E592E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859968" behindDoc="0" locked="0" layoutInCell="1" allowOverlap="1" wp14:anchorId="3A5495C9" wp14:editId="5A030C5F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146" name="Straight Connector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025643C" id="Straight Connector 146" o:spid="_x0000_s1026" style="position:absolute;z-index:251859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sL7tBL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09003B44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68EE556D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63040" behindDoc="0" locked="0" layoutInCell="1" allowOverlap="1" wp14:anchorId="41FE75DF" wp14:editId="59FCD24A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147" name="Text Box 1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25D934A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FE75DF" id="Text Box 147" o:spid="_x0000_s1097" type="#_x0000_t202" style="position:absolute;margin-left:139.9pt;margin-top:52.3pt;width:459.15pt;height:59.1pt;z-index:251863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ZhR3Ri8CAABi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625D934A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142C5A0A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66112" behindDoc="0" locked="0" layoutInCell="1" allowOverlap="1" wp14:anchorId="36928515" wp14:editId="2E085245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149" name="Text Box 1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31C3866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928515" id="Text Box 149" o:spid="_x0000_s1098" type="#_x0000_t202" style="position:absolute;left:0;text-align:left;margin-left:139.9pt;margin-top:52.3pt;width:459.15pt;height:59.1pt;z-index:251866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Ub/FTS8CAABi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531C3866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486F376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4836AC14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747451EB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2D779404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867136" behindDoc="0" locked="0" layoutInCell="1" allowOverlap="1" wp14:anchorId="1048DA2A" wp14:editId="55E64078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152" name="Picture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5F7629C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32EA13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EEAE17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3D7839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DDF318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67B2E4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EAB42C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B2D456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2CC3EFB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865088" behindDoc="0" locked="0" layoutInCell="1" allowOverlap="1" wp14:anchorId="7D4412CF" wp14:editId="37927986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150" name="Straight Connector 1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97BD475" id="Straight Connector 150" o:spid="_x0000_s1026" style="position:absolute;z-index:251865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509916B9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1C09947F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68160" behindDoc="0" locked="0" layoutInCell="1" allowOverlap="1" wp14:anchorId="094CD9EE" wp14:editId="6451478A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151" name="Text Box 1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0D96A85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4CD9EE" id="Text Box 151" o:spid="_x0000_s1099" type="#_x0000_t202" style="position:absolute;margin-left:139.9pt;margin-top:52.3pt;width:459.15pt;height:59.1pt;z-index:251868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Uf8rtS8CAABi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00D96A85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2EA3C78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71232" behindDoc="0" locked="0" layoutInCell="1" allowOverlap="1" wp14:anchorId="28481D01" wp14:editId="718D71AC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153" name="Text Box 1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D326F4C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481D01" id="Text Box 153" o:spid="_x0000_s1100" type="#_x0000_t202" style="position:absolute;left:0;text-align:left;margin-left:139.9pt;margin-top:52.3pt;width:459.15pt;height:59.1pt;z-index:251871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GX4QI4wAgAAYg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1D326F4C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F1E8329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309AA53F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37C22433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2DF388DA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872256" behindDoc="0" locked="0" layoutInCell="1" allowOverlap="1" wp14:anchorId="5A4ECA2B" wp14:editId="1BAEC909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156" name="Picture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72D5E23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255569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EE6BDD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50D875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30D20D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9B1BFF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31DEA6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DB6478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4E23B1D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870208" behindDoc="0" locked="0" layoutInCell="1" allowOverlap="1" wp14:anchorId="1B6329F3" wp14:editId="464D1449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154" name="Straight Connector 1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6D81876" id="Straight Connector 154" o:spid="_x0000_s1026" style="position:absolute;z-index:251870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zkAigb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2602AF2A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500699D3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73280" behindDoc="0" locked="0" layoutInCell="1" allowOverlap="1" wp14:anchorId="16101987" wp14:editId="02AFFDD4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155" name="Text Box 1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258E20D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101987" id="Text Box 155" o:spid="_x0000_s1101" type="#_x0000_t202" style="position:absolute;margin-left:139.9pt;margin-top:52.3pt;width:459.15pt;height:59.1pt;z-index:251873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hH013y8CAABi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0258E20D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66002AE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76352" behindDoc="0" locked="0" layoutInCell="1" allowOverlap="1" wp14:anchorId="2AD52F67" wp14:editId="4F8840D5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157" name="Text Box 1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4A960D1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D52F67" id="Text Box 157" o:spid="_x0000_s1102" type="#_x0000_t202" style="position:absolute;left:0;text-align:left;margin-left:139.9pt;margin-top:52.3pt;width:459.15pt;height:59.1pt;z-index:251876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M6/ggcwAgAAYg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34A960D1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C5392BF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1D317272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0D0036B7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5C3FBFE7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877376" behindDoc="0" locked="0" layoutInCell="1" allowOverlap="1" wp14:anchorId="392C10FB" wp14:editId="6A9452B6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160" name="Picture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14B1EE5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910546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2827EA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341D64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FC7886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4C8292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DE0ED8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9044A3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4A151BD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875328" behindDoc="0" locked="0" layoutInCell="1" allowOverlap="1" wp14:anchorId="5735EEAD" wp14:editId="4B124587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158" name="Straight Connector 1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7E4FA44" id="Straight Connector 158" o:spid="_x0000_s1026" style="position:absolute;z-index:251875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1BC9AD5C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230C52E7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78400" behindDoc="0" locked="0" layoutInCell="1" allowOverlap="1" wp14:anchorId="17022E5A" wp14:editId="49B8F229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159" name="Text Box 1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E547CCB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022E5A" id="Text Box 159" o:spid="_x0000_s1103" type="#_x0000_t202" style="position:absolute;margin-left:139.9pt;margin-top:52.3pt;width:459.15pt;height:59.1pt;z-index:251878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RnbefS8CAABi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0E547CCB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4632CC5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81472" behindDoc="0" locked="0" layoutInCell="1" allowOverlap="1" wp14:anchorId="72D5C6A6" wp14:editId="0E32C884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161" name="Text Box 1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72EE2F7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D5C6A6" id="Text Box 161" o:spid="_x0000_s1104" type="#_x0000_t202" style="position:absolute;left:0;text-align:left;margin-left:139.9pt;margin-top:52.3pt;width:459.15pt;height:59.1pt;z-index:251881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" filled="f" stroked="f">
                <v:textbox>
                  <w:txbxContent>
                    <w:p w14:paraId="572EE2F7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BB95B42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00EEB6B7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60E445BF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3054A43A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882496" behindDoc="0" locked="0" layoutInCell="1" allowOverlap="1" wp14:anchorId="4D432D52" wp14:editId="252E7390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164" name="Picture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3A2D235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0B13AA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A253E5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1D65A1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74BECB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6C41A3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C2DA63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E4D57D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8302CED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880448" behindDoc="0" locked="0" layoutInCell="1" allowOverlap="1" wp14:anchorId="02142DD0" wp14:editId="5B2E3783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162" name="Straight Connector 1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316E1F5" id="Straight Connector 162" o:spid="_x0000_s1026" style="position:absolute;z-index:251880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DUQD1L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0B3834B3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064A7E23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83520" behindDoc="0" locked="0" layoutInCell="1" allowOverlap="1" wp14:anchorId="17148A37" wp14:editId="0A07207F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163" name="Text Box 1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0923AE8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148A37" id="Text Box 163" o:spid="_x0000_s1105" type="#_x0000_t202" style="position:absolute;margin-left:139.9pt;margin-top:52.3pt;width:459.15pt;height:59.1pt;z-index:251883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OPBgq8wAgAAYg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10923AE8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7C3A5E0A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86592" behindDoc="0" locked="0" layoutInCell="1" allowOverlap="1" wp14:anchorId="6376DE7A" wp14:editId="6241DDE3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165" name="Text Box 1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E766AAC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76DE7A" id="Text Box 165" o:spid="_x0000_s1106" type="#_x0000_t202" style="position:absolute;left:0;text-align:left;margin-left:139.9pt;margin-top:52.3pt;width:459.15pt;height:59.1pt;z-index:251886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" filled="f" stroked="f">
                <v:textbox>
                  <w:txbxContent>
                    <w:p w14:paraId="4E766AAC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6636998B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57AD69B3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32BCC9B3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0F92B16C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887616" behindDoc="0" locked="0" layoutInCell="1" allowOverlap="1" wp14:anchorId="13EA3911" wp14:editId="1B9BEE5C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168" name="Picture 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09AD241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24E9ED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D3043B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FA2CAB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348161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F8445F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07E391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5608E4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43E333A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885568" behindDoc="0" locked="0" layoutInCell="1" allowOverlap="1" wp14:anchorId="48140734" wp14:editId="4365302E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166" name="Straight Connector 1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7C03D13" id="Straight Connector 166" o:spid="_x0000_s1026" style="position:absolute;z-index:251885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613FE2DA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6AEEBA88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88640" behindDoc="0" locked="0" layoutInCell="1" allowOverlap="1" wp14:anchorId="1BF629D5" wp14:editId="4DAF910B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167" name="Text Box 1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2D1882A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F629D5" id="Text Box 167" o:spid="_x0000_s1107" type="#_x0000_t202" style="position:absolute;margin-left:139.9pt;margin-top:52.3pt;width:459.15pt;height:59.1pt;z-index:251888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aYw00i8CAABi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52D1882A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DD5DA49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91712" behindDoc="0" locked="0" layoutInCell="1" allowOverlap="1" wp14:anchorId="71A3EDD3" wp14:editId="38E7B6BB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169" name="Text Box 1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35C2378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A3EDD3" id="Text Box 169" o:spid="_x0000_s1108" type="#_x0000_t202" style="position:absolute;left:0;text-align:left;margin-left:139.9pt;margin-top:52.3pt;width:459.15pt;height:59.1pt;z-index:251891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F4nhtkwAgAAYg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635C2378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023F3D2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7E4D75D5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7CAE7592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4BE160BE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892736" behindDoc="0" locked="0" layoutInCell="1" allowOverlap="1" wp14:anchorId="2C5A002C" wp14:editId="13C56277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172" name="Picture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204938D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4170F9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3BEBCA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757F22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3F10DA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1A5403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B9C7C0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D50004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1275972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890688" behindDoc="0" locked="0" layoutInCell="1" allowOverlap="1" wp14:anchorId="165F37D7" wp14:editId="5DEDE6F4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170" name="Straight Connector 1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E1BC99" id="Straight Connector 170" o:spid="_x0000_s1026" style="position:absolute;z-index:251890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c7rMUb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2D9F1FFD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4C9B01E1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93760" behindDoc="0" locked="0" layoutInCell="1" allowOverlap="1" wp14:anchorId="0AC21328" wp14:editId="5265AA51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171" name="Text Box 1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F960A91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C21328" id="Text Box 171" o:spid="_x0000_s1109" type="#_x0000_t202" style="position:absolute;margin-left:139.9pt;margin-top:52.3pt;width:459.15pt;height:59.1pt;z-index:251893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XmdoIS8CAABi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2F960A91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176A7340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96832" behindDoc="0" locked="0" layoutInCell="1" allowOverlap="1" wp14:anchorId="782F2ADB" wp14:editId="448C18B5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173" name="Text Box 1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143B587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2F2ADB" id="Text Box 173" o:spid="_x0000_s1110" type="#_x0000_t202" style="position:absolute;left:0;text-align:left;margin-left:139.9pt;margin-top:52.3pt;width:459.15pt;height:59.1pt;z-index:251896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GpgAxowAgAAYg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2143B587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69D40B7C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06C99103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7DCCDA88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36E88752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897856" behindDoc="0" locked="0" layoutInCell="1" allowOverlap="1" wp14:anchorId="4D9CA90D" wp14:editId="0E0E34A3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176" name="Picture 1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119C2EA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FB5A82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701064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D5AECB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439272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F9F5C0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F9B65F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7A3AFB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D97CF8C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895808" behindDoc="0" locked="0" layoutInCell="1" allowOverlap="1" wp14:anchorId="52060DAE" wp14:editId="4D47BC74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174" name="Straight Connector 1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D6A0340" id="Straight Connector 174" o:spid="_x0000_s1026" style="position:absolute;z-index:251895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Q03hf7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44021B2E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1FD98E27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98880" behindDoc="0" locked="0" layoutInCell="1" allowOverlap="1" wp14:anchorId="54158BBA" wp14:editId="599E3363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175" name="Text Box 1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035277C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158BBA" id="Text Box 175" o:spid="_x0000_s1111" type="#_x0000_t202" style="position:absolute;margin-left:139.9pt;margin-top:52.3pt;width:459.15pt;height:59.1pt;z-index:251898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i+V2Sy8CAABi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0035277C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13DDC77C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01952" behindDoc="0" locked="0" layoutInCell="1" allowOverlap="1" wp14:anchorId="576523E8" wp14:editId="5E1F5B30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177" name="Text Box 1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5264E7C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6523E8" id="Text Box 177" o:spid="_x0000_s1112" type="#_x0000_t202" style="position:absolute;left:0;text-align:left;margin-left:139.9pt;margin-top:52.3pt;width:459.15pt;height:59.1pt;z-index:251901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MEnwZMwAgAAYg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25264E7C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E3A9027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67B8F32B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3D55B201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1B9AB418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902976" behindDoc="0" locked="0" layoutInCell="1" allowOverlap="1" wp14:anchorId="73FA2D75" wp14:editId="5FAEC65B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180" name="Picture 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18FBCD7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F072D4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160896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F833BD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89C36C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BEEFBB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A3B598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1E62C7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643BEE6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900928" behindDoc="0" locked="0" layoutInCell="1" allowOverlap="1" wp14:anchorId="4EFC7DC7" wp14:editId="47722AA3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178" name="Straight Connector 1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2F5081" id="Straight Connector 178" o:spid="_x0000_s1026" style="position:absolute;z-index:251900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E1SXDb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6FFF3AD8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2D8160A3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04000" behindDoc="0" locked="0" layoutInCell="1" allowOverlap="1" wp14:anchorId="01DA85E9" wp14:editId="374FF531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179" name="Text Box 1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FE86011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DA85E9" id="Text Box 179" o:spid="_x0000_s1113" type="#_x0000_t202" style="position:absolute;margin-left:139.9pt;margin-top:52.3pt;width:459.15pt;height:59.1pt;z-index:251904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Se6d6S8CAABi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3FE86011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8E87274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07072" behindDoc="0" locked="0" layoutInCell="1" allowOverlap="1" wp14:anchorId="529FC9DE" wp14:editId="57102FC6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181" name="Text Box 1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17E1F77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9FC9DE" id="Text Box 181" o:spid="_x0000_s1114" type="#_x0000_t202" style="position:absolute;left:0;text-align:left;margin-left:139.9pt;margin-top:52.3pt;width:459.15pt;height:59.1pt;z-index:251907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" filled="f" stroked="f">
                <v:textbox>
                  <w:txbxContent>
                    <w:p w14:paraId="117E1F77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87B84EF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15A7B8E4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5E6CC42A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0DAE6816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908096" behindDoc="0" locked="0" layoutInCell="1" allowOverlap="1" wp14:anchorId="2305AEE0" wp14:editId="2C128917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184" name="Picture 1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76DBCBE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929B0A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F6A29B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6CF3CC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75B7C5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BBD7AC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F1C239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58E6F5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453010C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906048" behindDoc="0" locked="0" layoutInCell="1" allowOverlap="1" wp14:anchorId="5E21F64B" wp14:editId="57F28B43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182" name="Straight Connector 1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A34C864" id="Straight Connector 182" o:spid="_x0000_s1026" style="position:absolute;z-index:251906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bW7ZQb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2F5C2777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7D62CEAD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09120" behindDoc="0" locked="0" layoutInCell="1" allowOverlap="1" wp14:anchorId="0ED57863" wp14:editId="2E7828C9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183" name="Text Box 1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6B1F7EC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D57863" id="Text Box 183" o:spid="_x0000_s1115" type="#_x0000_t202" style="position:absolute;margin-left:139.9pt;margin-top:52.3pt;width:459.15pt;height:59.1pt;z-index:251909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ARRphUwAgAAYg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76B1F7EC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E158373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12192" behindDoc="0" locked="0" layoutInCell="1" allowOverlap="1" wp14:anchorId="0AFC8DE5" wp14:editId="15DC4816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185" name="Text Box 1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2C1710C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FC8DE5" id="Text Box 185" o:spid="_x0000_s1116" type="#_x0000_t202" style="position:absolute;left:0;text-align:left;margin-left:139.9pt;margin-top:52.3pt;width:459.15pt;height:59.1pt;z-index:251912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" filled="f" stroked="f">
                <v:textbox>
                  <w:txbxContent>
                    <w:p w14:paraId="52C1710C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A60AB6B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499CFD24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26A81CAE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1A610772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913216" behindDoc="0" locked="0" layoutInCell="1" allowOverlap="1" wp14:anchorId="3EC628D1" wp14:editId="5318B5F0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188" name="Picture 1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176757C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29F9CC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04E413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52849A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59F26F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5A6EFF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0513BA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769B2C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CFB8E72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911168" behindDoc="0" locked="0" layoutInCell="1" allowOverlap="1" wp14:anchorId="7608941F" wp14:editId="42276498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186" name="Straight Connector 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1A7079" id="Straight Connector 186" o:spid="_x0000_s1026" style="position:absolute;z-index:251911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XZn0b7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3994A0AD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15E4F0F4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14240" behindDoc="0" locked="0" layoutInCell="1" allowOverlap="1" wp14:anchorId="7C4AF474" wp14:editId="62911327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187" name="Text Box 1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7FFDEAE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4AF474" id="Text Box 187" o:spid="_x0000_s1117" type="#_x0000_t202" style="position:absolute;margin-left:139.9pt;margin-top:52.3pt;width:459.15pt;height:59.1pt;z-index:251914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ststMS8CAABi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37FFDEAE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C34A826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17312" behindDoc="0" locked="0" layoutInCell="1" allowOverlap="1" wp14:anchorId="546B2B4C" wp14:editId="2E68EF8E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189" name="Text Box 1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298B9AC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6B2B4C" id="Text Box 189" o:spid="_x0000_s1118" type="#_x0000_t202" style="position:absolute;left:0;text-align:left;margin-left:139.9pt;margin-top:52.3pt;width:459.15pt;height:59.1pt;z-index:251917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IVwnzowAgAAYg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7298B9AC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B236736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783B5F4D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18C40144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32713D95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918336" behindDoc="0" locked="0" layoutInCell="1" allowOverlap="1" wp14:anchorId="0ABAF87A" wp14:editId="41DB0449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3D54599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7FDD53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FEA67C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E9BA58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42A891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ED9BE5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2674BD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FD67C0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2622151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916288" behindDoc="0" locked="0" layoutInCell="1" allowOverlap="1" wp14:anchorId="0A40458E" wp14:editId="5EB914AD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190" name="Straight Connector 1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0AF26B1" id="Straight Connector 190" o:spid="_x0000_s1026" style="position:absolute;z-index:251916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49A50069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5A0D89C5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19360" behindDoc="0" locked="0" layoutInCell="1" allowOverlap="1" wp14:anchorId="7D5B249C" wp14:editId="2C9866DD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191" name="Text Box 1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B0581EB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5B249C" id="Text Box 191" o:spid="_x0000_s1119" type="#_x0000_t202" style="position:absolute;margin-left:139.9pt;margin-top:52.3pt;width:459.15pt;height:59.1pt;z-index:251919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hTBxwi8CAABi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7B0581EB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66717C86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22432" behindDoc="0" locked="0" layoutInCell="1" allowOverlap="1" wp14:anchorId="19EBD428" wp14:editId="0736C718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193" name="Text Box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DAEFF3A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EBD428" id="Text Box 193" o:spid="_x0000_s1120" type="#_x0000_t202" style="position:absolute;left:0;text-align:left;margin-left:139.9pt;margin-top:52.3pt;width:459.15pt;height:59.1pt;z-index:251922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LE3GvkwAgAAYg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6DAEFF3A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AC31F89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1A9D921B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29FAC64A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1495CC5E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923456" behindDoc="0" locked="0" layoutInCell="1" allowOverlap="1" wp14:anchorId="5B809EE9" wp14:editId="705D3D83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196" name="Picture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51CDF09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492A9E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98D5B8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EFD755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C8AFA3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AAD328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178EB4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6E76C3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72E8CD0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921408" behindDoc="0" locked="0" layoutInCell="1" allowOverlap="1" wp14:anchorId="440DC7DF" wp14:editId="5FB98476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194" name="Straight Connector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CFB2C33" id="Straight Connector 194" o:spid="_x0000_s1026" style="position:absolute;z-index:251921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I2c76r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0FDCC874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2402C928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24480" behindDoc="0" locked="0" layoutInCell="1" allowOverlap="1" wp14:anchorId="6B1B8386" wp14:editId="199191A9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195" name="Text Box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C57EE35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1B8386" id="Text Box 195" o:spid="_x0000_s1121" type="#_x0000_t202" style="position:absolute;margin-left:139.9pt;margin-top:52.3pt;width:459.15pt;height:59.1pt;z-index:251924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" filled="f" stroked="f">
                <v:textbox>
                  <w:txbxContent>
                    <w:p w14:paraId="3C57EE35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597378F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27552" behindDoc="0" locked="0" layoutInCell="1" allowOverlap="1" wp14:anchorId="78B6D523" wp14:editId="191B98F4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197" name="Text Box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08DBC1E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B6D523" id="Text Box 197" o:spid="_x0000_s1122" type="#_x0000_t202" style="position:absolute;left:0;text-align:left;margin-left:139.9pt;margin-top:52.3pt;width:459.15pt;height:59.1pt;z-index:251927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Bpw2HAwAgAAYg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008DBC1E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53B476F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5E304909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7D6EC4B1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1D7CC61F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928576" behindDoc="0" locked="0" layoutInCell="1" allowOverlap="1" wp14:anchorId="52C77838" wp14:editId="495BE34C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200" name="Picture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56C944A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25B15F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B660B5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4CD7F9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AA5A2B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F6144C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197E2B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AE0E28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05EB49A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926528" behindDoc="0" locked="0" layoutInCell="1" allowOverlap="1" wp14:anchorId="652BA41D" wp14:editId="5643CDA4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198" name="Straight Connector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E607EB2" id="Straight Connector 198" o:spid="_x0000_s1026" style="position:absolute;z-index:251926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6C4338E8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69EB08A0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29600" behindDoc="0" locked="0" layoutInCell="1" allowOverlap="1" wp14:anchorId="0234F602" wp14:editId="44CE4DA5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199" name="Text Box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384E9F0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34F602" id="Text Box 199" o:spid="_x0000_s1123" type="#_x0000_t202" style="position:absolute;margin-left:139.9pt;margin-top:52.3pt;width:459.15pt;height:59.1pt;z-index:251929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krmECi8CAABi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5384E9F0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D2BC712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32672" behindDoc="0" locked="0" layoutInCell="1" allowOverlap="1" wp14:anchorId="5F9D4E1E" wp14:editId="30CAAFF0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201" name="Text Box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9857F26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9D4E1E" id="Text Box 201" o:spid="_x0000_s1124" type="#_x0000_t202" style="position:absolute;left:0;text-align:left;margin-left:139.9pt;margin-top:52.3pt;width:459.15pt;height:59.1pt;z-index:251932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" filled="f" stroked="f">
                <v:textbox>
                  <w:txbxContent>
                    <w:p w14:paraId="39857F26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380DF79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2209E7F2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7113F139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251A0E65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933696" behindDoc="0" locked="0" layoutInCell="1" allowOverlap="1" wp14:anchorId="6ACC5843" wp14:editId="3C62E685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204" name="Picture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73A707B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9E0CFB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08CF18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A1B7AC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B42D68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E2CBA8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4FCC3C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FF08BD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A32181D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931648" behindDoc="0" locked="0" layoutInCell="1" allowOverlap="1" wp14:anchorId="3932509D" wp14:editId="5A4B57C6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202" name="Straight Connector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96C531" id="Straight Connector 202" o:spid="_x0000_s1026" style="position:absolute;z-index:251931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4ED3FC48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358237A4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34720" behindDoc="0" locked="0" layoutInCell="1" allowOverlap="1" wp14:anchorId="17731E60" wp14:editId="3660FB61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203" name="Text Box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73AEE1A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731E60" id="Text Box 203" o:spid="_x0000_s1125" type="#_x0000_t202" style="position:absolute;margin-left:139.9pt;margin-top:52.3pt;width:459.15pt;height:59.1pt;z-index:251934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NvCiycwAgAAYg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273AEE1A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072468B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37792" behindDoc="0" locked="0" layoutInCell="1" allowOverlap="1" wp14:anchorId="086064F9" wp14:editId="750E6963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205" name="Text Box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1987C0C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6064F9" id="Text Box 205" o:spid="_x0000_s1126" type="#_x0000_t202" style="position:absolute;left:0;text-align:left;margin-left:139.9pt;margin-top:52.3pt;width:459.15pt;height:59.1pt;z-index:251937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" filled="f" stroked="f">
                <v:textbox>
                  <w:txbxContent>
                    <w:p w14:paraId="41987C0C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B090B06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04F8DECB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5A87BDA7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24839A71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938816" behindDoc="0" locked="0" layoutInCell="1" allowOverlap="1" wp14:anchorId="44EDFF5D" wp14:editId="796A6B1F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67C8B4A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9C7F93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7B148F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749013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6C0CB3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D40B8D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7003BB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EFECD7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01E2C98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936768" behindDoc="0" locked="0" layoutInCell="1" allowOverlap="1" wp14:anchorId="029C8A63" wp14:editId="4A75B0D6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206" name="Straight Connector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340BD4F" id="Straight Connector 206" o:spid="_x0000_s1026" style="position:absolute;z-index:251936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MwEW+L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60A1AA8B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351882D8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39840" behindDoc="0" locked="0" layoutInCell="1" allowOverlap="1" wp14:anchorId="200DD66A" wp14:editId="4DE774BA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207" name="Text Box 2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68666B9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0DD66A" id="Text Box 207" o:spid="_x0000_s1127" type="#_x0000_t202" style="position:absolute;margin-left:139.9pt;margin-top:52.3pt;width:459.15pt;height:59.1pt;z-index:251939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CjM1uIwAgAAYw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368666B9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609FB6C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42912" behindDoc="0" locked="0" layoutInCell="1" allowOverlap="1" wp14:anchorId="668D956D" wp14:editId="60AA578E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209" name="Text Box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375E3B4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8D956D" id="Text Box 209" o:spid="_x0000_s1128" type="#_x0000_t202" style="position:absolute;left:0;text-align:left;margin-left:139.9pt;margin-top:52.3pt;width:459.15pt;height:59.1pt;z-index:251942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AsaAFl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4375E3B4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7FEFF5A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1C97047A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68937B8F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7CF80279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943936" behindDoc="0" locked="0" layoutInCell="1" allowOverlap="1" wp14:anchorId="01EDBE14" wp14:editId="18A1B06D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212" name="Picture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5183E0E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B56FA9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2D77CE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FE020F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45D2BD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56708C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CC9A7C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F36F23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9F7B953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941888" behindDoc="0" locked="0" layoutInCell="1" allowOverlap="1" wp14:anchorId="0DFA110E" wp14:editId="4D6D0D31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210" name="Straight Connector 2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EF24CD8" id="Straight Connector 210" o:spid="_x0000_s1026" style="position:absolute;z-index:251941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7F8D4A3D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6A6602FD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44960" behindDoc="0" locked="0" layoutInCell="1" allowOverlap="1" wp14:anchorId="6B9FF919" wp14:editId="73242E4A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211" name="Text Box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F47A822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9FF919" id="Text Box 211" o:spid="_x0000_s1129" type="#_x0000_t202" style="position:absolute;margin-left:139.9pt;margin-top:52.3pt;width:459.15pt;height:59.1pt;z-index:251944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AMF9lw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3F47A822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8E1F763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48032" behindDoc="0" locked="0" layoutInCell="1" allowOverlap="1" wp14:anchorId="479AE65D" wp14:editId="1C846976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213" name="Text Box 2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E10B09D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9AE65D" id="Text Box 213" o:spid="_x0000_s1130" type="#_x0000_t202" style="position:absolute;left:0;text-align:left;margin-left:139.9pt;margin-top:52.3pt;width:459.15pt;height:59.1pt;z-index:251948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CefrU6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4E10B09D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FDC5513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22B89804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1EAC8A53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5C4366D2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949056" behindDoc="0" locked="0" layoutInCell="1" allowOverlap="1" wp14:anchorId="1ECE8805" wp14:editId="7444EB79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216" name="Picture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20CC69D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D0652D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6A5299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9389E9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C296E9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C85296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B91CF8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3D40F1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954C2E5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947008" behindDoc="0" locked="0" layoutInCell="1" allowOverlap="1" wp14:anchorId="130A81FD" wp14:editId="1529724C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214" name="Straight Connector 2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0D5D27F" id="Straight Connector 214" o:spid="_x0000_s1026" style="position:absolute;z-index:251947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53C5B297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62613E2B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50080" behindDoc="0" locked="0" layoutInCell="1" allowOverlap="1" wp14:anchorId="7212879A" wp14:editId="4BE90F6A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215" name="Text Box 2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9568291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12879A" id="Text Box 215" o:spid="_x0000_s1131" type="#_x0000_t202" style="position:absolute;margin-left:139.9pt;margin-top:52.3pt;width:459.15pt;height:59.1pt;z-index:251950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CVSMn4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49568291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B9FA833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53152" behindDoc="0" locked="0" layoutInCell="1" allowOverlap="1" wp14:anchorId="4FE3E478" wp14:editId="74C0AC6D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217" name="Text Box 2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70121B6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E3E478" id="Text Box 217" o:spid="_x0000_s1132" type="#_x0000_t202" style="position:absolute;left:0;text-align:left;margin-left:139.9pt;margin-top:52.3pt;width:459.15pt;height:59.1pt;z-index:251953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B55HlR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470121B6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704956E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15E56A37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1D287DE0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3571AF33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954176" behindDoc="0" locked="0" layoutInCell="1" allowOverlap="1" wp14:anchorId="1EA3D3D3" wp14:editId="0E0213CE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220" name="Picture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655B138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209711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F43948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EA5187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EA873F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F7558F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3E2E95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31EF19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52639A5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952128" behindDoc="0" locked="0" layoutInCell="1" allowOverlap="1" wp14:anchorId="00BE8AA0" wp14:editId="28D8C5DD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218" name="Straight Connector 2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32D49A" id="Straight Connector 218" o:spid="_x0000_s1026" style="position:absolute;z-index:251952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467E2CFB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7190824E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55200" behindDoc="0" locked="0" layoutInCell="1" allowOverlap="1" wp14:anchorId="1F2B696F" wp14:editId="5F788480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219" name="Text Box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00F26A8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2B696F" id="Text Box 219" o:spid="_x0000_s1133" type="#_x0000_t202" style="position:absolute;margin-left:139.9pt;margin-top:52.3pt;width:459.15pt;height:59.1pt;z-index:251955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DCIkCn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200F26A8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1C7EE113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58272" behindDoc="0" locked="0" layoutInCell="1" allowOverlap="1" wp14:anchorId="3AA62297" wp14:editId="1289C078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221" name="Text Box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D801B66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A62297" id="Text Box 221" o:spid="_x0000_s1134" type="#_x0000_t202" style="position:absolute;left:0;text-align:left;margin-left:139.9pt;margin-top:52.3pt;width:459.15pt;height:59.1pt;z-index:25195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AQu3Di8CAABj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2D801B66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A8D5E95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2C725B50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3A25D618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58931BE0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959296" behindDoc="0" locked="0" layoutInCell="1" allowOverlap="1" wp14:anchorId="49A96541" wp14:editId="029E4828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224" name="Picture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1EA1535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E06165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A936E6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5004A9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73ACB3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592CB9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B98DB5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224362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23E7F4A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957248" behindDoc="0" locked="0" layoutInCell="1" allowOverlap="1" wp14:anchorId="0D42DC55" wp14:editId="590B6C64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222" name="Straight Connector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2B49958" id="Straight Connector 222" o:spid="_x0000_s1026" style="position:absolute;z-index:25195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32A5FCCB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24DFD975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60320" behindDoc="0" locked="0" layoutInCell="1" allowOverlap="1" wp14:anchorId="264A1C0D" wp14:editId="0422E037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223" name="Text Box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187EBEE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4A1C0D" id="Text Box 223" o:spid="_x0000_s1135" type="#_x0000_t202" style="position:absolute;margin-left:139.9pt;margin-top:52.3pt;width:459.15pt;height:59.1pt;z-index:25196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BSxenW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1187EBEE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7852E1B9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63392" behindDoc="0" locked="0" layoutInCell="1" allowOverlap="1" wp14:anchorId="14EC518E" wp14:editId="49016D75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225" name="Text Box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9004804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EC518E" id="Text Box 225" o:spid="_x0000_s1136" type="#_x0000_t202" style="position:absolute;left:0;text-align:left;margin-left:139.9pt;margin-top:52.3pt;width:459.15pt;height:59.1pt;z-index:25196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+1wyyC8CAABj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49004804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1EAA5C1D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089C904B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795832DB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47A402CE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964416" behindDoc="0" locked="0" layoutInCell="1" allowOverlap="1" wp14:anchorId="56D0F62C" wp14:editId="2980D991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228" name="Picture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7A0C6D6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9CEF19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3165B5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BBBB2C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AC6A51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1B8DFB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C6B405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98FAFF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85F0587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962368" behindDoc="0" locked="0" layoutInCell="1" allowOverlap="1" wp14:anchorId="4F275283" wp14:editId="32954654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226" name="Straight Connector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07F14A8" id="Straight Connector 226" o:spid="_x0000_s1026" style="position:absolute;z-index:25196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vgzVBr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5063E19C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22D30826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65440" behindDoc="0" locked="0" layoutInCell="1" allowOverlap="1" wp14:anchorId="23B7DD15" wp14:editId="5FA93CED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227" name="Text Box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BDAC484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B7DD15" id="Text Box 227" o:spid="_x0000_s1137" type="#_x0000_t202" style="position:absolute;margin-left:139.9pt;margin-top:52.3pt;width:459.15pt;height:59.1pt;z-index:25196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KiSbBAwAgAAYw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2BDAC484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8A13644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68512" behindDoc="0" locked="0" layoutInCell="1" allowOverlap="1" wp14:anchorId="3F8A05F1" wp14:editId="2D12B788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229" name="Text Box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A93492E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8A05F1" id="Text Box 229" o:spid="_x0000_s1138" type="#_x0000_t202" style="position:absolute;left:0;text-align:left;margin-left:139.9pt;margin-top:52.3pt;width:459.15pt;height:59.1pt;z-index:25196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CsNruX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7A93492E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BABBE46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46AF48AA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4D83754D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4737F91E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969536" behindDoc="0" locked="0" layoutInCell="1" allowOverlap="1" wp14:anchorId="4217B319" wp14:editId="223EA5FE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232" name="Picture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495CCE3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85EDC8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A401A9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849C98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1C45D3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538CA6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EBA30A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7E86E8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AE4E2F2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967488" behindDoc="0" locked="0" layoutInCell="1" allowOverlap="1" wp14:anchorId="5872C7EE" wp14:editId="466CDA50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230" name="Straight Connector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62E25C7" id="Straight Connector 230" o:spid="_x0000_s1026" style="position:absolute;z-index:25196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19E336B5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3CB67A99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70560" behindDoc="0" locked="0" layoutInCell="1" allowOverlap="1" wp14:anchorId="59001BA2" wp14:editId="7430F741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231" name="Text Box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41926CB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001BA2" id="Text Box 231" o:spid="_x0000_s1139" type="#_x0000_t202" style="position:absolute;margin-left:139.9pt;margin-top:52.3pt;width:459.15pt;height:59.1pt;z-index:25197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CMSWOC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541926CB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DA84D70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73632" behindDoc="0" locked="0" layoutInCell="1" allowOverlap="1" wp14:anchorId="30BBCB83" wp14:editId="2F7B1F3B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233" name="Text Box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58A7DEA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BBCB83" id="Text Box 233" o:spid="_x0000_s1140" type="#_x0000_t202" style="position:absolute;left:0;text-align:left;margin-left:139.9pt;margin-top:52.3pt;width:459.15pt;height:59.1pt;z-index:25197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HiAPyD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158A7DEA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CAF9B27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07DFFC5D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36E1436B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7AE42C38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974656" behindDoc="0" locked="0" layoutInCell="1" allowOverlap="1" wp14:anchorId="2169EE95" wp14:editId="77F27CED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236" name="Picture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1E81641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4E8C69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117E76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D150BA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B6C9FB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1391DF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73F02F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7628C9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AB826D0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972608" behindDoc="0" locked="0" layoutInCell="1" allowOverlap="1" wp14:anchorId="2CAF9625" wp14:editId="671FE1A1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234" name="Straight Connector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6F6F3AD" id="Straight Connector 234" o:spid="_x0000_s1026" style="position:absolute;z-index:25197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wPIag7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65B5EEF9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0F9DB880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75680" behindDoc="0" locked="0" layoutInCell="1" allowOverlap="1" wp14:anchorId="4D1FD5AC" wp14:editId="59550ECF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235" name="Text Box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E65B667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1FD5AC" id="Text Box 235" o:spid="_x0000_s1141" type="#_x0000_t202" style="position:absolute;margin-left:139.9pt;margin-top:52.3pt;width:459.15pt;height:59.1pt;z-index:25197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BUWcwowAgAAYw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7E65B667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F582E01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78752" behindDoc="0" locked="0" layoutInCell="1" allowOverlap="1" wp14:anchorId="7CCCE69C" wp14:editId="5BB7FB16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237" name="Text Box 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F26078C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CCE69C" id="Text Box 237" o:spid="_x0000_s1142" type="#_x0000_t202" style="position:absolute;left:0;text-align:left;margin-left:139.9pt;margin-top:52.3pt;width:459.15pt;height:59.1pt;z-index:25197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+brDoz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2F26078C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4E9B527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24D77C60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79CB353B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03C607C8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979776" behindDoc="0" locked="0" layoutInCell="1" allowOverlap="1" wp14:anchorId="3C28641E" wp14:editId="7495A6AA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240" name="Picture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5F25342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14DEA3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51E64F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A13572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30358B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26E833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4AD046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C8E2C4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54538E5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977728" behindDoc="0" locked="0" layoutInCell="1" allowOverlap="1" wp14:anchorId="2C27CACF" wp14:editId="0D9C3534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238" name="Straight Connector 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05F224" id="Straight Connector 238" o:spid="_x0000_s1026" style="position:absolute;z-index:25197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kOts8b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6BA47D55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20692569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80800" behindDoc="0" locked="0" layoutInCell="1" allowOverlap="1" wp14:anchorId="3CB1C2BD" wp14:editId="0A88A501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239" name="Text Box 2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AF07EB8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B1C2BD" id="Text Box 239" o:spid="_x0000_s1143" type="#_x0000_t202" style="position:absolute;margin-left:139.9pt;margin-top:52.3pt;width:459.15pt;height:59.1pt;z-index:25198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BCfPpV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4AF07EB8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7B26DF5F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83872" behindDoc="0" locked="0" layoutInCell="1" allowOverlap="1" wp14:anchorId="65290793" wp14:editId="72148FAE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241" name="Text Box 2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72ED0C2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290793" id="Text Box 241" o:spid="_x0000_s1144" type="#_x0000_t202" style="position:absolute;left:0;text-align:left;margin-left:139.9pt;margin-top:52.3pt;width:459.15pt;height:59.1pt;z-index:25198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v66nmS8CAABj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372ED0C2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1D5447A9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454DD385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55B866D6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1E4E1190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984896" behindDoc="0" locked="0" layoutInCell="1" allowOverlap="1" wp14:anchorId="19D8FB07" wp14:editId="3422F5EA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244" name="Picture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3404716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97FE0E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9E2C46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B953A6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6EF120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C92A95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17888C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823863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5E0E2F8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982848" behindDoc="0" locked="0" layoutInCell="1" allowOverlap="1" wp14:anchorId="3C40D897" wp14:editId="1EC1F6BE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242" name="Straight Connector 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5E530B0" id="Straight Connector 242" o:spid="_x0000_s1026" style="position:absolute;z-index:25198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0F7008A8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5808D039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85920" behindDoc="0" locked="0" layoutInCell="1" allowOverlap="1" wp14:anchorId="1223A15B" wp14:editId="7BF1DAB9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243" name="Text Box 2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676380B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23A15B" id="Text Box 243" o:spid="_x0000_s1145" type="#_x0000_t202" style="position:absolute;margin-left:139.9pt;margin-top:52.3pt;width:459.15pt;height:59.1pt;z-index:25198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7GD5QT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4676380B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70A51E42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88992" behindDoc="0" locked="0" layoutInCell="1" allowOverlap="1" wp14:anchorId="3173A8BC" wp14:editId="3D1D0CCA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245" name="Text Box 2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860F408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73A8BC" id="Text Box 245" o:spid="_x0000_s1146" type="#_x0000_t202" style="position:absolute;left:0;text-align:left;margin-left:139.9pt;margin-top:52.3pt;width:459.15pt;height:59.1pt;z-index:25198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A6uY0E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0860F408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986BE32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113B2D27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263FF25C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7E4167F1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990016" behindDoc="0" locked="0" layoutInCell="1" allowOverlap="1" wp14:anchorId="1E8068B8" wp14:editId="3F3E0B53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248" name="Picture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2E3D956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B99EFE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B9650E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0ABA1A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364C8A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C7176D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7EA0D3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9091C3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D8D51A2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987968" behindDoc="0" locked="0" layoutInCell="1" allowOverlap="1" wp14:anchorId="4A4536A2" wp14:editId="5C4DC9A1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246" name="Straight Connector 2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A8DA44B" id="Straight Connector 246" o:spid="_x0000_s1026" style="position:absolute;z-index:25198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aBzh3r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6181AF42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472D571C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91040" behindDoc="0" locked="0" layoutInCell="1" allowOverlap="1" wp14:anchorId="2F3D0B18" wp14:editId="53DF56E2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247" name="Text Box 2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1B8387C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3D0B18" id="Text Box 247" o:spid="_x0000_s1147" type="#_x0000_t202" style="position:absolute;margin-left:139.9pt;margin-top:52.3pt;width:459.15pt;height:59.1pt;z-index:25199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Bpd9Pc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31B8387C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6A9A0FB2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94112" behindDoc="0" locked="0" layoutInCell="1" allowOverlap="1" wp14:anchorId="2E5909CB" wp14:editId="28D96D37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249" name="Text Box 2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A14FAA9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5909CB" id="Text Box 249" o:spid="_x0000_s1148" type="#_x0000_t202" style="position:absolute;left:0;text-align:left;margin-left:139.9pt;margin-top:52.3pt;width:459.15pt;height:59.1pt;z-index:25199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Bt0wRb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3A14FAA9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359183A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7C032682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1FE94755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53625654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995136" behindDoc="0" locked="0" layoutInCell="1" allowOverlap="1" wp14:anchorId="383FA0DC" wp14:editId="7C0AF581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252" name="Picture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7E96B52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6B13EF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8C9457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C7A1DC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3D51C5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1ACB5D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9C874C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A34222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D0EFD52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993088" behindDoc="0" locked="0" layoutInCell="1" allowOverlap="1" wp14:anchorId="4B79510C" wp14:editId="08270484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250" name="Straight Connector 2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2CCFA9" id="Straight Connector 250" o:spid="_x0000_s1026" style="position:absolute;z-index:25199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031913D3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741A41BE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96160" behindDoc="0" locked="0" layoutInCell="1" allowOverlap="1" wp14:anchorId="5BE4F68C" wp14:editId="79D33458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251" name="Text Box 2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0FFA335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E4F68C" id="Text Box 251" o:spid="_x0000_s1149" type="#_x0000_t202" style="position:absolute;margin-left:139.9pt;margin-top:52.3pt;width:459.15pt;height:59.1pt;z-index:25199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BNrNxO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40FFA335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609118A9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99232" behindDoc="0" locked="0" layoutInCell="1" allowOverlap="1" wp14:anchorId="122E678D" wp14:editId="1947555B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253" name="Text Box 2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68C0BDB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2E678D" id="Text Box 253" o:spid="_x0000_s1150" type="#_x0000_t202" style="position:absolute;left:0;text-align:left;margin-left:139.9pt;margin-top:52.3pt;width:459.15pt;height:59.1pt;z-index:25199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DfxbAE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368C0BDB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96BEF20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7CC16F65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23DB6E8E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342CF09D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000256" behindDoc="0" locked="0" layoutInCell="1" allowOverlap="1" wp14:anchorId="60A24253" wp14:editId="4BD741D1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256" name="Picture 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3B17854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060271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3C88FB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03D808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2794F6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2E711E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5A5D62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6167CB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7BABEA3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998208" behindDoc="0" locked="0" layoutInCell="1" allowOverlap="1" wp14:anchorId="1C04DCB3" wp14:editId="0193767A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254" name="Straight Connector 2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3BC2BF3" id="Straight Connector 254" o:spid="_x0000_s1026" style="position:absolute;z-index:25199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FuIuW7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1230445E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60BB72C2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01280" behindDoc="0" locked="0" layoutInCell="1" allowOverlap="1" wp14:anchorId="1134E9AF" wp14:editId="35F59D5E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255" name="Text Box 2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D00F58F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34E9AF" id="Text Box 255" o:spid="_x0000_s1151" type="#_x0000_t202" style="position:absolute;margin-left:139.9pt;margin-top:52.3pt;width:459.15pt;height:59.1pt;z-index:25200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NTzzMYwAgAAYw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2D00F58F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A347928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004352" behindDoc="0" locked="0" layoutInCell="1" allowOverlap="1" wp14:anchorId="3E4A418C" wp14:editId="41C16CE7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257" name="Text Box 2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AA2E65F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4A418C" id="Text Box 257" o:spid="_x0000_s1152" type="#_x0000_t202" style="position:absolute;left:0;text-align:left;margin-left:139.9pt;margin-top:52.3pt;width:459.15pt;height:59.1pt;z-index:25200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OF98bz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2AA2E65F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A18BCA9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620A8405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4877B1D8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32EE993D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005376" behindDoc="0" locked="0" layoutInCell="1" allowOverlap="1" wp14:anchorId="347BB9FA" wp14:editId="099A806B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260" name="Picture 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067996F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1A191D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E63E41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931B55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306F3C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CC2222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EA539B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3A3EB8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28EC5BF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003328" behindDoc="0" locked="0" layoutInCell="1" allowOverlap="1" wp14:anchorId="073D3F1F" wp14:editId="53AB4F38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258" name="Straight Connector 2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16C1488" id="Straight Connector 258" o:spid="_x0000_s1026" style="position:absolute;z-index:25200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RvtYKb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6A452366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796BF95C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06400" behindDoc="0" locked="0" layoutInCell="1" allowOverlap="1" wp14:anchorId="6E0AF1B4" wp14:editId="34E788D7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259" name="Text Box 2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C077AA0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0AF1B4" id="Text Box 259" o:spid="_x0000_s1153" type="#_x0000_t202" style="position:absolute;margin-left:139.9pt;margin-top:52.3pt;width:459.15pt;height:59.1pt;z-index:252006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CDmUWZ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4C077AA0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7477DE48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009472" behindDoc="0" locked="0" layoutInCell="1" allowOverlap="1" wp14:anchorId="682FAE51" wp14:editId="083F41F4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261" name="Text Box 2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1798316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2FAE51" id="Text Box 261" o:spid="_x0000_s1154" type="#_x0000_t202" style="position:absolute;left:0;text-align:left;margin-left:139.9pt;margin-top:52.3pt;width:459.15pt;height:59.1pt;z-index:252009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ECwsjAwAgAAYw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31798316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59774A1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0E6223BA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660144E0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59BC28F4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010496" behindDoc="0" locked="0" layoutInCell="1" allowOverlap="1" wp14:anchorId="7DD1F006" wp14:editId="79F213D5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264" name="Picture 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227C01D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A5F6FD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A528A0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B86499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9C138C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4AB58B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C7685E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9FC7FB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6BD1055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008448" behindDoc="0" locked="0" layoutInCell="1" allowOverlap="1" wp14:anchorId="56EFC3BF" wp14:editId="4735497B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262" name="Straight Connector 2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8707E2C" id="Straight Connector 262" o:spid="_x0000_s1026" style="position:absolute;z-index:252008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1eYPDr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7E288031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72CAC68B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11520" behindDoc="0" locked="0" layoutInCell="1" allowOverlap="1" wp14:anchorId="6250DE61" wp14:editId="53702241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263" name="Text Box 2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0596C8B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50DE61" id="Text Box 263" o:spid="_x0000_s1155" type="#_x0000_t202" style="position:absolute;margin-left:139.9pt;margin-top:52.3pt;width:459.15pt;height:59.1pt;z-index:252011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E37s6D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20596C8B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88EDD16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014592" behindDoc="0" locked="0" layoutInCell="1" allowOverlap="1" wp14:anchorId="3858E395" wp14:editId="451FAB1D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265" name="Text Box 2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FDEEA7D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58E395" id="Text Box 265" o:spid="_x0000_s1156" type="#_x0000_t202" style="position:absolute;left:0;text-align:left;margin-left:139.9pt;margin-top:52.3pt;width:459.15pt;height:59.1pt;z-index:25201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uuc39i8CAABj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0FDEEA7D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BC45F1A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07810E37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7D0AF612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288F032E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015616" behindDoc="0" locked="0" layoutInCell="1" allowOverlap="1" wp14:anchorId="6AF44529" wp14:editId="380E16A1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268" name="Picture 2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1179D24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983D99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23F1E6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A7DC66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6325D9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53CB4A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4EB6C5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6A93C1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5735EC7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013568" behindDoc="0" locked="0" layoutInCell="1" allowOverlap="1" wp14:anchorId="0F86E526" wp14:editId="4511A14B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266" name="Straight Connector 2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332BE7B" id="Straight Connector 266" o:spid="_x0000_s1026" style="position:absolute;z-index:252013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2607CE03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14771B24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16640" behindDoc="0" locked="0" layoutInCell="1" allowOverlap="1" wp14:anchorId="5065A6D1" wp14:editId="66BD8155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267" name="Text Box 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E1A4D1F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65A6D1" id="Text Box 267" o:spid="_x0000_s1157" type="#_x0000_t202" style="position:absolute;margin-left:139.9pt;margin-top:52.3pt;width:459.15pt;height:59.1pt;z-index:252016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DpKWku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3E1A4D1F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7C20502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019712" behindDoc="0" locked="0" layoutInCell="1" allowOverlap="1" wp14:anchorId="7E8A2E2A" wp14:editId="161A0B81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269" name="Text Box 2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F1778D1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8A2E2A" id="Text Box 269" o:spid="_x0000_s1158" type="#_x0000_t202" style="position:absolute;left:0;text-align:left;margin-left:139.9pt;margin-top:52.3pt;width:459.15pt;height:59.1pt;z-index:252019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7Y2+qT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0F1778D1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946FBFD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233DDFB8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17BC6246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3112D566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020736" behindDoc="0" locked="0" layoutInCell="1" allowOverlap="1" wp14:anchorId="00380C4A" wp14:editId="013C1DBF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272" name="Picture 2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3A9165D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6FD0DB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5044E8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14515C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260C4B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5666EA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5B0BB6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812B6C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0FC1339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018688" behindDoc="0" locked="0" layoutInCell="1" allowOverlap="1" wp14:anchorId="7A4DD7F7" wp14:editId="1763140F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270" name="Straight Connector 2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59F73FA" id="Straight Connector 270" o:spid="_x0000_s1026" style="position:absolute;z-index:252018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qxjAi7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617A1419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2361EB3C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21760" behindDoc="0" locked="0" layoutInCell="1" allowOverlap="1" wp14:anchorId="4F053CEB" wp14:editId="16FEE96D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271" name="Text Box 2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8A960E9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053CEB" id="Text Box 271" o:spid="_x0000_s1159" type="#_x0000_t202" style="position:absolute;margin-left:139.9pt;margin-top:52.3pt;width:459.15pt;height:59.1pt;z-index:252021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DN8ma8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38A960E9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7B9301BE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024832" behindDoc="0" locked="0" layoutInCell="1" allowOverlap="1" wp14:anchorId="156A8B22" wp14:editId="33685C49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273" name="Text Box 2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C4DBD35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6A8B22" id="Text Box 273" o:spid="_x0000_s1160" type="#_x0000_t202" style="position:absolute;left:0;text-align:left;margin-left:139.9pt;margin-top:52.3pt;width:459.15pt;height:59.1pt;z-index:252024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X5sK9j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4C4DBD35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1B6DBC5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6F19F73F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522F0E31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724053A0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025856" behindDoc="0" locked="0" layoutInCell="1" allowOverlap="1" wp14:anchorId="45A93A8E" wp14:editId="083831DB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28D51B8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28F0F4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54AA1F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B35366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375294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0BD0EB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FEA437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92A327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2DF1F6D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023808" behindDoc="0" locked="0" layoutInCell="1" allowOverlap="1" wp14:anchorId="6EDD50FC" wp14:editId="3B78B6C1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274" name="Straight Connector 2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7E519AE" id="Straight Connector 274" o:spid="_x0000_s1026" style="position:absolute;z-index:252023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m+/tpb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24C57FED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47C96D15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26880" behindDoc="0" locked="0" layoutInCell="1" allowOverlap="1" wp14:anchorId="2107D079" wp14:editId="43D57AF0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275" name="Text Box 2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B12CEB4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07D079" id="Text Box 275" o:spid="_x0000_s1161" type="#_x0000_t202" style="position:absolute;margin-left:139.9pt;margin-top:52.3pt;width:459.15pt;height:59.1pt;z-index:252026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FStdjQwAgAAYw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5B12CEB4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B7F62EB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029952" behindDoc="0" locked="0" layoutInCell="1" allowOverlap="1" wp14:anchorId="621B8E13" wp14:editId="56265C5F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277" name="Text Box 2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FDA1FE0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1B8E13" id="Text Box 277" o:spid="_x0000_s1162" type="#_x0000_t202" style="position:absolute;left:0;text-align:left;margin-left:139.9pt;margin-top:52.3pt;width:459.15pt;height:59.1pt;z-index:252029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uAHGnT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6FDA1FE0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1028C6A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69D19D71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2991D736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5AFA0051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030976" behindDoc="0" locked="0" layoutInCell="1" allowOverlap="1" wp14:anchorId="18B290D1" wp14:editId="156A4F69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280" name="Picture 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43EB0B2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B16B37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0EF210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0D3437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3CF127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A04B6A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1DFE07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4B2E6C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E4B7CDD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028928" behindDoc="0" locked="0" layoutInCell="1" allowOverlap="1" wp14:anchorId="2A752C70" wp14:editId="6C368E7D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278" name="Straight Connector 2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95EDB5" id="Straight Connector 278" o:spid="_x0000_s1026" style="position:absolute;z-index:252028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y/ab17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410202B3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052E73C2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32000" behindDoc="0" locked="0" layoutInCell="1" allowOverlap="1" wp14:anchorId="04054E65" wp14:editId="5A9D2B44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279" name="Text Box 2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1A1D8F6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054E65" id="Text Box 279" o:spid="_x0000_s1163" type="#_x0000_t202" style="position:absolute;margin-left:139.9pt;margin-top:52.3pt;width:459.15pt;height:59.1pt;z-index:252032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A8f/az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61A1D8F6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8BC49F0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035072" behindDoc="0" locked="0" layoutInCell="1" allowOverlap="1" wp14:anchorId="5E3E4D15" wp14:editId="172017B7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281" name="Text Box 2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A91C0D8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3E4D15" id="Text Box 281" o:spid="_x0000_s1164" type="#_x0000_t202" style="position:absolute;left:0;text-align:left;margin-left:139.9pt;margin-top:52.3pt;width:459.15pt;height:59.1pt;z-index:252035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ILj92wwAgAAYw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5A91C0D8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A6D4698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3D39F6DB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73C00DE4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29E1D7F8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036096" behindDoc="0" locked="0" layoutInCell="1" allowOverlap="1" wp14:anchorId="453A8F56" wp14:editId="7299B77F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284" name="Picture 2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58270D8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D3FA67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DE352E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4EFDF4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1566B1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B56E3D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F7069F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69D993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70BE28B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034048" behindDoc="0" locked="0" layoutInCell="1" allowOverlap="1" wp14:anchorId="0E217A80" wp14:editId="3565419D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282" name="Straight Connector 2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48C502" id="Straight Connector 282" o:spid="_x0000_s1026" style="position:absolute;z-index:252034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tczVm7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2DFEC93C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227ADB5D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37120" behindDoc="0" locked="0" layoutInCell="1" allowOverlap="1" wp14:anchorId="0892F7F5" wp14:editId="093F3644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283" name="Text Box 2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99DEE02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92F7F5" id="Text Box 283" o:spid="_x0000_s1165" type="#_x0000_t202" style="position:absolute;margin-left:139.9pt;margin-top:52.3pt;width:459.15pt;height:59.1pt;z-index:25203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0S2ptD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299DEE02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A6C86EB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040192" behindDoc="0" locked="0" layoutInCell="1" allowOverlap="1" wp14:anchorId="53D5A5EB" wp14:editId="464AF7F2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285" name="Text Box 2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9119463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D5A5EB" id="Text Box 285" o:spid="_x0000_s1166" type="#_x0000_t202" style="position:absolute;left:0;text-align:left;margin-left:139.9pt;margin-top:52.3pt;width:459.15pt;height:59.1pt;z-index:252040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+XSDRi8CAABj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59119463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1080C3DC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36E68446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446D317E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2C10943A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041216" behindDoc="0" locked="0" layoutInCell="1" allowOverlap="1" wp14:anchorId="4516D502" wp14:editId="17F67C41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288" name="Picture 2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13134CA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670D63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1D61E1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E4D681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A9E3CD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391478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771885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98949D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2E20F2E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039168" behindDoc="0" locked="0" layoutInCell="1" allowOverlap="1" wp14:anchorId="66098AE0" wp14:editId="1721953C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286" name="Straight Connector 2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858CC2" id="Straight Connector 286" o:spid="_x0000_s1026" style="position:absolute;z-index:252039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hTv4tb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356CFDED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31563901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42240" behindDoc="0" locked="0" layoutInCell="1" allowOverlap="1" wp14:anchorId="7E66DAD0" wp14:editId="4AE54A5C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287" name="Text Box 2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4D83C6C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66DAD0" id="Text Box 287" o:spid="_x0000_s1167" type="#_x0000_t202" style="position:absolute;margin-left:139.9pt;margin-top:52.3pt;width:459.15pt;height:59.1pt;z-index:252042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Cqut2e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64D83C6C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645202B0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045312" behindDoc="0" locked="0" layoutInCell="1" allowOverlap="1" wp14:anchorId="60464EEB" wp14:editId="044E7D78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289" name="Text Box 2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9627B5E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464EEB" id="Text Box 289" o:spid="_x0000_s1168" type="#_x0000_t202" style="position:absolute;left:0;text-align:left;margin-left:139.9pt;margin-top:52.3pt;width:459.15pt;height:59.1pt;z-index:252045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CuHgoZ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59627B5E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93E0862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1BD46767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3E8F9F0D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26D59E40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046336" behindDoc="0" locked="0" layoutInCell="1" allowOverlap="1" wp14:anchorId="52301958" wp14:editId="1A491A04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292" name="Picture 2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6C24BFA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8D8A78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A9EF13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E99377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6F140D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0527BC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763A08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411C14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8303B53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044288" behindDoc="0" locked="0" layoutInCell="1" allowOverlap="1" wp14:anchorId="0177C527" wp14:editId="6AD31765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290" name="Straight Connector 2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2239E5B" id="Straight Connector 290" o:spid="_x0000_s1026" style="position:absolute;z-index:252044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7D60AF06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01276B26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47360" behindDoc="0" locked="0" layoutInCell="1" allowOverlap="1" wp14:anchorId="3F3580AB" wp14:editId="0295F29F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291" name="Text Box 2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0400BEA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3580AB" id="Text Box 291" o:spid="_x0000_s1169" type="#_x0000_t202" style="position:absolute;margin-left:139.9pt;margin-top:52.3pt;width:459.15pt;height:59.1pt;z-index:252047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COYdIM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20400BEA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8446559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050432" behindDoc="0" locked="0" layoutInCell="1" allowOverlap="1" wp14:anchorId="7F54C312" wp14:editId="71CC950E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293" name="Text Box 2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D8970B6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54C312" id="Text Box 293" o:spid="_x0000_s1170" type="#_x0000_t202" style="position:absolute;left:0;text-align:left;margin-left:139.9pt;margin-top:52.3pt;width:459.15pt;height:59.1pt;z-index:252050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AcCL5G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4D8970B6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2F0F063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7042AC67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48DCCC3A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5993B1B3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051456" behindDoc="0" locked="0" layoutInCell="1" allowOverlap="1" wp14:anchorId="507F1C51" wp14:editId="376E2E5C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296" name="Picture 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1214F7B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96F2F1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96DA35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E20770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E84393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194BB3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1E00A7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AFD97D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DB73C5D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049408" behindDoc="0" locked="0" layoutInCell="1" allowOverlap="1" wp14:anchorId="18F55E95" wp14:editId="183A47D5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294" name="Straight Connector 2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65352BD" id="Straight Connector 294" o:spid="_x0000_s1026" style="position:absolute;z-index:252049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7993C87F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357FB523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52480" behindDoc="0" locked="0" layoutInCell="1" allowOverlap="1" wp14:anchorId="0EE277B8" wp14:editId="2117904F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295" name="Text Box 2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8EEB089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E277B8" id="Text Box 295" o:spid="_x0000_s1171" type="#_x0000_t202" style="position:absolute;margin-left:139.9pt;margin-top:52.3pt;width:459.15pt;height:59.1pt;z-index:252052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Bc+woQwAgAAYw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58EEB089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AB72B36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055552" behindDoc="0" locked="0" layoutInCell="1" allowOverlap="1" wp14:anchorId="5218E82B" wp14:editId="208FA406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297" name="Text Box 2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007DE99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18E82B" id="Text Box 297" o:spid="_x0000_s1172" type="#_x0000_t202" style="position:absolute;left:0;text-align:left;margin-left:139.9pt;margin-top:52.3pt;width:459.15pt;height:59.1pt;z-index:252055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D7knIt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2007DE99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0016825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41052FC1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7F05D08F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1D1EE8CD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056576" behindDoc="0" locked="0" layoutInCell="1" allowOverlap="1" wp14:anchorId="41942AF5" wp14:editId="6C40DC5B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300" name="Picture 3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45D5B4D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287C16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D13345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4CC59C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E9D158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B4F23D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61F0CD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03C086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A1BBDD2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054528" behindDoc="0" locked="0" layoutInCell="1" allowOverlap="1" wp14:anchorId="0F5289B8" wp14:editId="6C7A18A8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298" name="Straight Connector 2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1FDF43C" id="Straight Connector 298" o:spid="_x0000_s1026" style="position:absolute;z-index:252054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q9xBQr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254E101C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3ECCCE73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57600" behindDoc="0" locked="0" layoutInCell="1" allowOverlap="1" wp14:anchorId="2310C371" wp14:editId="55269ACB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299" name="Text Box 2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ADF7AC1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10C371" id="Text Box 299" o:spid="_x0000_s1173" type="#_x0000_t202" style="position:absolute;margin-left:139.9pt;margin-top:52.3pt;width:459.15pt;height:59.1pt;z-index:252057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BAVEvb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5ADF7AC1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6557A571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060672" behindDoc="0" locked="0" layoutInCell="1" allowOverlap="1" wp14:anchorId="0FC84F61" wp14:editId="1299E441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301" name="Text Box 3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50D484B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C84F61" id="Text Box 301" o:spid="_x0000_s1174" type="#_x0000_t202" style="position:absolute;left:0;text-align:left;margin-left:139.9pt;margin-top:52.3pt;width:459.15pt;height:59.1pt;z-index:252060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tNt9uy8CAABj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450D484B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6E72DB01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4748B856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4BD4A890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385376AD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061696" behindDoc="0" locked="0" layoutInCell="1" allowOverlap="1" wp14:anchorId="34D644F1" wp14:editId="1B1F954A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304" name="Picture 3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74FCA6E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B9D01B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15833C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FC7591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DB2CF9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FD342E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6B975F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3F0A3A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1C447B8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059648" behindDoc="0" locked="0" layoutInCell="1" allowOverlap="1" wp14:anchorId="25AEF327" wp14:editId="43B2ECA5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302" name="Straight Connector 3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B58F5F" id="Straight Connector 302" o:spid="_x0000_s1026" style="position:absolute;z-index:252059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S2jAn7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62001AD5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3912580A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62720" behindDoc="0" locked="0" layoutInCell="1" allowOverlap="1" wp14:anchorId="422D48BD" wp14:editId="5E4C497C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303" name="Text Box 3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57F2D44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2D48BD" id="Text Box 303" o:spid="_x0000_s1175" type="#_x0000_t202" style="position:absolute;margin-left:139.9pt;margin-top:52.3pt;width:459.15pt;height:59.1pt;z-index:252062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DnFSNj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457F2D44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145EA422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065792" behindDoc="0" locked="0" layoutInCell="1" allowOverlap="1" wp14:anchorId="300C277E" wp14:editId="5D53D142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305" name="Text Box 3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FABF72F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0C277E" id="Text Box 305" o:spid="_x0000_s1176" type="#_x0000_t202" style="position:absolute;left:0;text-align:left;margin-left:139.9pt;margin-top:52.3pt;width:459.15pt;height:59.1pt;z-index:252065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" filled="f" stroked="f">
                <v:textbox>
                  <w:txbxContent>
                    <w:p w14:paraId="2FABF72F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DCB5BEF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4D92A069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0D20CC04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3E3F7033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066816" behindDoc="0" locked="0" layoutInCell="1" allowOverlap="1" wp14:anchorId="738FAB90" wp14:editId="69B5A44D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308" name="Picture 3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22C0179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E55C52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B789BE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D0255C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DA23B4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3C8767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C75C07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C65A47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2645B01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064768" behindDoc="0" locked="0" layoutInCell="1" allowOverlap="1" wp14:anchorId="786D1AE0" wp14:editId="0CACFBB7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306" name="Straight Connector 3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9E0BDB" id="Straight Connector 306" o:spid="_x0000_s1026" style="position:absolute;z-index:25206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e5/tsb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5F03F80C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364FD787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67840" behindDoc="0" locked="0" layoutInCell="1" allowOverlap="1" wp14:anchorId="6341442A" wp14:editId="59E0F14C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307" name="Text Box 3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05CD44C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41442A" id="Text Box 307" o:spid="_x0000_s1177" type="#_x0000_t202" style="position:absolute;margin-left:139.9pt;margin-top:52.3pt;width:459.15pt;height:59.1pt;z-index:252067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AdQqal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105CD44C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72F7C36C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070912" behindDoc="0" locked="0" layoutInCell="1" allowOverlap="1" wp14:anchorId="7072D59A" wp14:editId="00796BDC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309" name="Text Box 3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595DBFC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72D59A" id="Text Box 309" o:spid="_x0000_s1178" type="#_x0000_t202" style="position:absolute;left:0;text-align:left;margin-left:139.9pt;margin-top:52.3pt;width:459.15pt;height:59.1pt;z-index:25207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GeZxIj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2595DBFC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6110BC2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76FCDF53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5E1068CA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3690EE1E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071936" behindDoc="0" locked="0" layoutInCell="1" allowOverlap="1" wp14:anchorId="4D2B9496" wp14:editId="1BF02B24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312" name="Picture 3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710BBB7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A243B9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B0E1A7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719490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014560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7364B3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8F0B86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5DE1F9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56E4F66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069888" behindDoc="0" locked="0" layoutInCell="1" allowOverlap="1" wp14:anchorId="67B3D18D" wp14:editId="787B0761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310" name="Straight Connector 3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55CB372" id="Straight Connector 310" o:spid="_x0000_s1026" style="position:absolute;z-index:252069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33E8E5B4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08C10894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72960" behindDoc="0" locked="0" layoutInCell="1" allowOverlap="1" wp14:anchorId="22D7096E" wp14:editId="2E9177BC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311" name="Text Box 3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6113296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D7096E" id="Text Box 311" o:spid="_x0000_s1179" type="#_x0000_t202" style="position:absolute;margin-left:139.9pt;margin-top:52.3pt;width:459.15pt;height:59.1pt;z-index:252072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A5mak3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06113296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13A8093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076032" behindDoc="0" locked="0" layoutInCell="1" allowOverlap="1" wp14:anchorId="3EACF072" wp14:editId="0B912374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313" name="Text Box 3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DAB38AC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CF072" id="Text Box 313" o:spid="_x0000_s1180" type="#_x0000_t202" style="position:absolute;left:0;text-align:left;margin-left:139.9pt;margin-top:52.3pt;width:459.15pt;height:59.1pt;z-index:252076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q/DFfT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1DAB38AC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C636DFB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1D7F0336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2CAAFDF8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36DDD448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077056" behindDoc="0" locked="0" layoutInCell="1" allowOverlap="1" wp14:anchorId="5A09CB0B" wp14:editId="44BF3DC9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316" name="Picture 3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7725A90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AD2F17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987819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E821E7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0D8B5E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4C7D2A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0E9728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6DAF29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89A67E0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075008" behindDoc="0" locked="0" layoutInCell="1" allowOverlap="1" wp14:anchorId="77B22B39" wp14:editId="0931166F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314" name="Straight Connector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6EFA57" id="Straight Connector 314" o:spid="_x0000_s1026" style="position:absolute;z-index:252075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BWEiNL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268FB300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71D2CA6F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78080" behindDoc="0" locked="0" layoutInCell="1" allowOverlap="1" wp14:anchorId="3B364304" wp14:editId="2BB5CE1D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315" name="Text Box 3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B69CAB6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364304" id="Text Box 315" o:spid="_x0000_s1181" type="#_x0000_t202" style="position:absolute;margin-left:139.9pt;margin-top:52.3pt;width:459.15pt;height:59.1pt;z-index:252078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KDGub8wAgAAYw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2B69CAB6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B90A4AB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081152" behindDoc="0" locked="0" layoutInCell="1" allowOverlap="1" wp14:anchorId="6E9A79A8" wp14:editId="373A01B7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317" name="Text Box 3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8B10A52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9A79A8" id="Text Box 317" o:spid="_x0000_s1182" type="#_x0000_t202" style="position:absolute;left:0;text-align:left;margin-left:139.9pt;margin-top:52.3pt;width:459.15pt;height:59.1pt;z-index:252081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TGoJFj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78B10A52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70A0173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25E65DA3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11A30D49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37415F8B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082176" behindDoc="0" locked="0" layoutInCell="1" allowOverlap="1" wp14:anchorId="4760A1AC" wp14:editId="6127154E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320" name="Picture 3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61FB2FE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C69E45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56AEB7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1D86E9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716F3A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68DA65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332D6D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069707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80B7392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080128" behindDoc="0" locked="0" layoutInCell="1" allowOverlap="1" wp14:anchorId="336938AA" wp14:editId="66AF97BD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318" name="Straight Connector 3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BD183D4" id="Straight Connector 318" o:spid="_x0000_s1026" style="position:absolute;z-index:252080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VXhURr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4A5D7DAF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7FAB6DA6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83200" behindDoc="0" locked="0" layoutInCell="1" allowOverlap="1" wp14:anchorId="795D2086" wp14:editId="04B59FFB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319" name="Text Box 3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EC9C169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5D2086" id="Text Box 319" o:spid="_x0000_s1183" type="#_x0000_t202" style="position:absolute;margin-left:139.9pt;margin-top:52.3pt;width:459.15pt;height:59.1pt;z-index:252083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D3rDDg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1EC9C169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16937756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086272" behindDoc="0" locked="0" layoutInCell="1" allowOverlap="1" wp14:anchorId="3AA09344" wp14:editId="3D3E79EF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321" name="Text Box 3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6C717DB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A09344" id="Text Box 321" o:spid="_x0000_s1184" type="#_x0000_t202" style="position:absolute;left:0;text-align:left;margin-left:139.9pt;margin-top:52.3pt;width:459.15pt;height:59.1pt;z-index:252086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DSFx0kwAgAAYw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46C717DB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255E739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24944C67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6843C4F6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0AE7FE64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087296" behindDoc="0" locked="0" layoutInCell="1" allowOverlap="1" wp14:anchorId="20D8A4B0" wp14:editId="3232A5C4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324" name="Picture 3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011700D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A873E7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1756F8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14511E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1CC555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6F2815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0578EF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A146D5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CB3E472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085248" behindDoc="0" locked="0" layoutInCell="1" allowOverlap="1" wp14:anchorId="5C0E2206" wp14:editId="253C2782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322" name="Straight Connector 3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56849EB" id="Straight Connector 322" o:spid="_x0000_s1026" style="position:absolute;z-index:252085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xmUDYb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0C4FBF96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6A758C9F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88320" behindDoc="0" locked="0" layoutInCell="1" allowOverlap="1" wp14:anchorId="0FC46C36" wp14:editId="7D78201E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323" name="Text Box 3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924EB70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C46C36" id="Text Box 323" o:spid="_x0000_s1185" type="#_x0000_t202" style="position:absolute;margin-left:139.9pt;margin-top:52.3pt;width:459.15pt;height:59.1pt;z-index:252088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Z0uZkT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7924EB70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A6B70FA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091392" behindDoc="0" locked="0" layoutInCell="1" allowOverlap="1" wp14:anchorId="78D7C15C" wp14:editId="0821E415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325" name="Text Box 3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4750A33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D7C15C" id="Text Box 325" o:spid="_x0000_s1186" type="#_x0000_t202" style="position:absolute;left:0;text-align:left;margin-left:139.9pt;margin-top:52.3pt;width:459.15pt;height:59.1pt;z-index:252091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sZLt1C8CAABj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04750A33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6D9ED2D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016CC6B2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450F4AFE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76BCD22E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092416" behindDoc="0" locked="0" layoutInCell="1" allowOverlap="1" wp14:anchorId="17379E46" wp14:editId="4BBF9016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328" name="Picture 3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44D8273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364860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27589D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236B14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73C1AB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7DA504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D466D3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1D7A98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98F4069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090368" behindDoc="0" locked="0" layoutInCell="1" allowOverlap="1" wp14:anchorId="0F077FBA" wp14:editId="2DBBACFB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326" name="Straight Connector 3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A5E4942" id="Straight Connector 326" o:spid="_x0000_s1026" style="position:absolute;z-index:252090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9pIuT7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07A6E7F8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291DD742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93440" behindDoc="0" locked="0" layoutInCell="1" allowOverlap="1" wp14:anchorId="13E7EBAF" wp14:editId="43494B87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327" name="Text Box 3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568C2CB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E7EBAF" id="Text Box 327" o:spid="_x0000_s1187" type="#_x0000_t202" style="position:absolute;margin-left:139.9pt;margin-top:52.3pt;width:459.15pt;height:59.1pt;z-index:252093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DiXLMM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5568C2CB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BA7E87A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096512" behindDoc="0" locked="0" layoutInCell="1" allowOverlap="1" wp14:anchorId="0A39F63D" wp14:editId="6CA84212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329" name="Text Box 3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DE3414C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39F63D" id="Text Box 329" o:spid="_x0000_s1188" type="#_x0000_t202" style="position:absolute;left:0;text-align:left;margin-left:139.9pt;margin-top:52.3pt;width:459.15pt;height:59.1pt;z-index:252096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5vhkiz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6DE3414C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38E64D7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18BF61C0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0115CDD5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3C861801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097536" behindDoc="0" locked="0" layoutInCell="1" allowOverlap="1" wp14:anchorId="0DFBAA6C" wp14:editId="0AC5AAB5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332" name="Picture 3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7F53BDF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AABD61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D40377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39DDD8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A47539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D5E846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E0A0DE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2C4306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B80F4CC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095488" behindDoc="0" locked="0" layoutInCell="1" allowOverlap="1" wp14:anchorId="5C32A171" wp14:editId="1D685507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330" name="Straight Connector 3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D8585D" id="Straight Connector 330" o:spid="_x0000_s1026" style="position:absolute;z-index:252095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0D3BFDBF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51822E60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98560" behindDoc="0" locked="0" layoutInCell="1" allowOverlap="1" wp14:anchorId="4692B360" wp14:editId="04F84ECF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331" name="Text Box 3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DA6AE96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92B360" id="Text Box 331" o:spid="_x0000_s1189" type="#_x0000_t202" style="position:absolute;margin-left:139.9pt;margin-top:52.3pt;width:459.15pt;height:59.1pt;z-index:252098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DGh7ye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1DA6AE96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16DB794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101632" behindDoc="0" locked="0" layoutInCell="1" allowOverlap="1" wp14:anchorId="6AD95467" wp14:editId="2E87DBA5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333" name="Text Box 3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4F40203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D95467" id="Text Box 333" o:spid="_x0000_s1190" type="#_x0000_t202" style="position:absolute;left:0;text-align:left;margin-left:139.9pt;margin-top:52.3pt;width:459.15pt;height:59.1pt;z-index:252101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VO7Q1D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44F40203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9286BFB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6EC32D09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50A39C98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2FBB4378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102656" behindDoc="0" locked="0" layoutInCell="1" allowOverlap="1" wp14:anchorId="2D0215E5" wp14:editId="440EBA92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336" name="Picture 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3E181AA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DC42EA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A3E5AF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53391B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669DBD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624AAF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7BEAA7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89EFCB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652A039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100608" behindDoc="0" locked="0" layoutInCell="1" allowOverlap="1" wp14:anchorId="04185EB7" wp14:editId="35F646A2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334" name="Straight Connector 3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CEDB86D" id="Straight Connector 334" o:spid="_x0000_s1026" style="position:absolute;z-index:252100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1AD98213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255FE4CD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03680" behindDoc="0" locked="0" layoutInCell="1" allowOverlap="1" wp14:anchorId="44007883" wp14:editId="611C1440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335" name="Text Box 3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FE0E42F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007883" id="Text Box 335" o:spid="_x0000_s1191" type="#_x0000_t202" style="position:absolute;margin-left:139.9pt;margin-top:52.3pt;width:459.15pt;height:59.1pt;z-index:252103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Bf2KwW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2FE0E42F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1C799F7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106752" behindDoc="0" locked="0" layoutInCell="1" allowOverlap="1" wp14:anchorId="247DA7E0" wp14:editId="039DF6AC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337" name="Text Box 3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D41D337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7DA7E0" id="Text Box 337" o:spid="_x0000_s1192" type="#_x0000_t202" style="position:absolute;left:0;text-align:left;margin-left:139.9pt;margin-top:52.3pt;width:459.15pt;height:59.1pt;z-index:252106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CzdBy/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0D41D337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16A4F82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6678D93C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4532B6AD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4596F505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107776" behindDoc="0" locked="0" layoutInCell="1" allowOverlap="1" wp14:anchorId="5E0CE419" wp14:editId="2F977517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340" name="Picture 3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4B42A96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76A373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0D57F3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97F38D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0B3E58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079FF1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33C811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330C73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1565DFE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105728" behindDoc="0" locked="0" layoutInCell="1" allowOverlap="1" wp14:anchorId="6073BD4F" wp14:editId="53326441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338" name="Straight Connector 3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3529AFE" id="Straight Connector 338" o:spid="_x0000_s1026" style="position:absolute;z-index:252105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7960C624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109E505D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08800" behindDoc="0" locked="0" layoutInCell="1" allowOverlap="1" wp14:anchorId="4F3CE24F" wp14:editId="6DC2E296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339" name="Text Box 3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AD8FEFA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3CE24F" id="Text Box 339" o:spid="_x0000_s1193" type="#_x0000_t202" style="position:absolute;margin-left:139.9pt;margin-top:52.3pt;width:459.15pt;height:59.1pt;z-index:252108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CLIlST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7AD8FEFA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6C103F0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111872" behindDoc="0" locked="0" layoutInCell="1" allowOverlap="1" wp14:anchorId="70C8DFA7" wp14:editId="65390D9D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341" name="Text Box 3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87B984A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C8DFA7" id="Text Box 341" o:spid="_x0000_s1194" type="#_x0000_t202" style="position:absolute;left:0;text-align:left;margin-left:139.9pt;margin-top:52.3pt;width:459.15pt;height:59.1pt;z-index:252111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PVgeIUwAgAAYw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687B984A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5C0B8AC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3D7977F3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77FB7A78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05963B98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112896" behindDoc="0" locked="0" layoutInCell="1" allowOverlap="1" wp14:anchorId="58CC3B4A" wp14:editId="2E0B7E5E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344" name="Picture 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6F78DC3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AA4BA9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C97FF7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E30375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AC71C8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39E5BC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D33E15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A58D71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D3F88CF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110848" behindDoc="0" locked="0" layoutInCell="1" allowOverlap="1" wp14:anchorId="09FBB8FD" wp14:editId="18F47769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342" name="Straight Connector 3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61F636" id="Straight Connector 342" o:spid="_x0000_s1026" style="position:absolute;z-index:252110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EHU3ub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49703AC0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718AB183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13920" behindDoc="0" locked="0" layoutInCell="1" allowOverlap="1" wp14:anchorId="7595C524" wp14:editId="0DB8F9A8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343" name="Text Box 3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3A87141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95C524" id="Text Box 343" o:spid="_x0000_s1195" type="#_x0000_t202" style="position:absolute;margin-left:139.9pt;margin-top:52.3pt;width:459.15pt;height:59.1pt;z-index:252113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pq4mXT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33A87141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D5E9873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116992" behindDoc="0" locked="0" layoutInCell="1" allowOverlap="1" wp14:anchorId="7D02B4DE" wp14:editId="6BE19A3D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345" name="Text Box 3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C4E5403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02B4DE" id="Text Box 345" o:spid="_x0000_s1196" type="#_x0000_t202" style="position:absolute;left:0;text-align:left;margin-left:139.9pt;margin-top:52.3pt;width:459.15pt;height:59.1pt;z-index:252116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Dzf9Qy8CAABj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0C4E5403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10B5C3A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6BDDFED9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3E86CC9C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54644739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118016" behindDoc="0" locked="0" layoutInCell="1" allowOverlap="1" wp14:anchorId="48E6FE16" wp14:editId="60AE696F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348" name="Picture 3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260D4BA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71BCF0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0E25AC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6C2055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C54EF5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16FCBA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8E5A69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D3469D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ECD0A10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115968" behindDoc="0" locked="0" layoutInCell="1" allowOverlap="1" wp14:anchorId="1E0FA031" wp14:editId="58813B9C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346" name="Straight Connector 3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A6C4F3C" id="Straight Connector 346" o:spid="_x0000_s1026" style="position:absolute;z-index:252115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IIIal7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0B07E10E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48519660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19040" behindDoc="0" locked="0" layoutInCell="1" allowOverlap="1" wp14:anchorId="70D8B845" wp14:editId="45221EC9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347" name="Text Box 3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CF46422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D8B845" id="Text Box 347" o:spid="_x0000_s1197" type="#_x0000_t202" style="position:absolute;margin-left:139.9pt;margin-top:52.3pt;width:459.15pt;height:59.1pt;z-index:252119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Bc+aOb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0CF46422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6D5DBBD5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122112" behindDoc="0" locked="0" layoutInCell="1" allowOverlap="1" wp14:anchorId="3DD28A2C" wp14:editId="510B98D8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349" name="Text Box 3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903D844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D28A2C" id="Text Box 349" o:spid="_x0000_s1198" type="#_x0000_t202" style="position:absolute;left:0;text-align:left;margin-left:139.9pt;margin-top:52.3pt;width:459.15pt;height:59.1pt;z-index:252122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WF10HD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4903D844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FFBD6E9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3B707E4A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65A9A7F6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389D625B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123136" behindDoc="0" locked="0" layoutInCell="1" allowOverlap="1" wp14:anchorId="44F36EA9" wp14:editId="49E91B37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352" name="Picture 3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08D31CA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5FF9D4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A412F0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1B67DB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10151E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AAF2FB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DC6F09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4090B5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A055982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121088" behindDoc="0" locked="0" layoutInCell="1" allowOverlap="1" wp14:anchorId="0EC5F44F" wp14:editId="5B3A40AE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350" name="Straight Connector 3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EE41734" id="Straight Connector 350" o:spid="_x0000_s1026" style="position:absolute;z-index:252121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bov4PL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7A479395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26F5C6A6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24160" behindDoc="0" locked="0" layoutInCell="1" allowOverlap="1" wp14:anchorId="64D04613" wp14:editId="251D3234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351" name="Text Box 3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F568D3B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D04613" id="Text Box 351" o:spid="_x0000_s1199" type="#_x0000_t202" style="position:absolute;margin-left:139.9pt;margin-top:52.3pt;width:459.15pt;height:59.1pt;z-index:252124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B4IqwJ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2F568D3B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E2565C1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127232" behindDoc="0" locked="0" layoutInCell="1" allowOverlap="1" wp14:anchorId="4D044E8E" wp14:editId="39466FB5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353" name="Text Box 3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C1BAC8F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044E8E" id="Text Box 353" o:spid="_x0000_s1200" type="#_x0000_t202" style="position:absolute;left:0;text-align:left;margin-left:139.9pt;margin-top:52.3pt;width:459.15pt;height:59.1pt;z-index:252127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6kvAQz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6C1BAC8F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BBD893C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1146A0C3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5D9203C6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45A79FD7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128256" behindDoc="0" locked="0" layoutInCell="1" allowOverlap="1" wp14:anchorId="5E384F97" wp14:editId="31522FB8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356" name="Picture 3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4AABDDF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E6E0A1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E850BC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1210CA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BEF7A8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D3D2DE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F16664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95ECBE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4C1E890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126208" behindDoc="0" locked="0" layoutInCell="1" allowOverlap="1" wp14:anchorId="38FD73D8" wp14:editId="6E5202AD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354" name="Straight Connector 3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FB81C7" id="Straight Connector 354" o:spid="_x0000_s1026" style="position:absolute;z-index:252126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XnzVEr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3E03AF42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2E6753BD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29280" behindDoc="0" locked="0" layoutInCell="1" allowOverlap="1" wp14:anchorId="5B3DA58D" wp14:editId="6704F20E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355" name="Text Box 3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6624EB5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3DA58D" id="Text Box 355" o:spid="_x0000_s1201" type="#_x0000_t202" style="position:absolute;margin-left:139.9pt;margin-top:52.3pt;width:459.15pt;height:59.1pt;z-index:252129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OF9vIEwAgAAYw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36624EB5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7D1B2854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132352" behindDoc="0" locked="0" layoutInCell="1" allowOverlap="1" wp14:anchorId="4E9A19A8" wp14:editId="08D72AEF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357" name="Text Box 3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3C6E923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9A19A8" id="Text Box 357" o:spid="_x0000_s1202" type="#_x0000_t202" style="position:absolute;left:0;text-align:left;margin-left:139.9pt;margin-top:52.3pt;width:459.15pt;height:59.1pt;z-index:252132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DdEMKD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43C6E923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15E7222B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5F1684A4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7DEB6A2E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4B556869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133376" behindDoc="0" locked="0" layoutInCell="1" allowOverlap="1" wp14:anchorId="4196D1B0" wp14:editId="51F735FC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360" name="Picture 3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26936E2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0F6424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259BC1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7929D5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EAA30A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218A04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5C98D1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035DE1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D96813C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131328" behindDoc="0" locked="0" layoutInCell="1" allowOverlap="1" wp14:anchorId="13DEF7B7" wp14:editId="6BD1E1EC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358" name="Straight Connector 3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6F0C3D5" id="Straight Connector 358" o:spid="_x0000_s1026" style="position:absolute;z-index:252131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DmWjYL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61E8A2F3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34C04169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34400" behindDoc="0" locked="0" layoutInCell="1" allowOverlap="1" wp14:anchorId="6DD50EA5" wp14:editId="219FD025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359" name="Text Box 3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ABB6823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D50EA5" id="Text Box 359" o:spid="_x0000_s1203" type="#_x0000_t202" style="position:absolute;margin-left:139.9pt;margin-top:52.3pt;width:459.15pt;height:59.1pt;z-index:252134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thc13j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0ABB6823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FF1AAA1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137472" behindDoc="0" locked="0" layoutInCell="1" allowOverlap="1" wp14:anchorId="3185D952" wp14:editId="76EEF7F3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361" name="Text Box 3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B00ED31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85D952" id="Text Box 361" o:spid="_x0000_s1204" type="#_x0000_t202" style="position:absolute;left:0;text-align:left;margin-left:139.9pt;margin-top:52.3pt;width:459.15pt;height:59.1pt;z-index:252137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HU+wncwAgAAYw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0B00ED31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52BAED7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67DF4B77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7C5EFA81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62BD24BE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138496" behindDoc="0" locked="0" layoutInCell="1" allowOverlap="1" wp14:anchorId="48AB2B53" wp14:editId="69A9E757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364" name="Picture 3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0D376CD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257F39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32990A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C9EF62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95581A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05B641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D1CB02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09FDA7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F8C9D30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136448" behindDoc="0" locked="0" layoutInCell="1" allowOverlap="1" wp14:anchorId="361CECCB" wp14:editId="0EB4E8B6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362" name="Straight Connector 3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43B4651" id="Straight Connector 362" o:spid="_x0000_s1026" style="position:absolute;z-index:252136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nXj0R7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7076F661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1ED6CD11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39520" behindDoc="0" locked="0" layoutInCell="1" allowOverlap="1" wp14:anchorId="4D50541A" wp14:editId="1DB735F3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363" name="Text Box 3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1AE9E37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50541A" id="Text Box 363" o:spid="_x0000_s1205" type="#_x0000_t202" style="position:absolute;margin-left:139.9pt;margin-top:52.3pt;width:459.15pt;height:59.1pt;z-index:252139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JvCcrz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11AE9E37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62F815FB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142592" behindDoc="0" locked="0" layoutInCell="1" allowOverlap="1" wp14:anchorId="08F66C34" wp14:editId="70A1BEB6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365" name="Text Box 3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89D7037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F66C34" id="Text Box 365" o:spid="_x0000_s1206" type="#_x0000_t202" style="position:absolute;left:0;text-align:left;margin-left:139.9pt;margin-top:52.3pt;width:459.15pt;height:59.1pt;z-index:252142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s6566C8CAABj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189D7037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627022A9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02EE9D7E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171C9410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3E68E083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143616" behindDoc="0" locked="0" layoutInCell="1" allowOverlap="1" wp14:anchorId="081E3253" wp14:editId="097D4457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368" name="Picture 3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5879E2F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7062F9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35BD33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4C2193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54EADC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66D476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958A5A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8D8388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9FDA814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141568" behindDoc="0" locked="0" layoutInCell="1" allowOverlap="1" wp14:anchorId="25B37B33" wp14:editId="718A12D7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366" name="Straight Connector 3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477456" id="Straight Connector 366" o:spid="_x0000_s1026" style="position:absolute;z-index:252141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rY/Zab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6325C59B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3B1AA9F2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44640" behindDoc="0" locked="0" layoutInCell="1" allowOverlap="1" wp14:anchorId="5901AE9A" wp14:editId="30942463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367" name="Text Box 3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D6DCFEF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01AE9A" id="Text Box 367" o:spid="_x0000_s1207" type="#_x0000_t202" style="position:absolute;margin-left:139.9pt;margin-top:52.3pt;width:459.15pt;height:59.1pt;z-index:252144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DgYCQw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2D6DCFEF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F98C957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147712" behindDoc="0" locked="0" layoutInCell="1" allowOverlap="1" wp14:anchorId="5B9A7904" wp14:editId="502164EB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369" name="Text Box 3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E44A6A8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9A7904" id="Text Box 369" o:spid="_x0000_s1208" type="#_x0000_t202" style="position:absolute;left:0;text-align:left;margin-left:139.9pt;margin-top:52.3pt;width:459.15pt;height:59.1pt;z-index:252147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5MTztz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3E44A6A8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6370D81C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7B1F8B47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042F0C39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1BF489B3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148736" behindDoc="0" locked="0" layoutInCell="1" allowOverlap="1" wp14:anchorId="2C297CBD" wp14:editId="4EA331AE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372" name="Picture 3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0F536B3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E444ED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D9109E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03602E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319B72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C9504C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BE602F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20BA2B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36DB45A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146688" behindDoc="0" locked="0" layoutInCell="1" allowOverlap="1" wp14:anchorId="65B5C3F0" wp14:editId="092AC554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370" name="Straight Connector 3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83ED884" id="Straight Connector 370" o:spid="_x0000_s1026" style="position:absolute;z-index:252146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44Y7wr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22AC95D2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51FC6ACF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49760" behindDoc="0" locked="0" layoutInCell="1" allowOverlap="1" wp14:anchorId="48E0D3A6" wp14:editId="7424609E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371" name="Text Box 3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A147827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E0D3A6" id="Text Box 371" o:spid="_x0000_s1209" type="#_x0000_t202" style="position:absolute;margin-left:139.9pt;margin-top:52.3pt;width:459.15pt;height:59.1pt;z-index:252149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DEuyui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0A147827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F078C1F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152832" behindDoc="0" locked="0" layoutInCell="1" allowOverlap="1" wp14:anchorId="22556F63" wp14:editId="429EE163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373" name="Text Box 3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29B7B05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556F63" id="Text Box 373" o:spid="_x0000_s1210" type="#_x0000_t202" style="position:absolute;left:0;text-align:left;margin-left:139.9pt;margin-top:52.3pt;width:459.15pt;height:59.1pt;z-index:252152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VtJH6D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329B7B05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F972B26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555F18E2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3C4A8C44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12F3D157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153856" behindDoc="0" locked="0" layoutInCell="1" allowOverlap="1" wp14:anchorId="6439642F" wp14:editId="08C55B62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376" name="Picture 3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2EB2B8C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9671FF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441AAE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6475DC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AE4812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B3C101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A42D2B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09AC0C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BE337CA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151808" behindDoc="0" locked="0" layoutInCell="1" allowOverlap="1" wp14:anchorId="164F7F31" wp14:editId="02CF444F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374" name="Straight Connector 3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838DF79" id="Straight Connector 374" o:spid="_x0000_s1026" style="position:absolute;z-index:252151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03EW7L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16E00685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2B66D065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54880" behindDoc="0" locked="0" layoutInCell="1" allowOverlap="1" wp14:anchorId="647C4571" wp14:editId="0E80E97B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375" name="Text Box 3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D33B7C6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7C4571" id="Text Box 375" o:spid="_x0000_s1211" type="#_x0000_t202" style="position:absolute;margin-left:139.9pt;margin-top:52.3pt;width:459.15pt;height:59.1pt;z-index:252154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F3kOyowAgAAYw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3D33B7C6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10C3847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157952" behindDoc="0" locked="0" layoutInCell="1" allowOverlap="1" wp14:anchorId="658A0475" wp14:editId="7AD9F3B6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377" name="Text Box 3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289CD9B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8A0475" id="Text Box 377" o:spid="_x0000_s1212" type="#_x0000_t202" style="position:absolute;left:0;text-align:left;margin-left:139.9pt;margin-top:52.3pt;width:459.15pt;height:59.1pt;z-index:252157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sUiLgz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0289CD9B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CD7C838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3D28F0AC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66A5D8A3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0374E379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158976" behindDoc="0" locked="0" layoutInCell="1" allowOverlap="1" wp14:anchorId="16678CF3" wp14:editId="1D96F543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380" name="Picture 3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36474EE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8AAEBB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022296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99BC87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866218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11FEA1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0635B5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EB4692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A32044F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156928" behindDoc="0" locked="0" layoutInCell="1" allowOverlap="1" wp14:anchorId="434BBA8B" wp14:editId="4B4050F8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378" name="Straight Connector 3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1DCB18" id="Straight Connector 378" o:spid="_x0000_s1026" style="position:absolute;z-index:252156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g2hgnr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4BDC2510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5786B2E6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60000" behindDoc="0" locked="0" layoutInCell="1" allowOverlap="1" wp14:anchorId="7D6F1833" wp14:editId="2A006220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379" name="Text Box 3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C49C3A9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6F1833" id="Text Box 379" o:spid="_x0000_s1213" type="#_x0000_t202" style="position:absolute;margin-left:139.9pt;margin-top:52.3pt;width:459.15pt;height:59.1pt;z-index:252160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Co6ydT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7C49C3A9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5D87E7C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163072" behindDoc="0" locked="0" layoutInCell="1" allowOverlap="1" wp14:anchorId="4883E67B" wp14:editId="072DD10F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381" name="Text Box 3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BC13A5E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83E67B" id="Text Box 381" o:spid="_x0000_s1214" type="#_x0000_t202" style="position:absolute;left:0;text-align:left;margin-left:139.9pt;margin-top:52.3pt;width:459.15pt;height:59.1pt;z-index:252163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IuqunIwAgAAYw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6BC13A5E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1D793EC7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4F6A2911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36B643AC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094EF6CD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164096" behindDoc="0" locked="0" layoutInCell="1" allowOverlap="1" wp14:anchorId="03B9E4CD" wp14:editId="0D8B305E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384" name="Picture 3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355EDDB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36D1EC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C43B6C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CC8BAE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BB60C8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20A5E4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2CF59C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7B30F0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B54DFE1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162048" behindDoc="0" locked="0" layoutInCell="1" allowOverlap="1" wp14:anchorId="2FCB39DA" wp14:editId="22772069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382" name="Straight Connector 3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1120743" id="Straight Connector 382" o:spid="_x0000_s1026" style="position:absolute;z-index:252162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/VIu0r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421D8E22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02E28E90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65120" behindDoc="0" locked="0" layoutInCell="1" allowOverlap="1" wp14:anchorId="4F23292C" wp14:editId="12EF4C56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383" name="Text Box 3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E7F1BE4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23292C" id="Text Box 383" o:spid="_x0000_s1215" type="#_x0000_t202" style="position:absolute;margin-left:139.9pt;margin-top:52.3pt;width:459.15pt;height:59.1pt;z-index:252165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2GTkqj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7E7F1BE4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8EA5F87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168192" behindDoc="0" locked="0" layoutInCell="1" allowOverlap="1" wp14:anchorId="0D005736" wp14:editId="611E59F4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385" name="Text Box 3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150406F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005736" id="Text Box 385" o:spid="_x0000_s1216" type="#_x0000_t202" style="position:absolute;left:0;text-align:left;margin-left:139.9pt;margin-top:52.3pt;width:459.15pt;height:59.1pt;z-index:252168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cf0/tC8CAABj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0150406F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25F9064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673317B4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2E214A41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4E2A6EBD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169216" behindDoc="0" locked="0" layoutInCell="1" allowOverlap="1" wp14:anchorId="646DCD57" wp14:editId="636B6B6E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388" name="Picture 3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4CE71B4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90F669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EDF6DD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C86D4A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B9835C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953CE7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F25581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6B0690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8BA1E1E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167168" behindDoc="0" locked="0" layoutInCell="1" allowOverlap="1" wp14:anchorId="2B053939" wp14:editId="02710685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386" name="Straight Connector 3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F0608A0" id="Straight Connector 386" o:spid="_x0000_s1026" style="position:absolute;z-index:252167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zaUD/L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67221FF1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23303F7D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70240" behindDoc="0" locked="0" layoutInCell="1" allowOverlap="1" wp14:anchorId="4513C261" wp14:editId="2214E792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387" name="Text Box 3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6DBE956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13C261" id="Text Box 387" o:spid="_x0000_s1217" type="#_x0000_t202" style="position:absolute;margin-left:139.9pt;margin-top:52.3pt;width:459.15pt;height:59.1pt;z-index:252170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CIzYWwwAgAAYw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56DBE956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1F6E2DB5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173312" behindDoc="0" locked="0" layoutInCell="1" allowOverlap="1" wp14:anchorId="6244AD76" wp14:editId="7FBF6633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389" name="Text Box 3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7049ED6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44AD76" id="Text Box 389" o:spid="_x0000_s1218" type="#_x0000_t202" style="position:absolute;left:0;text-align:left;margin-left:139.9pt;margin-top:52.3pt;width:459.15pt;height:59.1pt;z-index:252173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Jpe26z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17049ED6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60DC3CB6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7C1208A7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5AE2D625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4B3E1D70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174336" behindDoc="0" locked="0" layoutInCell="1" allowOverlap="1" wp14:anchorId="6CC0A6AA" wp14:editId="35C6B694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392" name="Picture 3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28FC1CE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AEE24E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D0BBC3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63F75D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B98DBB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231420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6BE3AB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ADF5F3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654878F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172288" behindDoc="0" locked="0" layoutInCell="1" allowOverlap="1" wp14:anchorId="2357181F" wp14:editId="5F451442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390" name="Straight Connector 3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D04489" id="Straight Connector 390" o:spid="_x0000_s1026" style="position:absolute;z-index:252172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23E17D33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1C8CD7EF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75360" behindDoc="0" locked="0" layoutInCell="1" allowOverlap="1" wp14:anchorId="78270E40" wp14:editId="0D5AAB22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391" name="Text Box 3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0F605D1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270E40" id="Text Box 391" o:spid="_x0000_s1219" type="#_x0000_t202" style="position:absolute;margin-left:139.9pt;margin-top:52.3pt;width:459.15pt;height:59.1pt;z-index:252175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AG6G7+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00F605D1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66259F4B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178432" behindDoc="0" locked="0" layoutInCell="1" allowOverlap="1" wp14:anchorId="7CF16496" wp14:editId="53ACCCE5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393" name="Text Box 3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A63F0D2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F16496" id="Text Box 393" o:spid="_x0000_s1220" type="#_x0000_t202" style="position:absolute;left:0;text-align:left;margin-left:139.9pt;margin-top:52.3pt;width:459.15pt;height:59.1pt;z-index:252178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lIECtD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6A63F0D2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C5CF3DC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2504232E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2AC65089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150C73C9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179456" behindDoc="0" locked="0" layoutInCell="1" allowOverlap="1" wp14:anchorId="273D5784" wp14:editId="77533320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396" name="Picture 3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19C29B9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9D7EB3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B66698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2EB38C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4ED46B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DBEA4F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5CB39F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07BDFA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B4097A3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177408" behindDoc="0" locked="0" layoutInCell="1" allowOverlap="1" wp14:anchorId="4DDD3A1A" wp14:editId="3B0ACB71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394" name="Straight Connector 3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C0DED26" id="Straight Connector 394" o:spid="_x0000_s1026" style="position:absolute;z-index:252177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s1vMeb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38060D00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5B2D8919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80480" behindDoc="0" locked="0" layoutInCell="1" allowOverlap="1" wp14:anchorId="282B7948" wp14:editId="26D880B8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395" name="Text Box 3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0D38894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2B7948" id="Text Box 395" o:spid="_x0000_s1221" type="#_x0000_t202" style="position:absolute;margin-left:139.9pt;margin-top:52.3pt;width:459.15pt;height:59.1pt;z-index:252180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n7d+di8CAABj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70D38894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7F222F63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183552" behindDoc="0" locked="0" layoutInCell="1" allowOverlap="1" wp14:anchorId="62197A54" wp14:editId="0676D65D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397" name="Text Box 3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ACEEA35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197A54" id="Text Box 397" o:spid="_x0000_s1222" type="#_x0000_t202" style="position:absolute;left:0;text-align:left;margin-left:139.9pt;margin-top:52.3pt;width:459.15pt;height:59.1pt;z-index:252183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cxvO3z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5ACEEA35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D80F71A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37949050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59712E2B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6605110B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184576" behindDoc="0" locked="0" layoutInCell="1" allowOverlap="1" wp14:anchorId="180A6C34" wp14:editId="62E5C621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400" name="Picture 4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6B6BC2A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016D9C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7AD9D2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A72D6A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2A1BDA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1F67D1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82A0D7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053387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3AB1557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182528" behindDoc="0" locked="0" layoutInCell="1" allowOverlap="1" wp14:anchorId="23EEC585" wp14:editId="1A1C3784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398" name="Straight Connector 3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5BA040A" id="Straight Connector 398" o:spid="_x0000_s1026" style="position:absolute;z-index:252182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40K6C7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555E5CBB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20185FA2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85600" behindDoc="0" locked="0" layoutInCell="1" allowOverlap="1" wp14:anchorId="478A7F45" wp14:editId="27415C60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399" name="Text Box 3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186EEE3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8A7F45" id="Text Box 399" o:spid="_x0000_s1223" type="#_x0000_t202" style="position:absolute;margin-left:139.9pt;margin-top:52.3pt;width:459.15pt;height:59.1pt;z-index:252185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yN33KT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3186EEE3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13488B37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188672" behindDoc="0" locked="0" layoutInCell="1" allowOverlap="1" wp14:anchorId="377E1108" wp14:editId="7A60286F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401" name="Text Box 4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1818E58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7E1108" id="Text Box 401" o:spid="_x0000_s1224" type="#_x0000_t202" style="position:absolute;left:0;text-align:left;margin-left:139.9pt;margin-top:52.3pt;width:459.15pt;height:59.1pt;z-index:252188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xL5H6C8CAABj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11818E58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61118B5B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791BFBBF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4195B87C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27D34EAE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189696" behindDoc="0" locked="0" layoutInCell="1" allowOverlap="1" wp14:anchorId="55FC23EF" wp14:editId="44FB5A2C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404" name="Picture 4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707E36A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504D0B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4C88B3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C90E14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D1EE15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4B6C4C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2A7024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C0EE91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3119B0E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187648" behindDoc="0" locked="0" layoutInCell="1" allowOverlap="1" wp14:anchorId="79BF155C" wp14:editId="32A36049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402" name="Straight Connector 4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A3E1924" id="Straight Connector 402" o:spid="_x0000_s1026" style="position:absolute;z-index:252187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8rVTub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357657CE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18134D02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90720" behindDoc="0" locked="0" layoutInCell="1" allowOverlap="1" wp14:anchorId="40B19FB8" wp14:editId="79492F74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403" name="Text Box 4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0E8860C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B19FB8" id="Text Box 403" o:spid="_x0000_s1225" type="#_x0000_t202" style="position:absolute;margin-left:139.9pt;margin-top:52.3pt;width:459.15pt;height:59.1pt;z-index:252190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l3AZMD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20E8860C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672D257F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193792" behindDoc="0" locked="0" layoutInCell="1" allowOverlap="1" wp14:anchorId="71DAE14A" wp14:editId="7501C7A5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405" name="Text Box 4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7AE7EA3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DAE14A" id="Text Box 405" o:spid="_x0000_s1226" type="#_x0000_t202" style="position:absolute;left:0;text-align:left;margin-left:139.9pt;margin-top:52.3pt;width:459.15pt;height:59.1pt;z-index:252193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LhPJ9YwAgAAYw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07AE7EA3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A04773E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285F53E6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6C22783E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016BCCA0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194816" behindDoc="0" locked="0" layoutInCell="1" allowOverlap="1" wp14:anchorId="6054F735" wp14:editId="369C863E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408" name="Picture 4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1F95D16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18EDD2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0C798E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4424CE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E8C47F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6B12AE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5C833B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C75C69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D510632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192768" behindDoc="0" locked="0" layoutInCell="1" allowOverlap="1" wp14:anchorId="2DD6D822" wp14:editId="262E6180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406" name="Straight Connector 4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CAD7FF" id="Straight Connector 406" o:spid="_x0000_s1026" style="position:absolute;z-index:252192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wkJ+l7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4867767E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4439A0CE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95840" behindDoc="0" locked="0" layoutInCell="1" allowOverlap="1" wp14:anchorId="5C5F3A79" wp14:editId="4C531F07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407" name="Text Box 4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936D147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5F3A79" id="Text Box 407" o:spid="_x0000_s1227" type="#_x0000_t202" style="position:absolute;margin-left:139.9pt;margin-top:52.3pt;width:459.15pt;height:59.1pt;z-index:252195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OuBeQ4wAgAAYw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5936D147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CEF6716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198912" behindDoc="0" locked="0" layoutInCell="1" allowOverlap="1" wp14:anchorId="299C169D" wp14:editId="641C52A9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409" name="Text Box 4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BDA3F0A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9C169D" id="Text Box 409" o:spid="_x0000_s1228" type="#_x0000_t202" style="position:absolute;left:0;text-align:left;margin-left:139.9pt;margin-top:52.3pt;width:459.15pt;height:59.1pt;z-index:252198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DvJa6J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2BDA3F0A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7529879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46B03FDC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728EB5F5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67E76C71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199936" behindDoc="0" locked="0" layoutInCell="1" allowOverlap="1" wp14:anchorId="2D9BFE21" wp14:editId="5470FE92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412" name="Picture 4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34380F6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5B2DE6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A0AA09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4BF507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A7DD07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7B482F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311D82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E9D815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B77E383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197888" behindDoc="0" locked="0" layoutInCell="1" allowOverlap="1" wp14:anchorId="0DE304ED" wp14:editId="5940C26D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410" name="Straight Connector 4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605CA68" id="Straight Connector 410" o:spid="_x0000_s1026" style="position:absolute;z-index:252197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jEucPL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315FEAA3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47B94515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00960" behindDoc="0" locked="0" layoutInCell="1" allowOverlap="1" wp14:anchorId="246FB0A2" wp14:editId="6BD7F2F1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411" name="Text Box 4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C47EF39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6FB0A2" id="Text Box 411" o:spid="_x0000_s1229" type="#_x0000_t202" style="position:absolute;margin-left:139.9pt;margin-top:52.3pt;width:459.15pt;height:59.1pt;z-index:252200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DPWnac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1C47EF39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66A9F336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204032" behindDoc="0" locked="0" layoutInCell="1" allowOverlap="1" wp14:anchorId="70FEDCB2" wp14:editId="7C657C8A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413" name="Text Box 4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68FFB50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FEDCB2" id="Text Box 413" o:spid="_x0000_s1230" type="#_x0000_t202" style="position:absolute;left:0;text-align:left;margin-left:139.9pt;margin-top:52.3pt;width:459.15pt;height:59.1pt;z-index:252204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BdMxrW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568FFB50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0E45395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7267435B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7E8FFE27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7516275C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205056" behindDoc="0" locked="0" layoutInCell="1" allowOverlap="1" wp14:anchorId="5C67BF47" wp14:editId="1321FE75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416" name="Picture 4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6DF0E4B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D840B4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DB1ED9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DF5E18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CD8C53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311AC8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814E56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4B16DE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5D1BCFC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203008" behindDoc="0" locked="0" layoutInCell="1" allowOverlap="1" wp14:anchorId="1A2B850E" wp14:editId="129C268E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414" name="Straight Connector 4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C2254D1" id="Straight Connector 414" o:spid="_x0000_s1026" style="position:absolute;z-index:252203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vLyxEr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3A4C04BC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115E7D70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06080" behindDoc="0" locked="0" layoutInCell="1" allowOverlap="1" wp14:anchorId="0B7FDF78" wp14:editId="43ACB5D1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415" name="Text Box 4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EFD566E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7FDF78" id="Text Box 415" o:spid="_x0000_s1231" type="#_x0000_t202" style="position:absolute;margin-left:139.9pt;margin-top:52.3pt;width:459.15pt;height:59.1pt;z-index:252206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FYFZhQwAgAAYw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2EFD566E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153718FE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209152" behindDoc="0" locked="0" layoutInCell="1" allowOverlap="1" wp14:anchorId="785C92C2" wp14:editId="12772466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417" name="Text Box 4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3C7E7BE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5C92C2" id="Text Box 417" o:spid="_x0000_s1232" type="#_x0000_t202" style="position:absolute;left:0;text-align:left;margin-left:139.9pt;margin-top:52.3pt;width:459.15pt;height:59.1pt;z-index:252209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uqnWvT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53C7E7BE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7DC693B9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461E1D0A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0C4CD3CA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7A65A6F9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210176" behindDoc="0" locked="0" layoutInCell="1" allowOverlap="1" wp14:anchorId="7FBC23B5" wp14:editId="6FB2E1F8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420" name="Picture 4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28C3A04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3E9C84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AB5DE0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E13AB4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39DA7F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2428AC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DD29D0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3DFF4B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1BC9130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208128" behindDoc="0" locked="0" layoutInCell="1" allowOverlap="1" wp14:anchorId="3C93D3D1" wp14:editId="0E31C1FC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418" name="Straight Connector 4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564CC4E" id="Straight Connector 418" o:spid="_x0000_s1026" style="position:absolute;z-index:252208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7KXHYL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5A1A9D73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4A173BC3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11200" behindDoc="0" locked="0" layoutInCell="1" allowOverlap="1" wp14:anchorId="25EB97D9" wp14:editId="5A2D1541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419" name="Text Box 4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5687017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EB97D9" id="Text Box 419" o:spid="_x0000_s1233" type="#_x0000_t202" style="position:absolute;margin-left:139.9pt;margin-top:52.3pt;width:459.15pt;height:59.1pt;z-index:252211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ABb+9L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55687017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7C59A4B5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214272" behindDoc="0" locked="0" layoutInCell="1" allowOverlap="1" wp14:anchorId="0A96B331" wp14:editId="52652229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421" name="Text Box 4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E954C03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96B331" id="Text Box 421" o:spid="_x0000_s1234" type="#_x0000_t202" style="position:absolute;left:0;text-align:left;margin-left:139.9pt;margin-top:52.3pt;width:459.15pt;height:59.1pt;z-index:252214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wkYY4i8CAABj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0E954C03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16109EFB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16AFB3F7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6D97C7B8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72D5D880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215296" behindDoc="0" locked="0" layoutInCell="1" allowOverlap="1" wp14:anchorId="0CDC640D" wp14:editId="7DF70270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424" name="Picture 4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10DF8DA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B4B045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7F20C9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BD9E34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0F1269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E63064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7F41F2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B5B8A0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1CA5814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213248" behindDoc="0" locked="0" layoutInCell="1" allowOverlap="1" wp14:anchorId="082579FA" wp14:editId="20C525E4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422" name="Straight Connector 4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2192F60" id="Straight Connector 422" o:spid="_x0000_s1026" style="position:absolute;z-index:252213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4AA1B9BA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395EF2D5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16320" behindDoc="0" locked="0" layoutInCell="1" allowOverlap="1" wp14:anchorId="464B6CE7" wp14:editId="569DA1EC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423" name="Text Box 4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401796A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4B6CE7" id="Text Box 423" o:spid="_x0000_s1235" type="#_x0000_t202" style="position:absolute;margin-left:139.9pt;margin-top:52.3pt;width:459.15pt;height:59.1pt;z-index:252216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kYhGOj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4401796A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6C6E0DE9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219392" behindDoc="0" locked="0" layoutInCell="1" allowOverlap="1" wp14:anchorId="3BC0A7E9" wp14:editId="68F661B2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425" name="Text Box 4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859C9ED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C0A7E9" id="Text Box 425" o:spid="_x0000_s1236" type="#_x0000_t202" style="position:absolute;left:0;text-align:left;margin-left:139.9pt;margin-top:52.3pt;width:459.15pt;height:59.1pt;z-index:252219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OBGdJC8CAABj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7859C9ED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518A160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2CF3B1EC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1BFD809B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673B73ED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220416" behindDoc="0" locked="0" layoutInCell="1" allowOverlap="1" wp14:anchorId="4F0ED184" wp14:editId="0688855B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428" name="Picture 4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6EDB3F1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C100FB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F38193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62CAAF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AA8EC2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D7957A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323C12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DB61D8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E97C9DD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218368" behindDoc="0" locked="0" layoutInCell="1" allowOverlap="1" wp14:anchorId="3E70A3B7" wp14:editId="02456B0B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426" name="Straight Connector 4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78D1B5B" id="Straight Connector 426" o:spid="_x0000_s1026" style="position:absolute;z-index:252218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T0+9ab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50280CDC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2B822B37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21440" behindDoc="0" locked="0" layoutInCell="1" allowOverlap="1" wp14:anchorId="3C282404" wp14:editId="6AFA8EEF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427" name="Text Box 4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BA4BE34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282404" id="Text Box 427" o:spid="_x0000_s1237" type="#_x0000_t202" style="position:absolute;margin-left:139.9pt;margin-top:52.3pt;width:459.15pt;height:59.1pt;z-index:252221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Br38P8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6BA4BE34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18D8861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224512" behindDoc="0" locked="0" layoutInCell="1" allowOverlap="1" wp14:anchorId="6D0B9C2C" wp14:editId="71734622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429" name="Text Box 4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94A63BB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0B9C2C" id="Text Box 429" o:spid="_x0000_s1238" type="#_x0000_t202" style="position:absolute;left:0;text-align:left;margin-left:139.9pt;margin-top:52.3pt;width:459.15pt;height:59.1pt;z-index:252224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BvexR7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294A63BB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1DB5D1F9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6345040A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69B8D184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724AA5A4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225536" behindDoc="0" locked="0" layoutInCell="1" allowOverlap="1" wp14:anchorId="6E5673D2" wp14:editId="05A627AB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432" name="Picture 4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34C18BF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023B1F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4700B4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96D90D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B5B501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91B779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DC7A66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F47D9B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2783E16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223488" behindDoc="0" locked="0" layoutInCell="1" allowOverlap="1" wp14:anchorId="524C7FA5" wp14:editId="5BC9C371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430" name="Straight Connector 4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F71831" id="Straight Connector 430" o:spid="_x0000_s1026" style="position:absolute;z-index:252223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49F2AE87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7E1E5764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26560" behindDoc="0" locked="0" layoutInCell="1" allowOverlap="1" wp14:anchorId="665BB278" wp14:editId="66DA9F6D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431" name="Text Box 4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C71490D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5BB278" id="Text Box 431" o:spid="_x0000_s1239" type="#_x0000_t202" style="position:absolute;margin-left:139.9pt;margin-top:52.3pt;width:459.15pt;height:59.1pt;z-index:252226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BPBMxu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3C71490D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1A3D0BD2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229632" behindDoc="0" locked="0" layoutInCell="1" allowOverlap="1" wp14:anchorId="2E633C0A" wp14:editId="30032326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433" name="Text Box 4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C22FFC6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633C0A" id="Text Box 433" o:spid="_x0000_s1240" type="#_x0000_t202" style="position:absolute;left:0;text-align:left;margin-left:139.9pt;margin-top:52.3pt;width:459.15pt;height:59.1pt;z-index:252229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3W2gJD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6C22FFC6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2FB2C0A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68D550AD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5A84DCE8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361B84E0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230656" behindDoc="0" locked="0" layoutInCell="1" allowOverlap="1" wp14:anchorId="036848A4" wp14:editId="52B77B44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436" name="Picture 4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58C561F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74CEDD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D4E380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CC7A72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2654C4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32B2A7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A08CA5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E46F41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30E4489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228608" behindDoc="0" locked="0" layoutInCell="1" allowOverlap="1" wp14:anchorId="6400C8AD" wp14:editId="0D1F810C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434" name="Straight Connector 4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B0D8377" id="Straight Connector 434" o:spid="_x0000_s1026" style="position:absolute;z-index:252228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MbFy7L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25680820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230C6AA0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31680" behindDoc="0" locked="0" layoutInCell="1" allowOverlap="1" wp14:anchorId="0CA667EE" wp14:editId="66EDBC46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435" name="Text Box 4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8C73759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A667EE" id="Text Box 435" o:spid="_x0000_s1241" type="#_x0000_t202" style="position:absolute;margin-left:139.9pt;margin-top:52.3pt;width:459.15pt;height:59.1pt;z-index:252231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NZb3OYwAgAAYw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48C73759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7EAD2701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234752" behindDoc="0" locked="0" layoutInCell="1" allowOverlap="1" wp14:anchorId="6D1B3086" wp14:editId="472174C6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437" name="Text Box 4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95CA6B7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1B3086" id="Text Box 437" o:spid="_x0000_s1242" type="#_x0000_t202" style="position:absolute;left:0;text-align:left;margin-left:139.9pt;margin-top:52.3pt;width:459.15pt;height:59.1pt;z-index:252234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OvdsTz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495CA6B7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3BE45E0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458B8D99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15C3FDA7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1AE6A5B2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235776" behindDoc="0" locked="0" layoutInCell="1" allowOverlap="1" wp14:anchorId="69899F94" wp14:editId="5FBBCDD3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440" name="Picture 4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1D6F4FB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252063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FC4FA3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2BFFD7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A6B0D1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7E18C1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2C8F1D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1F21BD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0221DE9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233728" behindDoc="0" locked="0" layoutInCell="1" allowOverlap="1" wp14:anchorId="42D4086B" wp14:editId="5B53D8DF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438" name="Straight Connector 4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3EC63E7" id="Straight Connector 438" o:spid="_x0000_s1026" style="position:absolute;z-index:252233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YagEnr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57E22638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19E1237D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36800" behindDoc="0" locked="0" layoutInCell="1" allowOverlap="1" wp14:anchorId="3AB3C159" wp14:editId="1D0D411C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439" name="Text Box 4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E3CB605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B3C159" id="Text Box 439" o:spid="_x0000_s1243" type="#_x0000_t202" style="position:absolute;margin-left:139.9pt;margin-top:52.3pt;width:459.15pt;height:59.1pt;z-index:252236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gTFVuT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4E3CB605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1EF0A2CE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239872" behindDoc="0" locked="0" layoutInCell="1" allowOverlap="1" wp14:anchorId="03629B27" wp14:editId="78E6D924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441" name="Text Box 4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087977B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629B27" id="Text Box 441" o:spid="_x0000_s1244" type="#_x0000_t202" style="position:absolute;left:0;text-align:left;margin-left:139.9pt;margin-top:52.3pt;width:459.15pt;height:59.1pt;z-index:252239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HzjCHUwAgAAYw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2087977B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10A278AE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43FC5565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4264E7A5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34178A9F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240896" behindDoc="0" locked="0" layoutInCell="1" allowOverlap="1" wp14:anchorId="4B254033" wp14:editId="6F1CC3C2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444" name="Picture 4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062DBBE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38E1AA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DA0758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FCA344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B447F6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DD7822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FAA05B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8AAF42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1649957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238848" behindDoc="0" locked="0" layoutInCell="1" allowOverlap="1" wp14:anchorId="3D8EE482" wp14:editId="2DE132F5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442" name="Straight Connector 4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A40211" id="Straight Connector 442" o:spid="_x0000_s1026" style="position:absolute;z-index:252238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qaikn7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7B5B620A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7BCD05C0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41920" behindDoc="0" locked="0" layoutInCell="1" allowOverlap="1" wp14:anchorId="336CB1C7" wp14:editId="6BECF1C9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443" name="Text Box 4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3FFACD0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6CB1C7" id="Text Box 443" o:spid="_x0000_s1245" type="#_x0000_t202" style="position:absolute;margin-left:139.9pt;margin-top:52.3pt;width:459.15pt;height:59.1pt;z-index:252241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Ly1WrT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63FFACD0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7CF05E8A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244992" behindDoc="0" locked="0" layoutInCell="1" allowOverlap="1" wp14:anchorId="72BCAF3F" wp14:editId="4B9C05E3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445" name="Text Box 4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C04ABB2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BCAF3F" id="Text Box 445" o:spid="_x0000_s1246" type="#_x0000_t202" style="position:absolute;left:0;text-align:left;margin-left:139.9pt;margin-top:52.3pt;width:459.15pt;height:59.1pt;z-index:252244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D59CLo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7C04ABB2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C67BDB5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22E5A00C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5E39B749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67395DEF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246016" behindDoc="0" locked="0" layoutInCell="1" allowOverlap="1" wp14:anchorId="3B9AB500" wp14:editId="391E8B2E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448" name="Picture 4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1ED581A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FDC9A3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D1638E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891E3D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FDE747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427C0E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41FD0B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39770F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3D5CE89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243968" behindDoc="0" locked="0" layoutInCell="1" allowOverlap="1" wp14:anchorId="63CE36CE" wp14:editId="79196788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446" name="Straight Connector 4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0FCFD9" id="Straight Connector 446" o:spid="_x0000_s1026" style="position:absolute;z-index:252243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mV+Jsb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3C611B96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746C1DB5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47040" behindDoc="0" locked="0" layoutInCell="1" allowOverlap="1" wp14:anchorId="5EA5BF6B" wp14:editId="17AD652F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447" name="Text Box 4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03FF578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A5BF6B" id="Text Box 447" o:spid="_x0000_s1247" type="#_x0000_t202" style="position:absolute;margin-left:139.9pt;margin-top:52.3pt;width:459.15pt;height:59.1pt;z-index:252247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CqOnww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403FF578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5B75517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250112" behindDoc="0" locked="0" layoutInCell="1" allowOverlap="1" wp14:anchorId="0475490A" wp14:editId="227FBC3C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449" name="Text Box 4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20F7278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75490A" id="Text Box 449" o:spid="_x0000_s1248" type="#_x0000_t202" style="position:absolute;left:0;text-align:left;margin-left:139.9pt;margin-top:52.3pt;width:459.15pt;height:59.1pt;z-index:252250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Cunqu3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720F7278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75484817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71029A68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0BEA71F5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3C228651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251136" behindDoc="0" locked="0" layoutInCell="1" allowOverlap="1" wp14:anchorId="1965003B" wp14:editId="52C694FD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452" name="Picture 4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1387A1C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55511C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B98B12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BD0EA2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8B4A55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53841D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A42AE4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B246CC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F6CD9DD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249088" behindDoc="0" locked="0" layoutInCell="1" allowOverlap="1" wp14:anchorId="274E7CED" wp14:editId="091B4527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450" name="Straight Connector 4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7ACF21D" id="Straight Connector 450" o:spid="_x0000_s1026" style="position:absolute;z-index:252249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6DEEE480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00C0EDF4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52160" behindDoc="0" locked="0" layoutInCell="1" allowOverlap="1" wp14:anchorId="76388D5B" wp14:editId="7293D1FE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451" name="Text Box 4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13B5D65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388D5B" id="Text Box 451" o:spid="_x0000_s1249" type="#_x0000_t202" style="position:absolute;margin-left:139.9pt;margin-top:52.3pt;width:459.15pt;height:59.1pt;z-index:252252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CO4XOi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113B5D65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105E43CB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255232" behindDoc="0" locked="0" layoutInCell="1" allowOverlap="1" wp14:anchorId="57B4337F" wp14:editId="37287C92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453" name="Text Box 4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BEBF9E1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B4337F" id="Text Box 453" o:spid="_x0000_s1250" type="#_x0000_t202" style="position:absolute;left:0;text-align:left;margin-left:139.9pt;margin-top:52.3pt;width:459.15pt;height:59.1pt;z-index:252255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HIgf6D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2BEBF9E1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B5B82D0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50B624A7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76A8F242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4A62B4C7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256256" behindDoc="0" locked="0" layoutInCell="1" allowOverlap="1" wp14:anchorId="273FBEB6" wp14:editId="53842581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456" name="Picture 4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47BE183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2B42C0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50AFDC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1B5F22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C18044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06A166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0E9634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4916A3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9A393E8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254208" behindDoc="0" locked="0" layoutInCell="1" allowOverlap="1" wp14:anchorId="0F9FBA74" wp14:editId="7DC0BFE4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454" name="Straight Connector 4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3524A5" id="Straight Connector 454" o:spid="_x0000_s1026" style="position:absolute;z-index:252254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56FGNL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036DFC05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2D6A07A6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57280" behindDoc="0" locked="0" layoutInCell="1" allowOverlap="1" wp14:anchorId="668E802B" wp14:editId="03D7D2A8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455" name="Text Box 4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F16A8C8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8E802B" id="Text Box 455" o:spid="_x0000_s1251" type="#_x0000_t202" style="position:absolute;margin-left:139.9pt;margin-top:52.3pt;width:459.15pt;height:59.1pt;z-index:252257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Be+YyowAgAAYw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5F16A8C8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C1B1057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260352" behindDoc="0" locked="0" layoutInCell="1" allowOverlap="1" wp14:anchorId="48ADC14A" wp14:editId="4CDD222D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457" name="Text Box 4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9B93321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ADC14A" id="Text Box 457" o:spid="_x0000_s1252" type="#_x0000_t202" style="position:absolute;left:0;text-align:left;margin-left:139.9pt;margin-top:52.3pt;width:459.15pt;height:59.1pt;z-index:252260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D7EtOD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09B93321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54EB578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77948A97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1895C66F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44EA424D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261376" behindDoc="0" locked="0" layoutInCell="1" allowOverlap="1" wp14:anchorId="5A750092" wp14:editId="55A3D447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460" name="Picture 4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69FE63B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F44DC0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FB9728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86C50A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E600BB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5AF140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8A0E7A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FE3BC9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EC705A3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259328" behindDoc="0" locked="0" layoutInCell="1" allowOverlap="1" wp14:anchorId="09138F93" wp14:editId="4E779D78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458" name="Straight Connector 4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21B9FD4" id="Straight Connector 458" o:spid="_x0000_s1026" style="position:absolute;z-index:252259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t7gwRr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042FFFC8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40744CA9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62400" behindDoc="0" locked="0" layoutInCell="1" allowOverlap="1" wp14:anchorId="5DE0DEBB" wp14:editId="16CD997B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459" name="Text Box 4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738785E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0DEBB" id="Text Box 459" o:spid="_x0000_s1253" type="#_x0000_t202" style="position:absolute;margin-left:139.9pt;margin-top:52.3pt;width:459.15pt;height:59.1pt;z-index:25226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BA1Op1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7738785E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7B83D192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265472" behindDoc="0" locked="0" layoutInCell="1" allowOverlap="1" wp14:anchorId="4B07C7FF" wp14:editId="04906991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461" name="Text Box 4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885CC96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07C7FF" id="Text Box 461" o:spid="_x0000_s1254" type="#_x0000_t202" style="position:absolute;left:0;text-align:left;margin-left:139.9pt;margin-top:52.3pt;width:459.15pt;height:59.1pt;z-index:252265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IP9HdwwAgAAYw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6885CC96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B0BCB19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5E7B37B3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3814C204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0F63F430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266496" behindDoc="0" locked="0" layoutInCell="1" allowOverlap="1" wp14:anchorId="332E90AE" wp14:editId="1C71351C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464" name="Picture 4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089B9C0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4BD49B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CC148B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E0F9BE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7DBC2E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4D112A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3C5586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4DC2E3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DE50D67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264448" behindDoc="0" locked="0" layoutInCell="1" allowOverlap="1" wp14:anchorId="3E0F3B1A" wp14:editId="695B3CAB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462" name="Straight Connector 4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2DAC84" id="Straight Connector 462" o:spid="_x0000_s1026" style="position:absolute;z-index:252264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JKVnYb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67400F11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1F8EF989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67520" behindDoc="0" locked="0" layoutInCell="1" allowOverlap="1" wp14:anchorId="6C335F5C" wp14:editId="09DE3434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463" name="Text Box 4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64BEDCB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335F5C" id="Text Box 463" o:spid="_x0000_s1255" type="#_x0000_t202" style="position:absolute;margin-left:139.9pt;margin-top:52.3pt;width:459.15pt;height:59.1pt;z-index:25226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0DNDBD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464BEDCB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9960900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270592" behindDoc="0" locked="0" layoutInCell="1" allowOverlap="1" wp14:anchorId="4575B2F3" wp14:editId="4F5EF65C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465" name="Text Box 4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C855209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75B2F3" id="Text Box 465" o:spid="_x0000_s1256" type="#_x0000_t202" style="position:absolute;left:0;text-align:left;margin-left:139.9pt;margin-top:52.3pt;width:459.15pt;height:59.1pt;z-index:25227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eaqYGi8CAABj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2C855209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1BE4146D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17F061C2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7BE2FFE0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4E7F419D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271616" behindDoc="0" locked="0" layoutInCell="1" allowOverlap="1" wp14:anchorId="091DF859" wp14:editId="5DCD2866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468" name="Picture 4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03050D0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3D0F1E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1DDCFA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57490F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3E91B6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0CD44E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DD9A09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0F1D98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932FDCF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269568" behindDoc="0" locked="0" layoutInCell="1" allowOverlap="1" wp14:anchorId="2293C87E" wp14:editId="1A7F51C8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466" name="Straight Connector 4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D36D7F" id="Straight Connector 466" o:spid="_x0000_s1026" style="position:absolute;z-index:252269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343FF260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1442103D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72640" behindDoc="0" locked="0" layoutInCell="1" allowOverlap="1" wp14:anchorId="21712E7D" wp14:editId="0E113A2B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467" name="Text Box 4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65A0284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712E7D" id="Text Box 467" o:spid="_x0000_s1257" type="#_x0000_t202" style="position:absolute;margin-left:139.9pt;margin-top:52.3pt;width:459.15pt;height:59.1pt;z-index:252272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AqZMbC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165A0284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10E0897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275712" behindDoc="0" locked="0" layoutInCell="1" allowOverlap="1" wp14:anchorId="7BECAABB" wp14:editId="415EBA6D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469" name="Text Box 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5F14568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ECAABB" id="Text Box 469" o:spid="_x0000_s1258" type="#_x0000_t202" style="position:absolute;left:0;text-align:left;margin-left:139.9pt;margin-top:52.3pt;width:459.15pt;height:59.1pt;z-index:252275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LsARRT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45F14568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126C3E48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5D9E1730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14EC7946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4EF532B8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276736" behindDoc="0" locked="0" layoutInCell="1" allowOverlap="1" wp14:anchorId="6A22B00D" wp14:editId="4FC8D55D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472" name="Picture 4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2FA790D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A6C535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8C5CBC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728753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6251DC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8F4965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A37634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9E8DAC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51D2C40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274688" behindDoc="0" locked="0" layoutInCell="1" allowOverlap="1" wp14:anchorId="66AE272D" wp14:editId="4221D3BF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470" name="Straight Connector 4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34E6832" id="Straight Connector 470" o:spid="_x0000_s1026" style="position:absolute;z-index:252274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7B37831D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1BADF715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77760" behindDoc="0" locked="0" layoutInCell="1" allowOverlap="1" wp14:anchorId="26C51D88" wp14:editId="730AA765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471" name="Text Box 4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516459F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C51D88" id="Text Box 471" o:spid="_x0000_s1259" type="#_x0000_t202" style="position:absolute;margin-left:139.9pt;margin-top:52.3pt;width:459.15pt;height:59.1pt;z-index:25227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AOv8lQ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3516459F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80C0272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280832" behindDoc="0" locked="0" layoutInCell="1" allowOverlap="1" wp14:anchorId="1D65CA65" wp14:editId="651249C6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473" name="Text Box 4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AC4C859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65CA65" id="Text Box 473" o:spid="_x0000_s1260" type="#_x0000_t202" style="position:absolute;left:0;text-align:left;margin-left:139.9pt;margin-top:52.3pt;width:459.15pt;height:59.1pt;z-index:25228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Cc1qUa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7AC4C859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FC68E81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3F55C274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5811C2F1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3C70797C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281856" behindDoc="0" locked="0" layoutInCell="1" allowOverlap="1" wp14:anchorId="09A51CE8" wp14:editId="1E5299F2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476" name="Picture 4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41F14D0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125149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693687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01AF93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5D6987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4A46BB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2C44A4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F63667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35F55D9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279808" behindDoc="0" locked="0" layoutInCell="1" allowOverlap="1" wp14:anchorId="61E88C17" wp14:editId="31532A85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474" name="Straight Connector 4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6359F1" id="Straight Connector 474" o:spid="_x0000_s1026" style="position:absolute;z-index:25227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3B6D4584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6A10B111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82880" behindDoc="0" locked="0" layoutInCell="1" allowOverlap="1" wp14:anchorId="5E92F3D3" wp14:editId="46A0D8BE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475" name="Text Box 4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CDF8AB6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92F3D3" id="Text Box 475" o:spid="_x0000_s1261" type="#_x0000_t202" style="position:absolute;margin-left:139.9pt;margin-top:52.3pt;width:459.15pt;height:59.1pt;z-index:25228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Jfg2dgwAgAAYw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3CDF8AB6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112B7FF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285952" behindDoc="0" locked="0" layoutInCell="1" allowOverlap="1" wp14:anchorId="2F97AFE1" wp14:editId="69430AE0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477" name="Text Box 4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3A7CADD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97AFE1" id="Text Box 477" o:spid="_x0000_s1262" type="#_x0000_t202" style="position:absolute;left:0;text-align:left;margin-left:139.9pt;margin-top:52.3pt;width:459.15pt;height:59.1pt;z-index:25228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e0xpcT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23A7CADD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629797F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0026B809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686EDBE7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7FF71451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286976" behindDoc="0" locked="0" layoutInCell="1" allowOverlap="1" wp14:anchorId="4C051FCC" wp14:editId="7BA1A894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480" name="Picture 4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44D3692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D74DAA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6F4ECF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D33B7D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420937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0C6067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7F39D1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7DF21C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61E8FC6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284928" behindDoc="0" locked="0" layoutInCell="1" allowOverlap="1" wp14:anchorId="03CD1CF2" wp14:editId="6EDC2808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478" name="Straight Connector 4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4D442B6" id="Straight Connector 478" o:spid="_x0000_s1026" style="position:absolute;z-index:25228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OrXzuL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3D7E94A4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3C193F21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88000" behindDoc="0" locked="0" layoutInCell="1" allowOverlap="1" wp14:anchorId="0EF8BCFC" wp14:editId="7776CF9C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479" name="Text Box 4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13AFD64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F8BCFC" id="Text Box 479" o:spid="_x0000_s1263" type="#_x0000_t202" style="position:absolute;margin-left:139.9pt;margin-top:52.3pt;width:459.15pt;height:59.1pt;z-index:25228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DAilCH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613AFD64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B4F723F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291072" behindDoc="0" locked="0" layoutInCell="1" allowOverlap="1" wp14:anchorId="31CEFE95" wp14:editId="6D09602F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481" name="Text Box 4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4077920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CEFE95" id="Text Box 481" o:spid="_x0000_s1264" type="#_x0000_t202" style="position:absolute;left:0;text-align:left;margin-left:139.9pt;margin-top:52.3pt;width:459.15pt;height:59.1pt;z-index:25229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EGuWIAwAgAAYw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24077920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1DEBC85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18F307CC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3E7EC98B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2106A853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292096" behindDoc="0" locked="0" layoutInCell="1" allowOverlap="1" wp14:anchorId="1BBBE4E9" wp14:editId="12497F9C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484" name="Picture 4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17742EE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F390B7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A79DE7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058A6A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3FEB86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DF414F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7D421C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020293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CDA8BC9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290048" behindDoc="0" locked="0" layoutInCell="1" allowOverlap="1" wp14:anchorId="28B149A8" wp14:editId="34637E89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482" name="Straight Connector 4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C57994" id="Straight Connector 482" o:spid="_x0000_s1026" style="position:absolute;z-index:25229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37315F35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7C1E4F23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93120" behindDoc="0" locked="0" layoutInCell="1" allowOverlap="1" wp14:anchorId="67FA12B4" wp14:editId="7FAC616C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483" name="Text Box 4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3E81C87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FA12B4" id="Text Box 483" o:spid="_x0000_s1265" type="#_x0000_t202" style="position:absolute;margin-left:139.9pt;margin-top:52.3pt;width:459.15pt;height:59.1pt;z-index:25229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ASYAZY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23E81C87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A76DBCA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296192" behindDoc="0" locked="0" layoutInCell="1" allowOverlap="1" wp14:anchorId="164D5EFA" wp14:editId="31416221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485" name="Text Box 4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3226ADE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4D5EFA" id="Text Box 485" o:spid="_x0000_s1266" type="#_x0000_t202" style="position:absolute;left:0;text-align:left;margin-left:139.9pt;margin-top:52.3pt;width:459.15pt;height:59.1pt;z-index:25229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Do5LKowAgAAYw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13226ADE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1CDACA66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109361C1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0119F385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5B9FF6F4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297216" behindDoc="0" locked="0" layoutInCell="1" allowOverlap="1" wp14:anchorId="345E6681" wp14:editId="248F2687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488" name="Picture 4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22D1CCF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5B16C0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28B621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83F537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070E14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57F48B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F15923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996F38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F08D6E1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295168" behindDoc="0" locked="0" layoutInCell="1" allowOverlap="1" wp14:anchorId="22C5BD58" wp14:editId="16FDAA92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486" name="Straight Connector 4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097575E" id="Straight Connector 486" o:spid="_x0000_s1026" style="position:absolute;z-index:25229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dHiQ2r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11288454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5A695777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298240" behindDoc="0" locked="0" layoutInCell="1" allowOverlap="1" wp14:anchorId="1C854F19" wp14:editId="4138446E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487" name="Text Box 4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1B970D9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854F19" id="Text Box 487" o:spid="_x0000_s1267" type="#_x0000_t202" style="position:absolute;margin-left:139.9pt;margin-top:52.3pt;width:459.15pt;height:59.1pt;z-index:25229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Bp93Jy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51B970D9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4B16BEB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301312" behindDoc="0" locked="0" layoutInCell="1" allowOverlap="1" wp14:anchorId="5D915F95" wp14:editId="2D0CCEA4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489" name="Text Box 4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6A5FB57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915F95" id="Text Box 489" o:spid="_x0000_s1268" type="#_x0000_t202" style="position:absolute;left:0;text-align:left;margin-left:139.9pt;margin-top:52.3pt;width:459.15pt;height:59.1pt;z-index:25230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bVOl9T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26A5FB57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58602B9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71233059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6E02A88F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77097B3E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302336" behindDoc="0" locked="0" layoutInCell="1" allowOverlap="1" wp14:anchorId="5F60388D" wp14:editId="0966644D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492" name="Picture 4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41C9FF1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D4D1D0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25E99E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24364D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E81A80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F193A9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5EA79E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F5400E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4B30079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300288" behindDoc="0" locked="0" layoutInCell="1" allowOverlap="1" wp14:anchorId="382280BD" wp14:editId="1EB1B74B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490" name="Straight Connector 4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30C468" id="Straight Connector 490" o:spid="_x0000_s1026" style="position:absolute;z-index:25230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OnFycb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5225ED09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14034C43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03360" behindDoc="0" locked="0" layoutInCell="1" allowOverlap="1" wp14:anchorId="22D1698D" wp14:editId="56CB0DA1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491" name="Text Box 4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14BC2EE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D1698D" id="Text Box 491" o:spid="_x0000_s1269" type="#_x0000_t202" style="position:absolute;margin-left:139.9pt;margin-top:52.3pt;width:459.15pt;height:59.1pt;z-index:25230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BNLH3g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714BC2EE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B9018D6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306432" behindDoc="0" locked="0" layoutInCell="1" allowOverlap="1" wp14:anchorId="55E58813" wp14:editId="61A23317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493" name="Text Box 4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6D6B74C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E58813" id="Text Box 493" o:spid="_x0000_s1270" type="#_x0000_t202" style="position:absolute;left:0;text-align:left;margin-left:139.9pt;margin-top:52.3pt;width:459.15pt;height:59.1pt;z-index:25230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30URqj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46D6B74C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21583D0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1E6E93A3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13229C39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31CFFF8A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307456" behindDoc="0" locked="0" layoutInCell="1" allowOverlap="1" wp14:anchorId="268EF2AB" wp14:editId="55004085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496" name="Picture 4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138B19E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A6D019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2E3D04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8BB2C3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F9CC2D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BEC02D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836675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A27885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9A7391F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305408" behindDoc="0" locked="0" layoutInCell="1" allowOverlap="1" wp14:anchorId="05B80337" wp14:editId="7F6000BC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494" name="Straight Connector 4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251C584" id="Straight Connector 494" o:spid="_x0000_s1026" style="position:absolute;z-index:25230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CoZfX7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6F470BDD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139F0091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08480" behindDoc="0" locked="0" layoutInCell="1" allowOverlap="1" wp14:anchorId="21092F80" wp14:editId="786FF712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495" name="Text Box 4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B0C4A08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092F80" id="Text Box 495" o:spid="_x0000_s1271" type="#_x0000_t202" style="position:absolute;margin-left:139.9pt;margin-top:52.3pt;width:459.15pt;height:59.1pt;z-index:25230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NRzbWgwAgAAYw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3B0C4A08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70E3B420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311552" behindDoc="0" locked="0" layoutInCell="1" allowOverlap="1" wp14:anchorId="3C0CBBB9" wp14:editId="4F8A6F03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497" name="Text Box 4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A6668DE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0CBBB9" id="Text Box 497" o:spid="_x0000_s1272" type="#_x0000_t202" style="position:absolute;left:0;text-align:left;margin-left:139.9pt;margin-top:52.3pt;width:459.15pt;height:59.1pt;z-index:25231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A4393B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7A6668DE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6A8217EC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1BDCB2F2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7CC9AB34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5FB9DA0F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312576" behindDoc="0" locked="0" layoutInCell="1" allowOverlap="1" wp14:anchorId="0CD1B8E2" wp14:editId="64AE7411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500" name="Picture 5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77EF482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1AF6CF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1F4EC9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C245B8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9D8369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6B4067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367FBF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73AD1B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68BDA74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310528" behindDoc="0" locked="0" layoutInCell="1" allowOverlap="1" wp14:anchorId="13A79256" wp14:editId="1EA59EC6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498" name="Straight Connector 4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9255547" id="Straight Connector 498" o:spid="_x0000_s1026" style="position:absolute;z-index:25231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Wp8pLb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1E487BD8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5DC3CFEE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13600" behindDoc="0" locked="0" layoutInCell="1" allowOverlap="1" wp14:anchorId="52C8C7E1" wp14:editId="7BA8D42F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499" name="Text Box 4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62CD9FB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C8C7E1" id="Text Box 499" o:spid="_x0000_s1273" type="#_x0000_t202" style="position:absolute;margin-left:139.9pt;margin-top:52.3pt;width:459.15pt;height:59.1pt;z-index:25231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CDGeQ3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262CD9FB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52034FB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316672" behindDoc="0" locked="0" layoutInCell="1" allowOverlap="1" wp14:anchorId="75D1C35E" wp14:editId="0B40F43F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501" name="Text Box 5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6E0F9ED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D1C35E" id="Text Box 501" o:spid="_x0000_s1274" type="#_x0000_t202" style="position:absolute;left:0;text-align:left;margin-left:139.9pt;margin-top:52.3pt;width:459.15pt;height:59.1pt;z-index:25231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d5bSVy8CAABj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16E0F9ED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F9D5002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411339DD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199FA4A9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1C7CA4EA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317696" behindDoc="0" locked="0" layoutInCell="1" allowOverlap="1" wp14:anchorId="55E6DB8B" wp14:editId="1481485A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504" name="Picture 5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74CF5D5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23D365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159753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FF2131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4D288C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BD73CE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B490DC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CA1DE7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8E1236C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315648" behindDoc="0" locked="0" layoutInCell="1" allowOverlap="1" wp14:anchorId="3EC16AE7" wp14:editId="1D2F0154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502" name="Straight Connector 5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3A549FD" id="Straight Connector 502" o:spid="_x0000_s1026" style="position:absolute;z-index:25231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uiuo8L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0018C10D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50B2C8E4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18720" behindDoc="0" locked="0" layoutInCell="1" allowOverlap="1" wp14:anchorId="2F52AC16" wp14:editId="11A0A727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503" name="Text Box 5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96BD385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52AC16" id="Text Box 503" o:spid="_x0000_s1275" type="#_x0000_t202" style="position:absolute;margin-left:139.9pt;margin-top:52.3pt;width:459.15pt;height:59.1pt;z-index:25231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AkWIyP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796BD385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E0CC1B4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321792" behindDoc="0" locked="0" layoutInCell="1" allowOverlap="1" wp14:anchorId="41113F92" wp14:editId="4DC0945D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505" name="Text Box 5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B3950DE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113F92" id="Text Box 505" o:spid="_x0000_s1276" type="#_x0000_t202" style="position:absolute;left:0;text-align:left;margin-left:139.9pt;margin-top:52.3pt;width:459.15pt;height:59.1pt;z-index:25232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" filled="f" stroked="f">
                <v:textbox>
                  <w:txbxContent>
                    <w:p w14:paraId="5B3950DE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A6FF0C1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1373F834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63059F6E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69C2362B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322816" behindDoc="0" locked="0" layoutInCell="1" allowOverlap="1" wp14:anchorId="700882D5" wp14:editId="1190176C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508" name="Picture 5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5AA50F7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94E83F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429AF1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E2ED1B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52FEA1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A3540F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80A02D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31B09E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F56E38A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320768" behindDoc="0" locked="0" layoutInCell="1" allowOverlap="1" wp14:anchorId="5FDF4F64" wp14:editId="14F5A245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506" name="Straight Connector 5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1FB2D74" id="Straight Connector 506" o:spid="_x0000_s1026" style="position:absolute;z-index:25232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ityF3r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53640710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3F6FDA29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23840" behindDoc="0" locked="0" layoutInCell="1" allowOverlap="1" wp14:anchorId="2E5EFCF8" wp14:editId="0D1B9003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507" name="Text Box 5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5780B27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5EFCF8" id="Text Box 507" o:spid="_x0000_s1277" type="#_x0000_t202" style="position:absolute;margin-left:139.9pt;margin-top:52.3pt;width:459.15pt;height:59.1pt;z-index:25232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N4PCUkwAgAAYw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75780B27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65FBAFE6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326912" behindDoc="0" locked="0" layoutInCell="1" allowOverlap="1" wp14:anchorId="6231CE61" wp14:editId="2BC73927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509" name="Text Box 5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570755D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31CE61" id="Text Box 509" o:spid="_x0000_s1278" type="#_x0000_t202" style="position:absolute;left:0;text-align:left;margin-left:139.9pt;margin-top:52.3pt;width:459.15pt;height:59.1pt;z-index:25232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Daq97O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7570755D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397F0E9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7701D2C3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1BFF84EB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349AEB70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327936" behindDoc="0" locked="0" layoutInCell="1" allowOverlap="1" wp14:anchorId="14E865D0" wp14:editId="32968B78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512" name="Picture 5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3646E6C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91037E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E3CBFE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B9AE2D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FFD882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C5E356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532E74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CDFD0E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15F2C80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325888" behindDoc="0" locked="0" layoutInCell="1" allowOverlap="1" wp14:anchorId="54714931" wp14:editId="1911CB66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510" name="Straight Connector 5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7804F6" id="Straight Connector 510" o:spid="_x0000_s1026" style="position:absolute;z-index:25232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1B3B1606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44C8B0C2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28960" behindDoc="0" locked="0" layoutInCell="1" allowOverlap="1" wp14:anchorId="5AB4BF6D" wp14:editId="63209B5A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511" name="Text Box 5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973139E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B4BF6D" id="Text Box 511" o:spid="_x0000_s1279" type="#_x0000_t202" style="position:absolute;margin-left:139.9pt;margin-top:52.3pt;width:459.15pt;height:59.1pt;z-index:25232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D61Abb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7973139E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DB9C06E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332032" behindDoc="0" locked="0" layoutInCell="1" allowOverlap="1" wp14:anchorId="03A36D12" wp14:editId="2F9BFE6B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513" name="Text Box 5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4F4B4F7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A36D12" id="Text Box 513" o:spid="_x0000_s1280" type="#_x0000_t202" style="position:absolute;left:0;text-align:left;margin-left:139.9pt;margin-top:52.3pt;width:459.15pt;height:59.1pt;z-index:25233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aL1qkT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74F4B4F7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A181174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186272A6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13D5062D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6E5AA4D7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333056" behindDoc="0" locked="0" layoutInCell="1" allowOverlap="1" wp14:anchorId="0E7C0F2A" wp14:editId="485E6BE4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516" name="Picture 5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2672CAA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CD5874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6B4102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4DD769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F1AB24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E36359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0B1EB7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4A334B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42AD77B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331008" behindDoc="0" locked="0" layoutInCell="1" allowOverlap="1" wp14:anchorId="695DD50E" wp14:editId="4FC36203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514" name="Straight Connector 5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0B37D36" id="Straight Connector 514" o:spid="_x0000_s1026" style="position:absolute;z-index:25233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9CJKW7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3A995E0E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28BA06CB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34080" behindDoc="0" locked="0" layoutInCell="1" allowOverlap="1" wp14:anchorId="1593E476" wp14:editId="65B02E66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515" name="Text Box 5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300DFEB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93E476" id="Text Box 515" o:spid="_x0000_s1281" type="#_x0000_t202" style="position:absolute;margin-left:139.9pt;margin-top:52.3pt;width:459.15pt;height:59.1pt;z-index:25233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GOLFlMwAgAAYw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3300DFEB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6DF3064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337152" behindDoc="0" locked="0" layoutInCell="1" allowOverlap="1" wp14:anchorId="23CA66D4" wp14:editId="26D78C0A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517" name="Text Box 5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2F0ED5A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CA66D4" id="Text Box 517" o:spid="_x0000_s1282" type="#_x0000_t202" style="position:absolute;left:0;text-align:left;margin-left:139.9pt;margin-top:52.3pt;width:459.15pt;height:59.1pt;z-index:25233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jyem+j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32F0ED5A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B504678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41AC30C7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05D80B34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4C327340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338176" behindDoc="0" locked="0" layoutInCell="1" allowOverlap="1" wp14:anchorId="362417E0" wp14:editId="21B4C7B7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520" name="Picture 5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467C424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8078A7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456D31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1EBE7A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221C4A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482519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680477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243BDD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BD68765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336128" behindDoc="0" locked="0" layoutInCell="1" allowOverlap="1" wp14:anchorId="2F5E7B11" wp14:editId="56A40EDF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518" name="Straight Connector 5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2DF21CB" id="Straight Connector 518" o:spid="_x0000_s1026" style="position:absolute;z-index:25233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pDs8Kb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00150091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40C36A1B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39200" behindDoc="0" locked="0" layoutInCell="1" allowOverlap="1" wp14:anchorId="6EDB56BA" wp14:editId="6F9B15FA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519" name="Text Box 5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A01D5D4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DB56BA" id="Text Box 519" o:spid="_x0000_s1283" type="#_x0000_t202" style="position:absolute;margin-left:139.9pt;margin-top:52.3pt;width:459.15pt;height:59.1pt;z-index:25233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A04Z8M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0A01D5D4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CC9E69D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342272" behindDoc="0" locked="0" layoutInCell="1" allowOverlap="1" wp14:anchorId="5888C2D1" wp14:editId="11A6B368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521" name="Text Box 5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BA71421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88C2D1" id="Text Box 521" o:spid="_x0000_s1284" type="#_x0000_t202" style="position:absolute;left:0;text-align:left;margin-left:139.9pt;margin-top:52.3pt;width:459.15pt;height:59.1pt;z-index:25234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PfIaKUwAgAAYw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2BA71421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8A0DACC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3DF67BB5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33F4A00D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4AACEFA2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343296" behindDoc="0" locked="0" layoutInCell="1" allowOverlap="1" wp14:anchorId="433D4A56" wp14:editId="2159AFDE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524" name="Picture 5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6771FCA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AF78F7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64732B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471DE6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F6D6D7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40DE8A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4A2B73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15B987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1F3EA44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341248" behindDoc="0" locked="0" layoutInCell="1" allowOverlap="1" wp14:anchorId="08BC9D56" wp14:editId="46EC9CDF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522" name="Straight Connector 5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7CCF71C" id="Straight Connector 522" o:spid="_x0000_s1026" style="position:absolute;z-index:25234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NyZrDr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556EE38E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1A1CA8E9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44320" behindDoc="0" locked="0" layoutInCell="1" allowOverlap="1" wp14:anchorId="7E4AEC6D" wp14:editId="1B5D1480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523" name="Text Box 5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CF23525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4AEC6D" id="Text Box 523" o:spid="_x0000_s1285" type="#_x0000_t202" style="position:absolute;margin-left:139.9pt;margin-top:52.3pt;width:459.15pt;height:59.1pt;z-index:25234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pAY2fT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1CF23525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66F03BCA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347392" behindDoc="0" locked="0" layoutInCell="1" allowOverlap="1" wp14:anchorId="7AA75D25" wp14:editId="01AD56F8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525" name="Text Box 5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CE83290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A75D25" id="Text Box 525" o:spid="_x0000_s1286" type="#_x0000_t202" style="position:absolute;left:0;text-align:left;margin-left:139.9pt;margin-top:52.3pt;width:459.15pt;height:59.1pt;z-index:25234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ct9COC8CAABj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5CE83290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9329DBC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15D9F79C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65FCEBFE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32F664B0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348416" behindDoc="0" locked="0" layoutInCell="1" allowOverlap="1" wp14:anchorId="71EE2BC0" wp14:editId="591165C7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528" name="Picture 5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31817F9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009956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AB59BC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426422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AC51E6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72CF4E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2BCB37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C3E8D4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6BE2EC9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346368" behindDoc="0" locked="0" layoutInCell="1" allowOverlap="1" wp14:anchorId="0B7A6BF9" wp14:editId="728CD96A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526" name="Straight Connector 5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DA6CF7F" id="Straight Connector 526" o:spid="_x0000_s1026" style="position:absolute;z-index:25234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B9FGIL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0915C0FF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2299A04D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49440" behindDoc="0" locked="0" layoutInCell="1" allowOverlap="1" wp14:anchorId="207DACEC" wp14:editId="105FA57D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527" name="Text Box 5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1DF6DCB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7DACEC" id="Text Box 527" o:spid="_x0000_s1287" type="#_x0000_t202" style="position:absolute;margin-left:139.9pt;margin-top:52.3pt;width:459.15pt;height:59.1pt;z-index:25234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AhERzg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41DF6DCB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3A605B0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352512" behindDoc="0" locked="0" layoutInCell="1" allowOverlap="1" wp14:anchorId="4E229CF4" wp14:editId="20EC1C40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529" name="Text Box 5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05C7863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229CF4" id="Text Box 529" o:spid="_x0000_s1288" type="#_x0000_t202" style="position:absolute;left:0;text-align:left;margin-left:139.9pt;margin-top:52.3pt;width:459.15pt;height:59.1pt;z-index:25235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JbXLZz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405C7863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1334E491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6F3147EB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50A0F9E2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4A9F2227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353536" behindDoc="0" locked="0" layoutInCell="1" allowOverlap="1" wp14:anchorId="1D049466" wp14:editId="53BDDC07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532" name="Picture 5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55EDFDD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63032D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21B471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B83D15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B01E99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36B258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08BF73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4991D1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0FE59F8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351488" behindDoc="0" locked="0" layoutInCell="1" allowOverlap="1" wp14:anchorId="35AEE39E" wp14:editId="115EED88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530" name="Straight Connector 5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33A60BE" id="Straight Connector 530" o:spid="_x0000_s1026" style="position:absolute;z-index:25235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78CE4BAB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1D39D164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54560" behindDoc="0" locked="0" layoutInCell="1" allowOverlap="1" wp14:anchorId="01CB38AD" wp14:editId="6C49F626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531" name="Text Box 5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674AF59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CB38AD" id="Text Box 531" o:spid="_x0000_s1289" type="#_x0000_t202" style="position:absolute;margin-left:139.9pt;margin-top:52.3pt;width:459.15pt;height:59.1pt;z-index:25235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AFyhNy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6674AF59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7AD2D1D8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357632" behindDoc="0" locked="0" layoutInCell="1" allowOverlap="1" wp14:anchorId="40C7E82F" wp14:editId="50233A79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533" name="Text Box 5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C74FD93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C7E82F" id="Text Box 533" o:spid="_x0000_s1290" type="#_x0000_t202" style="position:absolute;left:0;text-align:left;margin-left:139.9pt;margin-top:52.3pt;width:459.15pt;height:59.1pt;z-index:25235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l6N/OD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6C74FD93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4C94A1A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392C7A06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7A5202F4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3748557C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358656" behindDoc="0" locked="0" layoutInCell="1" allowOverlap="1" wp14:anchorId="72872745" wp14:editId="45FA70CF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536" name="Picture 5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6D043FD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71264D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7B2588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FFA17A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869D33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ED86FE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04A782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3EFDAE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3AD2031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356608" behindDoc="0" locked="0" layoutInCell="1" allowOverlap="1" wp14:anchorId="33C6A106" wp14:editId="661C2544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534" name="Straight Connector 5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65DFC81" id="Straight Connector 534" o:spid="_x0000_s1026" style="position:absolute;z-index:25235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eS+Jpb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73B8B696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1041A0F1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59680" behindDoc="0" locked="0" layoutInCell="1" allowOverlap="1" wp14:anchorId="60CE837C" wp14:editId="6D970775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535" name="Text Box 5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1D64FB6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CE837C" id="Text Box 535" o:spid="_x0000_s1291" type="#_x0000_t202" style="position:absolute;margin-left:139.9pt;margin-top:52.3pt;width:459.15pt;height:59.1pt;z-index:25235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CclQP6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71D64FB6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178E965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362752" behindDoc="0" locked="0" layoutInCell="1" allowOverlap="1" wp14:anchorId="4C3586C5" wp14:editId="3C801B45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537" name="Text Box 5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606046B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3586C5" id="Text Box 537" o:spid="_x0000_s1292" type="#_x0000_t202" style="position:absolute;left:0;text-align:left;margin-left:139.9pt;margin-top:52.3pt;width:459.15pt;height:59.1pt;z-index:25236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cDmzUz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5606046B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69EA607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2F542852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4A9B9A18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4E736F6C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363776" behindDoc="0" locked="0" layoutInCell="1" allowOverlap="1" wp14:anchorId="19A2E888" wp14:editId="19BF614E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540" name="Picture 5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3D8660D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73F0E4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91457C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C78ECF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626F6D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FD7E09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7D07FF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4CAD31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412074E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361728" behindDoc="0" locked="0" layoutInCell="1" allowOverlap="1" wp14:anchorId="5E04B424" wp14:editId="757FBBDE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538" name="Straight Connector 5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E38EFC2" id="Straight Connector 538" o:spid="_x0000_s1026" style="position:absolute;z-index:25236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KTb/17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22AF1A46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328FA83A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64800" behindDoc="0" locked="0" layoutInCell="1" allowOverlap="1" wp14:anchorId="405717FA" wp14:editId="683FB40D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539" name="Text Box 5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A18252A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5717FA" id="Text Box 539" o:spid="_x0000_s1293" type="#_x0000_t202" style="position:absolute;margin-left:139.9pt;margin-top:52.3pt;width:459.15pt;height:59.1pt;z-index:25236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y/+KpT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3A18252A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33FABDF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367872" behindDoc="0" locked="0" layoutInCell="1" allowOverlap="1" wp14:anchorId="65F668BD" wp14:editId="391D14A5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541" name="Text Box 5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EEB3594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F668BD" id="Text Box 541" o:spid="_x0000_s1294" type="#_x0000_t202" style="position:absolute;left:0;text-align:left;margin-left:139.9pt;margin-top:52.3pt;width:459.15pt;height:59.1pt;z-index:25236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DYt12kwAgAAYw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6EEB3594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CB17D40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501EE806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4CB81DF9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4E62B398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368896" behindDoc="0" locked="0" layoutInCell="1" allowOverlap="1" wp14:anchorId="2BADCCB1" wp14:editId="45927878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544" name="Picture 5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3B90BBC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A80171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F035CE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F0FA13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5A8CDF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7F34B4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B9C0A5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C453E6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77832B0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366848" behindDoc="0" locked="0" layoutInCell="1" allowOverlap="1" wp14:anchorId="1F246917" wp14:editId="52E0547F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542" name="Straight Connector 5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DA160E2" id="Straight Connector 542" o:spid="_x0000_s1026" style="position:absolute;z-index:25236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4TZf1r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193D5D2F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622CA658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69920" behindDoc="0" locked="0" layoutInCell="1" allowOverlap="1" wp14:anchorId="03166E5F" wp14:editId="0E94EB03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543" name="Text Box 5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735B4AF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166E5F" id="Text Box 543" o:spid="_x0000_s1295" type="#_x0000_t202" style="position:absolute;margin-left:139.9pt;margin-top:52.3pt;width:459.15pt;height:59.1pt;z-index:25236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ZeOJsT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7735B4AF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FCAD582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372992" behindDoc="0" locked="0" layoutInCell="1" allowOverlap="1" wp14:anchorId="14A4B9A5" wp14:editId="0E729D7A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545" name="Text Box 5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20883EC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A4B9A5" id="Text Box 545" o:spid="_x0000_s1296" type="#_x0000_t202" style="position:absolute;left:0;text-align:left;margin-left:139.9pt;margin-top:52.3pt;width:459.15pt;height:59.1pt;z-index:25237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zHpSry8CAABj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020883EC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136D9B05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6EE0CA88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40C6BAB1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22F4F8BC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374016" behindDoc="0" locked="0" layoutInCell="1" allowOverlap="1" wp14:anchorId="5E0FFD14" wp14:editId="266CC51B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548" name="Picture 5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2AF7155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3FBA58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809A82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584829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791901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651FB5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224979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0D86B4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9983A2B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371968" behindDoc="0" locked="0" layoutInCell="1" allowOverlap="1" wp14:anchorId="35D2524F" wp14:editId="60AC6EB3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546" name="Straight Connector 5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7F7C00" id="Straight Connector 546" o:spid="_x0000_s1026" style="position:absolute;z-index:25237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0cFy+L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2FFC4004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7B30A7DD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75040" behindDoc="0" locked="0" layoutInCell="1" allowOverlap="1" wp14:anchorId="521FA63D" wp14:editId="23394A81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547" name="Text Box 5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EB5D76D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1FA63D" id="Text Box 547" o:spid="_x0000_s1297" type="#_x0000_t202" style="position:absolute;margin-left:139.9pt;margin-top:52.3pt;width:459.15pt;height:59.1pt;z-index:25237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CftAx3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3EB5D76D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D3A16E1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378112" behindDoc="0" locked="0" layoutInCell="1" allowOverlap="1" wp14:anchorId="73F2EC82" wp14:editId="496825E5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549" name="Text Box 5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7EBF042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F2EC82" id="Text Box 549" o:spid="_x0000_s1298" type="#_x0000_t202" style="position:absolute;left:0;text-align:left;margin-left:139.9pt;margin-top:52.3pt;width:459.15pt;height:59.1pt;z-index:25237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CbENvw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67EBF042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88C714F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0EE3A6B0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4E7E7040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63A51792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379136" behindDoc="0" locked="0" layoutInCell="1" allowOverlap="1" wp14:anchorId="3B82A6F8" wp14:editId="1E4C5DB3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552" name="Picture 5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4F86317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A23FAD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15A0F4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709BB9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B6F4A2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77DAB7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B28C00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55B189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2CC4408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377088" behindDoc="0" locked="0" layoutInCell="1" allowOverlap="1" wp14:anchorId="72B35B30" wp14:editId="65BE455C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550" name="Straight Connector 5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3F79AD0" id="Straight Connector 550" o:spid="_x0000_s1026" style="position:absolute;z-index:25237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215AD08F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33FFB5EC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80160" behindDoc="0" locked="0" layoutInCell="1" allowOverlap="1" wp14:anchorId="4F77BD40" wp14:editId="3FA4307E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551" name="Text Box 5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BB5738C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77BD40" id="Text Box 551" o:spid="_x0000_s1299" type="#_x0000_t202" style="position:absolute;margin-left:139.9pt;margin-top:52.3pt;width:459.15pt;height:59.1pt;z-index:25238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C7bwPl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2BB5738C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6D832552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383232" behindDoc="0" locked="0" layoutInCell="1" allowOverlap="1" wp14:anchorId="25F77E94" wp14:editId="22BFC823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553" name="Text Box 5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8E52F5D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F77E94" id="Text Box 553" o:spid="_x0000_s1300" type="#_x0000_t202" style="position:absolute;left:0;text-align:left;margin-left:139.9pt;margin-top:52.3pt;width:459.15pt;height:59.1pt;z-index:25238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KQZvrz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18E52F5D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B3BB2AC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1C42624E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39C1FA71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61B18C0D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384256" behindDoc="0" locked="0" layoutInCell="1" allowOverlap="1" wp14:anchorId="326DAE6C" wp14:editId="34C9388E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556" name="Picture 5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7356C81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347978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C8D59F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5C1CBA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6AE747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DB81A2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ACF56B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F3E14D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BB1CFE6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382208" behindDoc="0" locked="0" layoutInCell="1" allowOverlap="1" wp14:anchorId="268B78D4" wp14:editId="4FA71D4E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554" name="Straight Connector 5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5009BAD" id="Straight Connector 554" o:spid="_x0000_s1026" style="position:absolute;z-index:25238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5F817DF3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05C9B37D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85280" behindDoc="0" locked="0" layoutInCell="1" allowOverlap="1" wp14:anchorId="591C0D54" wp14:editId="2438411C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555" name="Text Box 5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7DA62AD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1C0D54" id="Text Box 555" o:spid="_x0000_s1301" type="#_x0000_t202" style="position:absolute;margin-left:139.9pt;margin-top:52.3pt;width:459.15pt;height:59.1pt;z-index:25238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CIwE20wAgAAYw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37DA62AD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136CB78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388352" behindDoc="0" locked="0" layoutInCell="1" allowOverlap="1" wp14:anchorId="0AE5C15D" wp14:editId="2B37B7B8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557" name="Text Box 5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D2690BD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E5C15D" id="Text Box 557" o:spid="_x0000_s1302" type="#_x0000_t202" style="position:absolute;left:0;text-align:left;margin-left:139.9pt;margin-top:52.3pt;width:459.15pt;height:59.1pt;z-index:25238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zpyjxD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1D2690BD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E285CFD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5D8417B2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2F8DFF70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758D3FE7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389376" behindDoc="0" locked="0" layoutInCell="1" allowOverlap="1" wp14:anchorId="138FEAC2" wp14:editId="132DD0F2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560" name="Picture 5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46D9876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22CC92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B2D6FE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92AB42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64D2D3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9CC0E3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44A242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B59D3A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01934DC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387328" behindDoc="0" locked="0" layoutInCell="1" allowOverlap="1" wp14:anchorId="5FB59DCB" wp14:editId="55735255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558" name="Straight Connector 5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9323DE" id="Straight Connector 558" o:spid="_x0000_s1026" style="position:absolute;z-index:25238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120DC68C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3586AE9E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90400" behindDoc="0" locked="0" layoutInCell="1" allowOverlap="1" wp14:anchorId="442A5BB3" wp14:editId="280CAD2F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559" name="Text Box 5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B1572A7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2A5BB3" id="Text Box 559" o:spid="_x0000_s1303" type="#_x0000_t202" style="position:absolute;margin-left:139.9pt;margin-top:52.3pt;width:459.15pt;height:59.1pt;z-index:25239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B1Wpoy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5B1572A7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6BB5AFDD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393472" behindDoc="0" locked="0" layoutInCell="1" allowOverlap="1" wp14:anchorId="1985E0D9" wp14:editId="400F9E4D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561" name="Text Box 5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95C9EAC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85E0D9" id="Text Box 561" o:spid="_x0000_s1304" type="#_x0000_t202" style="position:absolute;left:0;text-align:left;margin-left:139.9pt;margin-top:52.3pt;width:459.15pt;height:59.1pt;z-index:25239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LZzbZswAgAAYw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095C9EAC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428A2A7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15F4B3C4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67A12A89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2CE9BCC9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394496" behindDoc="0" locked="0" layoutInCell="1" allowOverlap="1" wp14:anchorId="3238D607" wp14:editId="49778D27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564" name="Picture 5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1DFC3DE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0DF299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C4C91C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081510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C0ECCF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EDAF66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12AB35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E2FE59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E8837A9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392448" behindDoc="0" locked="0" layoutInCell="1" allowOverlap="1" wp14:anchorId="0A6EFD5E" wp14:editId="5EFABDB6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562" name="Straight Connector 5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EEC4CF" id="Straight Connector 562" o:spid="_x0000_s1026" style="position:absolute;z-index:25239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bDucKL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2ACC2BC2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75B77163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95520" behindDoc="0" locked="0" layoutInCell="1" allowOverlap="1" wp14:anchorId="544CE2A8" wp14:editId="24A02452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563" name="Text Box 5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ABEEF32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4CE2A8" id="Text Box 563" o:spid="_x0000_s1305" type="#_x0000_t202" style="position:absolute;margin-left:139.9pt;margin-top:52.3pt;width:459.15pt;height:59.1pt;z-index:25239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5b0zQz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4ABEEF32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6B04427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398592" behindDoc="0" locked="0" layoutInCell="1" allowOverlap="1" wp14:anchorId="5CA4010F" wp14:editId="1AC98474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565" name="Text Box 5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E9E16BC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A4010F" id="Text Box 565" o:spid="_x0000_s1306" type="#_x0000_t202" style="position:absolute;left:0;text-align:left;margin-left:139.9pt;margin-top:52.3pt;width:459.15pt;height:59.1pt;z-index:25239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cOPVBC8CAABj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2E9E16BC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3336D6D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26F9BF99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5638119E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4008CDB7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399616" behindDoc="0" locked="0" layoutInCell="1" allowOverlap="1" wp14:anchorId="3FEB0E1D" wp14:editId="37893C50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568" name="Picture 5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2CC8ADD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9C2BC9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EC9EDB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3B208F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00E79A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65E66B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E97734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32DCA0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EAD201A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397568" behindDoc="0" locked="0" layoutInCell="1" allowOverlap="1" wp14:anchorId="26DB915F" wp14:editId="5064A7DA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566" name="Straight Connector 5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5AB98F" id="Straight Connector 566" o:spid="_x0000_s1026" style="position:absolute;z-index:25239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XMyxBr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12B55519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518E56C7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00640" behindDoc="0" locked="0" layoutInCell="1" allowOverlap="1" wp14:anchorId="408834D4" wp14:editId="445F92AA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567" name="Text Box 5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A7F8148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8834D4" id="Text Box 567" o:spid="_x0000_s1307" type="#_x0000_t202" style="position:absolute;margin-left:139.9pt;margin-top:52.3pt;width:459.15pt;height:59.1pt;z-index:25240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AjLYvc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4A7F8148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6041303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403712" behindDoc="0" locked="0" layoutInCell="1" allowOverlap="1" wp14:anchorId="21C7061D" wp14:editId="6B424912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569" name="Text Box 5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18A61F2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C7061D" id="Text Box 569" o:spid="_x0000_s1308" type="#_x0000_t202" style="position:absolute;left:0;text-align:left;margin-left:139.9pt;margin-top:52.3pt;width:459.15pt;height:59.1pt;z-index:25240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J4lcWz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218A61F2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655A2039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4D930525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1C393F80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5B45C9EB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404736" behindDoc="0" locked="0" layoutInCell="1" allowOverlap="1" wp14:anchorId="68FA1CC4" wp14:editId="5E2E7453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572" name="Picture 5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1F6033F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8B613F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C2811D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8423B2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FE4284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EE9EED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F7D10D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BFBD44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70CAA20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402688" behindDoc="0" locked="0" layoutInCell="1" allowOverlap="1" wp14:anchorId="37318E49" wp14:editId="032C6336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570" name="Straight Connector 5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70E36B" id="Straight Connector 570" o:spid="_x0000_s1026" style="position:absolute;z-index:25240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4BE755C8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04D2B06D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05760" behindDoc="0" locked="0" layoutInCell="1" allowOverlap="1" wp14:anchorId="58E6B62E" wp14:editId="25E7D8F5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571" name="Text Box 5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0ACFCAA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E6B62E" id="Text Box 571" o:spid="_x0000_s1309" type="#_x0000_t202" style="position:absolute;margin-left:139.9pt;margin-top:52.3pt;width:459.15pt;height:59.1pt;z-index:25240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AH9oRO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20ACFCAA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F894A2F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408832" behindDoc="0" locked="0" layoutInCell="1" allowOverlap="1" wp14:anchorId="211C80CC" wp14:editId="5D85E700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573" name="Text Box 5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A7AFC1B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1C80CC" id="Text Box 573" o:spid="_x0000_s1310" type="#_x0000_t202" style="position:absolute;left:0;text-align:left;margin-left:139.9pt;margin-top:52.3pt;width:459.15pt;height:59.1pt;z-index:25240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lZ/oBD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4A7AFC1B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60EFC0C4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68C31B48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1FFA9191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6AAF3D8B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409856" behindDoc="0" locked="0" layoutInCell="1" allowOverlap="1" wp14:anchorId="74FBE37B" wp14:editId="7E52E8E1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576" name="Picture 5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5FD8DD7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DB5855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7C8086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FF850E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444B22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A73E5F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B497C5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D32C52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FC25CEF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407808" behindDoc="0" locked="0" layoutInCell="1" allowOverlap="1" wp14:anchorId="4DBD020A" wp14:editId="67040EAD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574" name="Straight Connector 5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FB55B8" id="Straight Connector 574" o:spid="_x0000_s1026" style="position:absolute;z-index:25240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IjJ+g7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1E7408A7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647CC19D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10880" behindDoc="0" locked="0" layoutInCell="1" allowOverlap="1" wp14:anchorId="21B3E2E8" wp14:editId="0D14B2E1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575" name="Text Box 5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C5BA50E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B3E2E8" id="Text Box 575" o:spid="_x0000_s1311" type="#_x0000_t202" style="position:absolute;margin-left:139.9pt;margin-top:52.3pt;width:459.15pt;height:59.1pt;z-index:25241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J6plMYwAgAAYw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3C5BA50E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7234C24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413952" behindDoc="0" locked="0" layoutInCell="1" allowOverlap="1" wp14:anchorId="2156CDB7" wp14:editId="1A1EA506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577" name="Text Box 5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E1F17FC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56CDB7" id="Text Box 577" o:spid="_x0000_s1312" type="#_x0000_t202" style="position:absolute;left:0;text-align:left;margin-left:139.9pt;margin-top:52.3pt;width:459.15pt;height:59.1pt;z-index:25241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cgUkbz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6E1F17FC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02CF8AB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584C67B3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063324FC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731E8912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414976" behindDoc="0" locked="0" layoutInCell="1" allowOverlap="1" wp14:anchorId="24AD8BDB" wp14:editId="30DB1EA3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580" name="Picture 5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757D7A3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9C6616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A947D8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DA038E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6B2B00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01807C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4EE8A3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E388F8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AE64511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412928" behindDoc="0" locked="0" layoutInCell="1" allowOverlap="1" wp14:anchorId="61331107" wp14:editId="7F21341F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578" name="Straight Connector 5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0FF963" id="Straight Connector 578" o:spid="_x0000_s1026" style="position:absolute;z-index:25241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cisI8b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4EF48B18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16890378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16000" behindDoc="0" locked="0" layoutInCell="1" allowOverlap="1" wp14:anchorId="37D98FC2" wp14:editId="306CE11D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579" name="Text Box 5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61C1E17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D98FC2" id="Text Box 579" o:spid="_x0000_s1313" type="#_x0000_t202" style="position:absolute;margin-left:139.9pt;margin-top:52.3pt;width:459.15pt;height:59.1pt;z-index:25241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DJwx2Z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161C1E17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9CA74C0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419072" behindDoc="0" locked="0" layoutInCell="1" allowOverlap="1" wp14:anchorId="5F301967" wp14:editId="534B64DA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581" name="Text Box 5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C04F4FE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301967" id="Text Box 581" o:spid="_x0000_s1314" type="#_x0000_t202" style="position:absolute;left:0;text-align:left;margin-left:139.9pt;margin-top:52.3pt;width:459.15pt;height:59.1pt;z-index:25241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SOcVni8CAABj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5C04F4FE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76EDC1DD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1A332C81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383F1606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673CB0C1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420096" behindDoc="0" locked="0" layoutInCell="1" allowOverlap="1" wp14:anchorId="0E68D045" wp14:editId="660AAF12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584" name="Picture 5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1E55CE6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CDB392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12C65C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F4A8B7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9D5493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665CB7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A3B9F4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C5B053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AE50540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418048" behindDoc="0" locked="0" layoutInCell="1" allowOverlap="1" wp14:anchorId="42EB34BC" wp14:editId="5452D90D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582" name="Straight Connector 5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288650C" id="Straight Connector 582" o:spid="_x0000_s1026" style="position:absolute;z-index:25241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DBFGvb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2F07270B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40718CB7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21120" behindDoc="0" locked="0" layoutInCell="1" allowOverlap="1" wp14:anchorId="095DAFE0" wp14:editId="6A30EA48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583" name="Text Box 5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1AF650D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5DAFE0" id="Text Box 583" o:spid="_x0000_s1315" type="#_x0000_t202" style="position:absolute;margin-left:139.9pt;margin-top:52.3pt;width:459.15pt;height:59.1pt;z-index:25242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BspS0YwAgAAYw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01AF650D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1BCE96B4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424192" behindDoc="0" locked="0" layoutInCell="1" allowOverlap="1" wp14:anchorId="4FA76513" wp14:editId="63DD6803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585" name="Text Box 5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198B80D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A76513" id="Text Box 585" o:spid="_x0000_s1316" type="#_x0000_t202" style="position:absolute;left:0;text-align:left;margin-left:139.9pt;margin-top:52.3pt;width:459.15pt;height:59.1pt;z-index:25242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srCQWC8CAABj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7198B80D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F7832BB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213F2ABE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0F5789B4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2C4A673A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425216" behindDoc="0" locked="0" layoutInCell="1" allowOverlap="1" wp14:anchorId="3FEC1A53" wp14:editId="5FBAB6D2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588" name="Picture 5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3D66F5A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1EC1DB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A3C682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A74208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4114AD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66FF0F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F7D1B8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D9639C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7325291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423168" behindDoc="0" locked="0" layoutInCell="1" allowOverlap="1" wp14:anchorId="190479DF" wp14:editId="5BC422D9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586" name="Straight Connector 5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D334875" id="Straight Connector 586" o:spid="_x0000_s1026" style="position:absolute;z-index:25242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POZrk7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40965A05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63084762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26240" behindDoc="0" locked="0" layoutInCell="1" allowOverlap="1" wp14:anchorId="0E79B993" wp14:editId="6ED0EE9A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587" name="Text Box 5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DC6D4D0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79B993" id="Text Box 587" o:spid="_x0000_s1317" type="#_x0000_t202" style="position:absolute;margin-left:139.9pt;margin-top:52.3pt;width:459.15pt;height:59.1pt;z-index:25242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OF+zoAwAgAAYw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5DC6D4D0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5632319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429312" behindDoc="0" locked="0" layoutInCell="1" allowOverlap="1" wp14:anchorId="1D0B4FA0" wp14:editId="55FA80AB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589" name="Text Box 5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05E7E9B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0B4FA0" id="Text Box 589" o:spid="_x0000_s1318" type="#_x0000_t202" style="position:absolute;left:0;text-align:left;margin-left:139.9pt;margin-top:52.3pt;width:459.15pt;height:59.1pt;z-index:25242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5doZBz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605E7E9B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74659F7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30F61114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6AF9F684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12732662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430336" behindDoc="0" locked="0" layoutInCell="1" allowOverlap="1" wp14:anchorId="06270E45" wp14:editId="235B20FE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592" name="Picture 5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66943DF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01A07B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1A5FEC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82BB3D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FA01F7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CE5086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9812DE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BCB4E9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191BB03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428288" behindDoc="0" locked="0" layoutInCell="1" allowOverlap="1" wp14:anchorId="7A0D8564" wp14:editId="73C3345A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590" name="Straight Connector 5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5F52DF" id="Straight Connector 590" o:spid="_x0000_s1026" style="position:absolute;z-index:25242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3EC02D9E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6DA2E3D5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31360" behindDoc="0" locked="0" layoutInCell="1" allowOverlap="1" wp14:anchorId="22BC579C" wp14:editId="2E79B957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591" name="Text Box 5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60E3F6B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BC579C" id="Text Box 591" o:spid="_x0000_s1319" type="#_x0000_t202" style="position:absolute;margin-left:139.9pt;margin-top:52.3pt;width:459.15pt;height:59.1pt;z-index:25243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DFpcES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460E3F6B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68CA8E75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434432" behindDoc="0" locked="0" layoutInCell="1" allowOverlap="1" wp14:anchorId="6BDA41F8" wp14:editId="2F21C1AE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593" name="Text Box 5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EC804E4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DA41F8" id="Text Box 593" o:spid="_x0000_s1320" type="#_x0000_t202" style="position:absolute;left:0;text-align:left;margin-left:139.9pt;margin-top:52.3pt;width:459.15pt;height:59.1pt;z-index:25243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V8ytWD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0EC804E4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DC817F7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404C2311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43EA0FD4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056E0AE4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435456" behindDoc="0" locked="0" layoutInCell="1" allowOverlap="1" wp14:anchorId="3D0FE9FB" wp14:editId="26901DBF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596" name="Picture 5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69A47C4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63FC8F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80E8A0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0D1C22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A13027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651E84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F48678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7B84BF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446CC8D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433408" behindDoc="0" locked="0" layoutInCell="1" allowOverlap="1" wp14:anchorId="01D200E2" wp14:editId="70787F11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594" name="Straight Connector 5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E5D03C6" id="Straight Connector 594" o:spid="_x0000_s1026" style="position:absolute;z-index:25243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QhikFr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7B21E8D4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5EEE0247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36480" behindDoc="0" locked="0" layoutInCell="1" allowOverlap="1" wp14:anchorId="59AFAC62" wp14:editId="43750A16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595" name="Text Box 5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43FF2EB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AFAC62" id="Text Box 595" o:spid="_x0000_s1321" type="#_x0000_t202" style="position:absolute;margin-left:139.9pt;margin-top:52.3pt;width:459.15pt;height:59.1pt;z-index:25243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XPrRmi8CAABj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343FF2EB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1B8998B6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439552" behindDoc="0" locked="0" layoutInCell="1" allowOverlap="1" wp14:anchorId="7D48E832" wp14:editId="7100CB75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597" name="Text Box 5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C10C9B3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48E832" id="Text Box 597" o:spid="_x0000_s1322" type="#_x0000_t202" style="position:absolute;left:0;text-align:left;margin-left:139.9pt;margin-top:52.3pt;width:459.15pt;height:59.1pt;z-index:25243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CwVmEz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7C10C9B3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8B43A10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05243748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596972DC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3D685A7B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440576" behindDoc="0" locked="0" layoutInCell="1" allowOverlap="1" wp14:anchorId="468A4D1A" wp14:editId="42BCB330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600" name="Picture 6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6764047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30D072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5D8318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1F17B2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80FBB2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E8C85F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FFD102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A62837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05A1C09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438528" behindDoc="0" locked="0" layoutInCell="1" allowOverlap="1" wp14:anchorId="5C3322FC" wp14:editId="30D202A0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598" name="Straight Connector 5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5549D92" id="Straight Connector 598" o:spid="_x0000_s1026" style="position:absolute;z-index:252438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EgHSZL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5BF25AC3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7B90CE57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41600" behindDoc="0" locked="0" layoutInCell="1" allowOverlap="1" wp14:anchorId="03BB8F3E" wp14:editId="4D72EC34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599" name="Text Box 5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8550B75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BB8F3E" id="Text Box 599" o:spid="_x0000_s1323" type="#_x0000_t202" style="position:absolute;margin-left:139.9pt;margin-top:52.3pt;width:459.15pt;height:59.1pt;z-index:25244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ALkFjF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28550B75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E305812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444672" behindDoc="0" locked="0" layoutInCell="1" allowOverlap="1" wp14:anchorId="0BBB0700" wp14:editId="210850E9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601" name="Text Box 6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CDC66F3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BB0700" id="Text Box 601" o:spid="_x0000_s1324" type="#_x0000_t202" style="position:absolute;left:0;text-align:left;margin-left:139.9pt;margin-top:52.3pt;width:459.15pt;height:59.1pt;z-index:252444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V0TsxS8CAABj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4CDC66F3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FAF673C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57182138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53BF3291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6903BA9E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445696" behindDoc="0" locked="0" layoutInCell="1" allowOverlap="1" wp14:anchorId="5714C02D" wp14:editId="521D6DC4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604" name="Picture 6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4F1B265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F9B143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B62C9A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7DE354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2AEAE1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258DB4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5E029F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3B71BB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2AFD2D0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443648" behindDoc="0" locked="0" layoutInCell="1" allowOverlap="1" wp14:anchorId="4E08D5DD" wp14:editId="44015B13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602" name="Straight Connector 6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4A557B" id="Straight Connector 602" o:spid="_x0000_s1026" style="position:absolute;z-index:25244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YomkKr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0E375566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7BD3E9BE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46720" behindDoc="0" locked="0" layoutInCell="1" allowOverlap="1" wp14:anchorId="030FAEF0" wp14:editId="0BB6E829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603" name="Text Box 6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59FE39F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0FAEF0" id="Text Box 603" o:spid="_x0000_s1325" type="#_x0000_t202" style="position:absolute;margin-left:139.9pt;margin-top:52.3pt;width:459.15pt;height:59.1pt;z-index:252446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BIqyHT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759FE39F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FB1AD96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449792" behindDoc="0" locked="0" layoutInCell="1" allowOverlap="1" wp14:anchorId="7F5B9C94" wp14:editId="7892C4C3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605" name="Text Box 6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2F51E81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5B9C94" id="Text Box 605" o:spid="_x0000_s1326" type="#_x0000_t202" style="position:absolute;left:0;text-align:left;margin-left:139.9pt;margin-top:52.3pt;width:459.15pt;height:59.1pt;z-index:252449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" filled="f" stroked="f">
                <v:textbox>
                  <w:txbxContent>
                    <w:p w14:paraId="02F51E81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6E5D3AD1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09A65047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4C625A15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7426AA7F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450816" behindDoc="0" locked="0" layoutInCell="1" allowOverlap="1" wp14:anchorId="3193555E" wp14:editId="7C3EB99B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608" name="Picture 6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0A67C64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A2F045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8C62FF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62AA63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D38630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73AE5F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995354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C2AE5D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4C0A0FC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448768" behindDoc="0" locked="0" layoutInCell="1" allowOverlap="1" wp14:anchorId="0D6373EF" wp14:editId="3B635EC8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606" name="Straight Connector 6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A365EEF" id="Straight Connector 606" o:spid="_x0000_s1026" style="position:absolute;z-index:252448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3CEC8D6F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59FAA367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51840" behindDoc="0" locked="0" layoutInCell="1" allowOverlap="1" wp14:anchorId="6E37F904" wp14:editId="745910E7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607" name="Text Box 6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1A3DF83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37F904" id="Text Box 607" o:spid="_x0000_s1327" type="#_x0000_t202" style="position:absolute;margin-left:139.9pt;margin-top:52.3pt;width:459.15pt;height:59.1pt;z-index:252451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CVuDPj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61A3DF83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1EAAE561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454912" behindDoc="0" locked="0" layoutInCell="1" allowOverlap="1" wp14:anchorId="2079CE3B" wp14:editId="7BE95E95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609" name="Text Box 6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7EA50E7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79CE3B" id="Text Box 609" o:spid="_x0000_s1328" type="#_x0000_t202" style="position:absolute;left:0;text-align:left;margin-left:139.9pt;margin-top:52.3pt;width:459.15pt;height:59.1pt;z-index:252454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CRHORk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17EA50E7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1D2E756F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1A5BE9D6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5326674B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03559D10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455936" behindDoc="0" locked="0" layoutInCell="1" allowOverlap="1" wp14:anchorId="42DE8053" wp14:editId="6CEDD647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612" name="Picture 6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0677291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470D6C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7ECBF0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069397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FCFA1B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B7AD42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2298F4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F6A1F4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53E14F9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453888" behindDoc="0" locked="0" layoutInCell="1" allowOverlap="1" wp14:anchorId="7B4251BC" wp14:editId="3A468186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610" name="Straight Connector 6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E4B101" id="Straight Connector 610" o:spid="_x0000_s1026" style="position:absolute;z-index:252453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09B760D0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5B09C28F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56960" behindDoc="0" locked="0" layoutInCell="1" allowOverlap="1" wp14:anchorId="3DE3BEA2" wp14:editId="6515153B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611" name="Text Box 6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51074B9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E3BEA2" id="Text Box 611" o:spid="_x0000_s1329" type="#_x0000_t202" style="position:absolute;margin-left:139.9pt;margin-top:52.3pt;width:459.15pt;height:59.1pt;z-index:252456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CxYzxx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751074B9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295DDAB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460032" behindDoc="0" locked="0" layoutInCell="1" allowOverlap="1" wp14:anchorId="629D27AB" wp14:editId="4207A9FB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613" name="Text Box 6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4DC641A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9D27AB" id="Text Box 613" o:spid="_x0000_s1330" type="#_x0000_t202" style="position:absolute;left:0;text-align:left;margin-left:139.9pt;margin-top:52.3pt;width:459.15pt;height:59.1pt;z-index:252460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IwpQOz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74DC641A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A65BB8A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0BD895D9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0EF94ADA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0CB93656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461056" behindDoc="0" locked="0" layoutInCell="1" allowOverlap="1" wp14:anchorId="3B10DA60" wp14:editId="109666B3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616" name="Picture 6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38662A0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2663B0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6F2A2F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563363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A23132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EA283B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BA4582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AD5B07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2E0CF21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459008" behindDoc="0" locked="0" layoutInCell="1" allowOverlap="1" wp14:anchorId="74EEA1FD" wp14:editId="01C95343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614" name="Straight Connector 6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325D047" id="Straight Connector 614" o:spid="_x0000_s1026" style="position:absolute;z-index:252459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LIBGgb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2576FA7C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60742430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62080" behindDoc="0" locked="0" layoutInCell="1" allowOverlap="1" wp14:anchorId="238BD7A1" wp14:editId="46DC0E5C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615" name="Text Box 6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53F45D1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8BD7A1" id="Text Box 615" o:spid="_x0000_s1331" type="#_x0000_t202" style="position:absolute;margin-left:139.9pt;margin-top:52.3pt;width:459.15pt;height:59.1pt;z-index:252462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KDws+T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053F45D1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130EB3EC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465152" behindDoc="0" locked="0" layoutInCell="1" allowOverlap="1" wp14:anchorId="4DA3BF8D" wp14:editId="1DF854B3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617" name="Text Box 6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31FCC39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A3BF8D" id="Text Box 617" o:spid="_x0000_s1332" type="#_x0000_t202" style="position:absolute;left:0;text-align:left;margin-left:139.9pt;margin-top:52.3pt;width:459.15pt;height:59.1pt;z-index:252465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xJCcUD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031FCC39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61931B0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7F93F551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6A371018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5D7169AB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466176" behindDoc="0" locked="0" layoutInCell="1" allowOverlap="1" wp14:anchorId="5AD60DA6" wp14:editId="60D6831A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620" name="Picture 6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62EFB61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12A4D1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EDBCA3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0EA551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8CE04A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29468B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281D35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995F73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93ACD4E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464128" behindDoc="0" locked="0" layoutInCell="1" allowOverlap="1" wp14:anchorId="20706892" wp14:editId="136860A4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618" name="Straight Connector 6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7179C46" id="Straight Connector 618" o:spid="_x0000_s1026" style="position:absolute;z-index:252464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fJkw87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1FE303A0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630EE63E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67200" behindDoc="0" locked="0" layoutInCell="1" allowOverlap="1" wp14:anchorId="26501E84" wp14:editId="6AAF6480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619" name="Text Box 6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9171FD2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501E84" id="Text Box 619" o:spid="_x0000_s1333" type="#_x0000_t202" style="position:absolute;margin-left:139.9pt;margin-top:52.3pt;width:459.15pt;height:59.1pt;z-index:252467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f1alpj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39171FD2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C6AA702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470272" behindDoc="0" locked="0" layoutInCell="1" allowOverlap="1" wp14:anchorId="195BF4AB" wp14:editId="77C6145E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621" name="Text Box 6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5AF6554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5BF4AB" id="Text Box 621" o:spid="_x0000_s1334" type="#_x0000_t202" style="position:absolute;left:0;text-align:left;margin-left:139.9pt;margin-top:52.3pt;width:459.15pt;height:59.1pt;z-index:252470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Lx/Ug8wAgAAYw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65AF6554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1295B253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13E6CF48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18AAA851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6607F6E0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471296" behindDoc="0" locked="0" layoutInCell="1" allowOverlap="1" wp14:anchorId="05084899" wp14:editId="29D5BF2B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624" name="Picture 6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5A96EC3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AF0784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6424F0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8DD705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22C96E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3A6AE3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C76E6B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87F1B0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F3BEBAD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469248" behindDoc="0" locked="0" layoutInCell="1" allowOverlap="1" wp14:anchorId="0813A732" wp14:editId="7501E315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622" name="Straight Connector 6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AC4D2F" id="Straight Connector 622" o:spid="_x0000_s1026" style="position:absolute;z-index:252469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74Rn1L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28CD1E6C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6014CF27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72320" behindDoc="0" locked="0" layoutInCell="1" allowOverlap="1" wp14:anchorId="64718620" wp14:editId="7233703C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623" name="Text Box 6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C9AEB0F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718620" id="Text Box 623" o:spid="_x0000_s1335" type="#_x0000_t202" style="position:absolute;margin-left:139.9pt;margin-top:52.3pt;width:459.15pt;height:59.1pt;z-index:252472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77EM1z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6C9AEB0F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A0A9ABA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475392" behindDoc="0" locked="0" layoutInCell="1" allowOverlap="1" wp14:anchorId="1273F45F" wp14:editId="05729437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625" name="Text Box 6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A659C3E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73F45F" id="Text Box 625" o:spid="_x0000_s1336" type="#_x0000_t202" style="position:absolute;left:0;text-align:left;margin-left:139.9pt;margin-top:52.3pt;width:459.15pt;height:59.1pt;z-index:252475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RijXyS8CAABj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3A659C3E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63DEA8C9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6FFE1157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00EC2D25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7F8CA5B3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476416" behindDoc="0" locked="0" layoutInCell="1" allowOverlap="1" wp14:anchorId="17ACC232" wp14:editId="59A2C530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628" name="Picture 6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51BDCC3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9517AC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5E11C9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81261C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43D435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D4C4D3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33B528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5DA088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8868DDE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474368" behindDoc="0" locked="0" layoutInCell="1" allowOverlap="1" wp14:anchorId="5473B826" wp14:editId="766C715A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626" name="Straight Connector 6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0841078" id="Straight Connector 626" o:spid="_x0000_s1026" style="position:absolute;z-index:252474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1CFD6188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3F9356C1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77440" behindDoc="0" locked="0" layoutInCell="1" allowOverlap="1" wp14:anchorId="39458AF3" wp14:editId="3BF04C7E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627" name="Text Box 6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BF5E286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458AF3" id="Text Box 627" o:spid="_x0000_s1337" type="#_x0000_t202" style="position:absolute;margin-left:139.9pt;margin-top:52.3pt;width:459.15pt;height:59.1pt;z-index:252477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AV5okR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7BF5E286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3AF24DA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480512" behindDoc="0" locked="0" layoutInCell="1" allowOverlap="1" wp14:anchorId="16F37478" wp14:editId="14C7EB46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629" name="Text Box 6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CB34ACE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F37478" id="Text Box 629" o:spid="_x0000_s1338" type="#_x0000_t202" style="position:absolute;left:0;text-align:left;margin-left:139.9pt;margin-top:52.3pt;width:459.15pt;height:59.1pt;z-index:252480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ARQl6W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0CB34ACE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61258C38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7881360E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10039EA4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75E9AE40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481536" behindDoc="0" locked="0" layoutInCell="1" allowOverlap="1" wp14:anchorId="5499A170" wp14:editId="24D32AB1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632" name="Picture 6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20CEC1B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6E9614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2454FD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81582D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C4841D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B13FFD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94A062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7DA474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BEE45F7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479488" behindDoc="0" locked="0" layoutInCell="1" allowOverlap="1" wp14:anchorId="54199C72" wp14:editId="75939A93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630" name="Straight Connector 6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CD0A005" id="Straight Connector 630" o:spid="_x0000_s1026" style="position:absolute;z-index:252479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6EFEEB45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4494AE67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82560" behindDoc="0" locked="0" layoutInCell="1" allowOverlap="1" wp14:anchorId="3A9DFF73" wp14:editId="5A5DB6F7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631" name="Text Box 6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C6D84D6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9DFF73" id="Text Box 631" o:spid="_x0000_s1339" type="#_x0000_t202" style="position:absolute;margin-left:139.9pt;margin-top:52.3pt;width:459.15pt;height:59.1pt;z-index:252482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AxPYaD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7C6D84D6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A4E2756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485632" behindDoc="0" locked="0" layoutInCell="1" allowOverlap="1" wp14:anchorId="565C4F56" wp14:editId="2E5C848A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633" name="Text Box 6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84119EA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5C4F56" id="Text Box 633" o:spid="_x0000_s1340" type="#_x0000_t202" style="position:absolute;left:0;text-align:left;margin-left:139.9pt;margin-top:52.3pt;width:459.15pt;height:59.1pt;z-index:25248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o1TqyT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584119EA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6347EC46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5940380F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0FB3703E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71E5B75D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486656" behindDoc="0" locked="0" layoutInCell="1" allowOverlap="1" wp14:anchorId="2E5563FF" wp14:editId="1CE9FA84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636" name="Picture 6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14B8578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F01DF4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5DFAAD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0A8EFD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C06C64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AF084D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82585D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28CA9D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95BF53F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484608" behindDoc="0" locked="0" layoutInCell="1" allowOverlap="1" wp14:anchorId="573C5B5D" wp14:editId="4189EE94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634" name="Straight Connector 6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DFD112C" id="Straight Connector 634" o:spid="_x0000_s1026" style="position:absolute;z-index:252484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oY2Ff7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27DC3373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45AE9A25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87680" behindDoc="0" locked="0" layoutInCell="1" allowOverlap="1" wp14:anchorId="63927DE7" wp14:editId="05F4F478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635" name="Text Box 6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BE8623A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927DE7" id="Text Box 635" o:spid="_x0000_s1341" type="#_x0000_t202" style="position:absolute;margin-left:139.9pt;margin-top:52.3pt;width:459.15pt;height:59.1pt;z-index:25248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CoYpYL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1BE8623A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1D093D27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490752" behindDoc="0" locked="0" layoutInCell="1" allowOverlap="1" wp14:anchorId="6A87C003" wp14:editId="74DE3011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637" name="Text Box 6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1534223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87C003" id="Text Box 637" o:spid="_x0000_s1342" type="#_x0000_t202" style="position:absolute;left:0;text-align:left;margin-left:139.9pt;margin-top:52.3pt;width:459.15pt;height:59.1pt;z-index:252490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BEziai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21534223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67BC3A2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550CD5BF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6870ED8E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4F565360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491776" behindDoc="0" locked="0" layoutInCell="1" allowOverlap="1" wp14:anchorId="0AE6FB7C" wp14:editId="5A4A6889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640" name="Picture 6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3DC96E3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395A30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E9CDB4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29402A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335FFA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99CAA3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A3ADAF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EEE3D0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4A7D11E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489728" behindDoc="0" locked="0" layoutInCell="1" allowOverlap="1" wp14:anchorId="73993B37" wp14:editId="588198F3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638" name="Straight Connector 6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E125620" id="Straight Connector 638" o:spid="_x0000_s1026" style="position:absolute;z-index:252489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8ZTzDb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550E3FBE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1EB03FAE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92800" behindDoc="0" locked="0" layoutInCell="1" allowOverlap="1" wp14:anchorId="7ED598BC" wp14:editId="63516B2A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639" name="Text Box 6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ED994B7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D598BC" id="Text Box 639" o:spid="_x0000_s1343" type="#_x0000_t202" style="position:absolute;margin-left:139.9pt;margin-top:52.3pt;width:459.15pt;height:59.1pt;z-index:252492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/wgfVD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7ED994B7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1011422E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495872" behindDoc="0" locked="0" layoutInCell="1" allowOverlap="1" wp14:anchorId="251B6F2B" wp14:editId="28849D1D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641" name="Text Box 6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58928A9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1B6F2B" id="Text Box 641" o:spid="_x0000_s1344" type="#_x0000_t202" style="position:absolute;left:0;text-align:left;margin-left:139.9pt;margin-top:52.3pt;width:459.15pt;height:59.1pt;z-index:252495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ALaQpgwAgAAYw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458928A9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124A67F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76140A0F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79D2DCEE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29728907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496896" behindDoc="0" locked="0" layoutInCell="1" allowOverlap="1" wp14:anchorId="028C28DF" wp14:editId="5608A37D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644" name="Picture 6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29FFA10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ED1F21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74261E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8B2E88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28F8EC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86585B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9C7AF6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C9FC3F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82D2574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494848" behindDoc="0" locked="0" layoutInCell="1" allowOverlap="1" wp14:anchorId="2474E042" wp14:editId="32CC1965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642" name="Straight Connector 6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CE8882F" id="Straight Connector 642" o:spid="_x0000_s1026" style="position:absolute;z-index:252494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OZRTDL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2702CDBA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319B1257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97920" behindDoc="0" locked="0" layoutInCell="1" allowOverlap="1" wp14:anchorId="5AF7143A" wp14:editId="53CFDB6C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643" name="Text Box 6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8501425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F7143A" id="Text Box 643" o:spid="_x0000_s1345" type="#_x0000_t202" style="position:absolute;margin-left:139.9pt;margin-top:52.3pt;width:459.15pt;height:59.1pt;z-index:252497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URQcQD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58501425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16C82409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500992" behindDoc="0" locked="0" layoutInCell="1" allowOverlap="1" wp14:anchorId="50031C2A" wp14:editId="225C4602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645" name="Text Box 6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8219CB8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031C2A" id="Text Box 645" o:spid="_x0000_s1346" type="#_x0000_t202" style="position:absolute;left:0;text-align:left;margin-left:139.9pt;margin-top:52.3pt;width:459.15pt;height:59.1pt;z-index:252500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CHzWgF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68219CB8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171B308F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092295C6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0ED88CC6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249D321E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502016" behindDoc="0" locked="0" layoutInCell="1" allowOverlap="1" wp14:anchorId="48F690E5" wp14:editId="362176AF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648" name="Picture 6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3D98667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AA0AF1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169CB7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2B054D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1B3EBE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E6D426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099224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DC5458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40A15CD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499968" behindDoc="0" locked="0" layoutInCell="1" allowOverlap="1" wp14:anchorId="3CD2FB14" wp14:editId="04F71080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646" name="Straight Connector 6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9B02B9" id="Straight Connector 646" o:spid="_x0000_s1026" style="position:absolute;z-index:252499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51F342BF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7C547B17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503040" behindDoc="0" locked="0" layoutInCell="1" allowOverlap="1" wp14:anchorId="1540B700" wp14:editId="6EB92CD3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647" name="Text Box 6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FB5A003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40B700" id="Text Box 647" o:spid="_x0000_s1347" type="#_x0000_t202" style="position:absolute;margin-left:139.9pt;margin-top:52.3pt;width:459.15pt;height:59.1pt;z-index:252503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DUAzbd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6FB5A003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50FD402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506112" behindDoc="0" locked="0" layoutInCell="1" allowOverlap="1" wp14:anchorId="79C0F734" wp14:editId="7AD86CD7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649" name="Text Box 6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0F992D6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C0F734" id="Text Box 649" o:spid="_x0000_s1348" type="#_x0000_t202" style="position:absolute;left:0;text-align:left;margin-left:139.9pt;margin-top:52.3pt;width:459.15pt;height:59.1pt;z-index:252506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0KfhWj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50F992D6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B452EC3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681FC71A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26262F9A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21FCE3CA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507136" behindDoc="0" locked="0" layoutInCell="1" allowOverlap="1" wp14:anchorId="5BD4641F" wp14:editId="7E11E860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652" name="Picture 6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7DBB82B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D937C0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E09093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BB2FDB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CBCFA1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8D2909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1016A4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E5666C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3B1C35A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505088" behindDoc="0" locked="0" layoutInCell="1" allowOverlap="1" wp14:anchorId="100CB964" wp14:editId="5330F763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650" name="Straight Connector 6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8CCBE1E" id="Straight Connector 650" o:spid="_x0000_s1026" style="position:absolute;z-index:252505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R2qcib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75A00C1D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17FDAC20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508160" behindDoc="0" locked="0" layoutInCell="1" allowOverlap="1" wp14:anchorId="188F6470" wp14:editId="500CDD80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651" name="Text Box 6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A198F85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8F6470" id="Text Box 651" o:spid="_x0000_s1349" type="#_x0000_t202" style="position:absolute;margin-left:139.9pt;margin-top:52.3pt;width:459.15pt;height:59.1pt;z-index:252508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Dw2DlP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6A198F85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FC3C8F9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511232" behindDoc="0" locked="0" layoutInCell="1" allowOverlap="1" wp14:anchorId="32030D9B" wp14:editId="3A2DD192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653" name="Text Box 6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89A55EA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030D9B" id="Text Box 653" o:spid="_x0000_s1350" type="#_x0000_t202" style="position:absolute;left:0;text-align:left;margin-left:139.9pt;margin-top:52.3pt;width:459.15pt;height:59.1pt;z-index:252511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YrFVBT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189A55EA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7501EB9E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65B91391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08309598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4AE79B9F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512256" behindDoc="0" locked="0" layoutInCell="1" allowOverlap="1" wp14:anchorId="0ACD94DA" wp14:editId="0BD41543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656" name="Picture 6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3249ED7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927CBB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6C005D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FAE31A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8B38DE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B571C8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7EF13F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9DD637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D3D8E51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510208" behindDoc="0" locked="0" layoutInCell="1" allowOverlap="1" wp14:anchorId="6240694E" wp14:editId="5C14B77E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654" name="Straight Connector 6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6B81944" id="Straight Connector 654" o:spid="_x0000_s1026" style="position:absolute;z-index:252510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d52xp7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7D899B5B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2319DB69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513280" behindDoc="0" locked="0" layoutInCell="1" allowOverlap="1" wp14:anchorId="21D034AB" wp14:editId="4B813A12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655" name="Text Box 6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EBBE083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D034AB" id="Text Box 655" o:spid="_x0000_s1351" type="#_x0000_t202" style="position:absolute;margin-left:139.9pt;margin-top:52.3pt;width:459.15pt;height:59.1pt;z-index:252513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BphynH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3EBBE083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0FD6990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516352" behindDoc="0" locked="0" layoutInCell="1" allowOverlap="1" wp14:anchorId="312E50F4" wp14:editId="58E48126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657" name="Text Box 6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79D95FD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2E50F4" id="Text Box 657" o:spid="_x0000_s1352" type="#_x0000_t202" style="position:absolute;left:0;text-align:left;margin-left:139.9pt;margin-top:52.3pt;width:459.15pt;height:59.1pt;z-index:252516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hSuZbj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379D95FD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4C78B49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66373E6B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706272F9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0BE1AE13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517376" behindDoc="0" locked="0" layoutInCell="1" allowOverlap="1" wp14:anchorId="513B66D8" wp14:editId="6EE556B7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660" name="Picture 6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6BDFCCD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3C342C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4E6B0E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11C6B9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A59A27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BBB1BD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4286BD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DBEC5E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ABA960B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515328" behindDoc="0" locked="0" layoutInCell="1" allowOverlap="1" wp14:anchorId="6F3C9A0C" wp14:editId="02EEAA09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658" name="Straight Connector 6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CE80D1" id="Straight Connector 658" o:spid="_x0000_s1026" style="position:absolute;z-index:252515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J4TH1b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231AF226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5BC86096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518400" behindDoc="0" locked="0" layoutInCell="1" allowOverlap="1" wp14:anchorId="18FDCF7F" wp14:editId="5C0E05C4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659" name="Text Box 6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F143048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FDCF7F" id="Text Box 659" o:spid="_x0000_s1353" type="#_x0000_t202" style="position:absolute;margin-left:139.9pt;margin-top:52.3pt;width:459.15pt;height:59.1pt;z-index:252518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Pu2gmD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2F143048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38430BA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521472" behindDoc="0" locked="0" layoutInCell="1" allowOverlap="1" wp14:anchorId="6FFF1DED" wp14:editId="292BF46D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661" name="Text Box 6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1001DC0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FF1DED" id="Text Box 661" o:spid="_x0000_s1354" type="#_x0000_t202" style="position:absolute;left:0;text-align:left;margin-left:139.9pt;margin-top:52.3pt;width:459.15pt;height:59.1pt;z-index:252521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P3EVzEwAgAAYw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21001DC0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714E1194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5B055BF1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77A50C15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11CD722D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522496" behindDoc="0" locked="0" layoutInCell="1" allowOverlap="1" wp14:anchorId="164CBFA9" wp14:editId="19616381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664" name="Picture 6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11A1D53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87E0AB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66D862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2C0CCE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980A27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6E66B9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0B9E24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629E17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FBC0DEA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520448" behindDoc="0" locked="0" layoutInCell="1" allowOverlap="1" wp14:anchorId="48330CAD" wp14:editId="697A2741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662" name="Straight Connector 6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1AE1941" id="Straight Connector 662" o:spid="_x0000_s1026" style="position:absolute;z-index:252520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5C6EA8DE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1C5124D7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523520" behindDoc="0" locked="0" layoutInCell="1" allowOverlap="1" wp14:anchorId="0E40E3B9" wp14:editId="6A6CF464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663" name="Text Box 6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5D257C1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40E3B9" id="Text Box 663" o:spid="_x0000_s1355" type="#_x0000_t202" style="position:absolute;margin-left:139.9pt;margin-top:52.3pt;width:459.15pt;height:59.1pt;z-index:252523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CuCgnp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45D257C1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1C658A28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526592" behindDoc="0" locked="0" layoutInCell="1" allowOverlap="1" wp14:anchorId="5B19565D" wp14:editId="76130333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665" name="Text Box 6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0E88567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19565D" id="Text Box 665" o:spid="_x0000_s1356" type="#_x0000_t202" style="position:absolute;left:0;text-align:left;margin-left:139.9pt;margin-top:52.3pt;width:459.15pt;height:59.1pt;z-index:252526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" filled="f" stroked="f">
                <v:textbox>
                  <w:txbxContent>
                    <w:p w14:paraId="70E88567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7E71D6C7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70497D9C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4E64CA79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0BB86717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527616" behindDoc="0" locked="0" layoutInCell="1" allowOverlap="1" wp14:anchorId="526EBE6D" wp14:editId="7D8C4205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668" name="Picture 6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3C579CB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825187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22949B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4FE480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A1D034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613045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299959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90D30A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A104C3D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525568" behindDoc="0" locked="0" layoutInCell="1" allowOverlap="1" wp14:anchorId="08CDC5A3" wp14:editId="5923AF97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666" name="Straight Connector 6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CE3C81" id="Straight Connector 666" o:spid="_x0000_s1026" style="position:absolute;z-index:252525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2E49846C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5569E8EB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528640" behindDoc="0" locked="0" layoutInCell="1" allowOverlap="1" wp14:anchorId="49142898" wp14:editId="256628E9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667" name="Text Box 6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8E5433C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142898" id="Text Box 667" o:spid="_x0000_s1357" type="#_x0000_t202" style="position:absolute;margin-left:139.9pt;margin-top:52.3pt;width:459.15pt;height:59.1pt;z-index:252528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FRdjC8wAgAAYw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38E5433C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97C7615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531712" behindDoc="0" locked="0" layoutInCell="1" allowOverlap="1" wp14:anchorId="4C50A4F8" wp14:editId="4CD59456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669" name="Text Box 6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B3C3661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50A4F8" id="Text Box 669" o:spid="_x0000_s1358" type="#_x0000_t202" style="position:absolute;left:0;text-align:left;margin-left:139.9pt;margin-top:52.3pt;width:459.15pt;height:59.1pt;z-index:252531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BQ+Vuo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5B3C3661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6CABA67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4A5DD2CA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0C6C7344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378EB00D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532736" behindDoc="0" locked="0" layoutInCell="1" allowOverlap="1" wp14:anchorId="38A883B4" wp14:editId="33D16FC7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672" name="Picture 6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7804ACF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66CCCE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6FCE0D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E49FFF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7EE077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1A049E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D40D4B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B2CBB6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E1F5416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530688" behindDoc="0" locked="0" layoutInCell="1" allowOverlap="1" wp14:anchorId="04B9E18A" wp14:editId="6A0E201B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670" name="Straight Connector 6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5CC1B06" id="Straight Connector 670" o:spid="_x0000_s1026" style="position:absolute;z-index:252530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32E9A3C3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483C4C87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533760" behindDoc="0" locked="0" layoutInCell="1" allowOverlap="1" wp14:anchorId="3AF295C2" wp14:editId="0768072D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671" name="Text Box 6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604207C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F295C2" id="Text Box 671" o:spid="_x0000_s1359" type="#_x0000_t202" style="position:absolute;margin-left:139.9pt;margin-top:52.3pt;width:459.15pt;height:59.1pt;z-index:252533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BwhoO9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6604207C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FC456BE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536832" behindDoc="0" locked="0" layoutInCell="1" allowOverlap="1" wp14:anchorId="03A803EC" wp14:editId="5FAB2D27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673" name="Text Box 6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CE7F8B4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A803EC" id="Text Box 673" o:spid="_x0000_s1360" type="#_x0000_t202" style="position:absolute;left:0;text-align:left;margin-left:139.9pt;margin-top:52.3pt;width:459.15pt;height:59.1pt;z-index:252536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4u/v9z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3CE7F8B4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7A40785C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16564A40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076B313A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364C257C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537856" behindDoc="0" locked="0" layoutInCell="1" allowOverlap="1" wp14:anchorId="44F028C1" wp14:editId="4C584A0E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676" name="Picture 6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2246CE5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167376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FC522B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8D0A39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7208FA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734C60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E9EB14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903880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7860D7E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535808" behindDoc="0" locked="0" layoutInCell="1" allowOverlap="1" wp14:anchorId="721DE209" wp14:editId="7F756322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674" name="Straight Connector 6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E2B6D33" id="Straight Connector 674" o:spid="_x0000_s1026" style="position:absolute;z-index:252535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+pByWb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4CC08745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11123C82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538880" behindDoc="0" locked="0" layoutInCell="1" allowOverlap="1" wp14:anchorId="556916E5" wp14:editId="3BA03FA9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675" name="Text Box 6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CEE158D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6916E5" id="Text Box 675" o:spid="_x0000_s1361" type="#_x0000_t202" style="position:absolute;margin-left:139.9pt;margin-top:52.3pt;width:459.15pt;height:59.1pt;z-index:252538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Dp2ZM1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7CEE158D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2D6BF29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541952" behindDoc="0" locked="0" layoutInCell="1" allowOverlap="1" wp14:anchorId="40FD1219" wp14:editId="47AC107D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677" name="Text Box 6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DB70286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FD1219" id="Text Box 677" o:spid="_x0000_s1362" type="#_x0000_t202" style="position:absolute;left:0;text-align:left;margin-left:139.9pt;margin-top:52.3pt;width:459.15pt;height:59.1pt;z-index:252541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AFdSOc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0DB70286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37038AD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033B01D8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09C28066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05C4717A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542976" behindDoc="0" locked="0" layoutInCell="1" allowOverlap="1" wp14:anchorId="2F016939" wp14:editId="642E7311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680" name="Picture 6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5C41FD2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A9A07D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22C598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A73DC1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9CE8FA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46AEAB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4BA521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AECAC6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49FAA89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540928" behindDoc="0" locked="0" layoutInCell="1" allowOverlap="1" wp14:anchorId="65013854" wp14:editId="7ADAD098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678" name="Straight Connector 6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B67CCD9" id="Straight Connector 678" o:spid="_x0000_s1026" style="position:absolute;z-index:252540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qokEK7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2C5E3AEA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3606E146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544000" behindDoc="0" locked="0" layoutInCell="1" allowOverlap="1" wp14:anchorId="37814E81" wp14:editId="76AD8B4B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679" name="Text Box 6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5FAE5FE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814E81" id="Text Box 679" o:spid="_x0000_s1363" type="#_x0000_t202" style="position:absolute;margin-left:139.9pt;margin-top:52.3pt;width:459.15pt;height:59.1pt;z-index:252544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vrMaaj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35FAE5FE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67D209B5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547072" behindDoc="0" locked="0" layoutInCell="1" allowOverlap="1" wp14:anchorId="5225FEB9" wp14:editId="16A9DDC5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681" name="Text Box 6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AC5B3AE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25FEB9" id="Text Box 681" o:spid="_x0000_s1364" type="#_x0000_t202" style="position:absolute;left:0;text-align:left;margin-left:139.9pt;margin-top:52.3pt;width:459.15pt;height:59.1pt;z-index:252547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D+XEm0wAgAAYw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7AC5B3AE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7FCB4A5A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34F06A96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0635DB21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5B244446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548096" behindDoc="0" locked="0" layoutInCell="1" allowOverlap="1" wp14:anchorId="0DAD8AE3" wp14:editId="55B5E268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684" name="Picture 6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195C0F9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BCFE03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0DA54B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2F087C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095F06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333823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A178C0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464327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2F139CD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546048" behindDoc="0" locked="0" layoutInCell="1" allowOverlap="1" wp14:anchorId="3DBB959C" wp14:editId="606755BD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682" name="Straight Connector 6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C060B19" id="Straight Connector 682" o:spid="_x0000_s1026" style="position:absolute;z-index:252546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1LNKZ7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5B435240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40B746DA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549120" behindDoc="0" locked="0" layoutInCell="1" allowOverlap="1" wp14:anchorId="77512C37" wp14:editId="001A4427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683" name="Text Box 6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9DAC4C7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512C37" id="Text Box 683" o:spid="_x0000_s1365" type="#_x0000_t202" style="position:absolute;margin-left:139.9pt;margin-top:52.3pt;width:459.15pt;height:59.1pt;z-index:252549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bFlMtT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29DAC4C7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7776A2E4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552192" behindDoc="0" locked="0" layoutInCell="1" allowOverlap="1" wp14:anchorId="1DA24B59" wp14:editId="7631698C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685" name="Text Box 6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AB53D8D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A24B59" id="Text Box 685" o:spid="_x0000_s1366" type="#_x0000_t202" style="position:absolute;left:0;text-align:left;margin-left:139.9pt;margin-top:52.3pt;width:459.15pt;height:59.1pt;z-index:252552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EQAZkcwAgAAYw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0AB53D8D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1D53F0A7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3843F8D5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22ADC5C4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7F88C77E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553216" behindDoc="0" locked="0" layoutInCell="1" allowOverlap="1" wp14:anchorId="60AB265B" wp14:editId="20EB4CB3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688" name="Picture 6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3D5A1E1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5403E3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CA01EE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5CF142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444325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74D2E1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6ED2DE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407983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2675BE3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551168" behindDoc="0" locked="0" layoutInCell="1" allowOverlap="1" wp14:anchorId="7DEA281F" wp14:editId="1B1216D7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686" name="Straight Connector 6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AA7593" id="Straight Connector 686" o:spid="_x0000_s1026" style="position:absolute;z-index:252551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5ERnSb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223CC824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10D6DB28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554240" behindDoc="0" locked="0" layoutInCell="1" allowOverlap="1" wp14:anchorId="2002E709" wp14:editId="2A660F33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687" name="Text Box 6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387CFDD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02E709" id="Text Box 687" o:spid="_x0000_s1367" type="#_x0000_t202" style="position:absolute;margin-left:139.9pt;margin-top:52.3pt;width:459.15pt;height:59.1pt;z-index:252554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AXzjif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3387CFDD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678C628C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557312" behindDoc="0" locked="0" layoutInCell="1" allowOverlap="1" wp14:anchorId="325DE529" wp14:editId="572D22B2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689" name="Text Box 6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861E395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5DE529" id="Text Box 689" o:spid="_x0000_s1368" type="#_x0000_t202" style="position:absolute;left:0;text-align:left;margin-left:139.9pt;margin-top:52.3pt;width:459.15pt;height:59.1pt;z-index:252557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E2rvGD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2861E395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FAD7140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0BDE564E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6BA1AEB2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34B7E3FE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558336" behindDoc="0" locked="0" layoutInCell="1" allowOverlap="1" wp14:anchorId="7998E778" wp14:editId="79F4DA81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692" name="Picture 6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0DB24E8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C7B874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A01A0C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B8116E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2579ED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676580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51CEDC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1DA92D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940B1CD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556288" behindDoc="0" locked="0" layoutInCell="1" allowOverlap="1" wp14:anchorId="416F8711" wp14:editId="6E9D68EC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690" name="Straight Connector 6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D45E697" id="Straight Connector 690" o:spid="_x0000_s1026" style="position:absolute;z-index:252556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01F1E1F1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37758436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559360" behindDoc="0" locked="0" layoutInCell="1" allowOverlap="1" wp14:anchorId="27CF0618" wp14:editId="4C2990F9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691" name="Text Box 6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27359CD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CF0618" id="Text Box 691" o:spid="_x0000_s1369" type="#_x0000_t202" style="position:absolute;margin-left:139.9pt;margin-top:52.3pt;width:459.15pt;height:59.1pt;z-index:252559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AzFTcN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027359CD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7D30AABD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562432" behindDoc="0" locked="0" layoutInCell="1" allowOverlap="1" wp14:anchorId="04E95B58" wp14:editId="0761FE96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693" name="Text Box 6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1AB7A85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E95B58" id="Text Box 693" o:spid="_x0000_s1370" type="#_x0000_t202" style="position:absolute;left:0;text-align:left;margin-left:139.9pt;margin-top:52.3pt;width:459.15pt;height:59.1pt;z-index:252562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oXxbRz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71AB7A85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F13165C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2A4DB172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019D3D15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083CF9DE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563456" behindDoc="0" locked="0" layoutInCell="1" allowOverlap="1" wp14:anchorId="55707C22" wp14:editId="575714AB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696" name="Picture 6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264A65B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F2CAE9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03323F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4F7D75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30E137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E0D2EF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ACFB42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D3F817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85622F1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561408" behindDoc="0" locked="0" layoutInCell="1" allowOverlap="1" wp14:anchorId="42C0C8AD" wp14:editId="78DF658B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694" name="Straight Connector 6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92C01A7" id="Straight Connector 694" o:spid="_x0000_s1026" style="position:absolute;z-index:252561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mrqozL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1B8775A8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36B97C7B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564480" behindDoc="0" locked="0" layoutInCell="1" allowOverlap="1" wp14:anchorId="2D477763" wp14:editId="29BBEE67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695" name="Text Box 6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448EC4B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477763" id="Text Box 695" o:spid="_x0000_s1371" type="#_x0000_t202" style="position:absolute;margin-left:139.9pt;margin-top:52.3pt;width:459.15pt;height:59.1pt;z-index:252564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CqSieF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3448EC4B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79F42939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567552" behindDoc="0" locked="0" layoutInCell="1" allowOverlap="1" wp14:anchorId="37B6A1A1" wp14:editId="74636F3B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697" name="Text Box 6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9B5AC4D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B6A1A1" id="Text Box 697" o:spid="_x0000_s1372" type="#_x0000_t202" style="position:absolute;left:0;text-align:left;margin-left:139.9pt;margin-top:52.3pt;width:459.15pt;height:59.1pt;z-index:252567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BG5pcs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29B5AC4D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6DE5DC7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3BC06EB0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60633625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59210BF9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568576" behindDoc="0" locked="0" layoutInCell="1" allowOverlap="1" wp14:anchorId="25AF3128" wp14:editId="4CFD95C9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700" name="Picture 7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63D523D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2CC43B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14EE38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A7B8B4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09B46C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FF8649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736E1C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F802D4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355565C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566528" behindDoc="0" locked="0" layoutInCell="1" allowOverlap="1" wp14:anchorId="37681A16" wp14:editId="2FBD7E35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698" name="Straight Connector 6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B15FEDE" id="Straight Connector 698" o:spid="_x0000_s1026" style="position:absolute;z-index:252566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yqPevr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4BDEB3EE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39A98741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569600" behindDoc="0" locked="0" layoutInCell="1" allowOverlap="1" wp14:anchorId="139F8449" wp14:editId="69A28D81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699" name="Text Box 6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462CB5B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9F8449" id="Text Box 699" o:spid="_x0000_s1373" type="#_x0000_t202" style="position:absolute;margin-left:139.9pt;margin-top:52.3pt;width:459.15pt;height:59.1pt;z-index:252569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/SCu2j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4462CB5B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6E7592E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572672" behindDoc="0" locked="0" layoutInCell="1" allowOverlap="1" wp14:anchorId="4021774C" wp14:editId="5EEA8017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701" name="Text Box 7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C1B756B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21774C" id="Text Box 701" o:spid="_x0000_s1374" type="#_x0000_t202" style="position:absolute;left:0;text-align:left;margin-left:139.9pt;margin-top:52.3pt;width:459.15pt;height:59.1pt;z-index:252572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AmvmLowAgAAYw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1C1B756B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7454FA85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7B1BC516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7364D819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7EC321B4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573696" behindDoc="0" locked="0" layoutInCell="1" allowOverlap="1" wp14:anchorId="6540D842" wp14:editId="03B53705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704" name="Picture 7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1EF0E28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A2E99A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8C8676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B33401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82FA21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66AAC2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55BB69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A7908A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04D3520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571648" behindDoc="0" locked="0" layoutInCell="1" allowOverlap="1" wp14:anchorId="5A0C6287" wp14:editId="282CB939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702" name="Straight Connector 7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459C58C" id="Straight Connector 702" o:spid="_x0000_s1026" style="position:absolute;z-index:252571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KhdfY7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4CFBD348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73E55602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574720" behindDoc="0" locked="0" layoutInCell="1" allowOverlap="1" wp14:anchorId="56CA93ED" wp14:editId="3499CB3B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703" name="Text Box 7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A8A8F31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CA93ED" id="Text Box 703" o:spid="_x0000_s1375" type="#_x0000_t202" style="position:absolute;margin-left:139.9pt;margin-top:52.3pt;width:459.15pt;height:59.1pt;z-index:252574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BaYcZi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5A8A8F31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9057B56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577792" behindDoc="0" locked="0" layoutInCell="1" allowOverlap="1" wp14:anchorId="17CD6CB6" wp14:editId="3ED037FE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705" name="Text Box 7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B167200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CD6CB6" id="Text Box 705" o:spid="_x0000_s1376" type="#_x0000_t202" style="position:absolute;left:0;text-align:left;margin-left:139.9pt;margin-top:52.3pt;width:459.15pt;height:59.1pt;z-index:252577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" filled="f" stroked="f">
                <v:textbox>
                  <w:txbxContent>
                    <w:p w14:paraId="0B167200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25950A9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277822A3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46D58661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089115CD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578816" behindDoc="0" locked="0" layoutInCell="1" allowOverlap="1" wp14:anchorId="5500D5C0" wp14:editId="1C1515B9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708" name="Picture 7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40FE15C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E96C8B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99DEDC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AB74C5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4F8CB7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7A3A6D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C439E6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920C6A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971204D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576768" behindDoc="0" locked="0" layoutInCell="1" allowOverlap="1" wp14:anchorId="6FEF0E0E" wp14:editId="40FB239A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706" name="Straight Connector 7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D65F94A" id="Straight Connector 706" o:spid="_x0000_s1026" style="position:absolute;z-index:252576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GuByTb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23F0EF95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6D23F726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579840" behindDoc="0" locked="0" layoutInCell="1" allowOverlap="1" wp14:anchorId="7D918FCD" wp14:editId="5446A8E7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707" name="Text Box 7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5E3E552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918FCD" id="Text Box 707" o:spid="_x0000_s1377" type="#_x0000_t202" style="position:absolute;margin-left:139.9pt;margin-top:52.3pt;width:459.15pt;height:59.1pt;z-index:252579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CgNkOk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25E3E552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7BEBF35C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582912" behindDoc="0" locked="0" layoutInCell="1" allowOverlap="1" wp14:anchorId="1E845E65" wp14:editId="57261B30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709" name="Text Box 7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5CA8275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845E65" id="Text Box 709" o:spid="_x0000_s1378" type="#_x0000_t202" style="position:absolute;left:0;text-align:left;margin-left:139.9pt;margin-top:52.3pt;width:459.15pt;height:59.1pt;z-index:252582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CkkpQj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35CA8275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5E41C51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3B1F07B3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30772150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6545D83F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583936" behindDoc="0" locked="0" layoutInCell="1" allowOverlap="1" wp14:anchorId="6BEDD9C0" wp14:editId="1EC7885F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712" name="Picture 7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4385CF1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F6675E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8C602E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F690AD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BD1AE2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613C6B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FBA661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CEC635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3ACD827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581888" behindDoc="0" locked="0" layoutInCell="1" allowOverlap="1" wp14:anchorId="67C77475" wp14:editId="69CBA570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710" name="Straight Connector 7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6CC17A3" id="Straight Connector 710" o:spid="_x0000_s1026" style="position:absolute;z-index:252581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VOmQ5r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08ED2331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0C6BCC2C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584960" behindDoc="0" locked="0" layoutInCell="1" allowOverlap="1" wp14:anchorId="449699F8" wp14:editId="609DA897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711" name="Text Box 7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FC9FA42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9699F8" id="Text Box 711" o:spid="_x0000_s1379" type="#_x0000_t202" style="position:absolute;margin-left:139.9pt;margin-top:52.3pt;width:459.15pt;height:59.1pt;z-index:252584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CE7Uw2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2FC9FA42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880ADB6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588032" behindDoc="0" locked="0" layoutInCell="1" allowOverlap="1" wp14:anchorId="2A81ADAF" wp14:editId="4BF0E286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713" name="Text Box 7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B599F78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81ADAF" id="Text Box 713" o:spid="_x0000_s1380" type="#_x0000_t202" style="position:absolute;left:0;text-align:left;margin-left:139.9pt;margin-top:52.3pt;width:459.15pt;height:59.1pt;z-index:252588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FoQgfD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1B599F78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B9507DF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6F5BA6F0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2A20367B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30D6D8BD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589056" behindDoc="0" locked="0" layoutInCell="1" allowOverlap="1" wp14:anchorId="732F013F" wp14:editId="6D4FD488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716" name="Picture 7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3D458C2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01E5E3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810C6E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6ABA03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12DB04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0D04EE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270268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383A3E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C337CB4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587008" behindDoc="0" locked="0" layoutInCell="1" allowOverlap="1" wp14:anchorId="2A994EFB" wp14:editId="5677CA79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714" name="Straight Connector 7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C7A644" id="Straight Connector 714" o:spid="_x0000_s1026" style="position:absolute;z-index:252587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ZB69yL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5E43F089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6F6FAE61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590080" behindDoc="0" locked="0" layoutInCell="1" allowOverlap="1" wp14:anchorId="4C9F7540" wp14:editId="1C61E44E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715" name="Text Box 7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B066AA5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9F7540" id="Text Box 715" o:spid="_x0000_s1381" type="#_x0000_t202" style="position:absolute;margin-left:139.9pt;margin-top:52.3pt;width:459.15pt;height:59.1pt;z-index:252590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B2yXL4wAgAAYw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4B066AA5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93A4B67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593152" behindDoc="0" locked="0" layoutInCell="1" allowOverlap="1" wp14:anchorId="7BC5818A" wp14:editId="63078471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717" name="Text Box 7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28045D2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C5818A" id="Text Box 717" o:spid="_x0000_s1382" type="#_x0000_t202" style="position:absolute;left:0;text-align:left;margin-left:139.9pt;margin-top:52.3pt;width:459.15pt;height:59.1pt;z-index:252593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8R7sFz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728045D2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C6B9047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358AAFD0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248784FF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7E05FA95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594176" behindDoc="0" locked="0" layoutInCell="1" allowOverlap="1" wp14:anchorId="3270BFE3" wp14:editId="2A7E4354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720" name="Picture 7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466B1F1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693894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50506F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CE8D36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B01D2B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FFD328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F878D6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E47884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9449F15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592128" behindDoc="0" locked="0" layoutInCell="1" allowOverlap="1" wp14:anchorId="48E9BB84" wp14:editId="49CB942A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718" name="Straight Connector 7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0E2A4B" id="Straight Connector 718" o:spid="_x0000_s1026" style="position:absolute;z-index:252592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NAfLur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7897A997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6D51F233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595200" behindDoc="0" locked="0" layoutInCell="1" allowOverlap="1" wp14:anchorId="21FFE79A" wp14:editId="7164B856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719" name="Text Box 7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75448D1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FFE79A" id="Text Box 719" o:spid="_x0000_s1383" type="#_x0000_t202" style="position:absolute;margin-left:139.9pt;margin-top:52.3pt;width:459.15pt;height:59.1pt;z-index:252595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StjV4T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275448D1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6DF68CD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598272" behindDoc="0" locked="0" layoutInCell="1" allowOverlap="1" wp14:anchorId="4235AD3D" wp14:editId="2043DC19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721" name="Text Box 7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000C0B1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35AD3D" id="Text Box 721" o:spid="_x0000_s1384" type="#_x0000_t202" style="position:absolute;left:0;text-align:left;margin-left:139.9pt;margin-top:52.3pt;width:459.15pt;height:59.1pt;z-index:25259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InxIkgwAgAAYw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4000C0B1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3C4585D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2E7EC419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5035C487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39C159E4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599296" behindDoc="0" locked="0" layoutInCell="1" allowOverlap="1" wp14:anchorId="665F63E0" wp14:editId="74877C70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724" name="Picture 7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49A25A6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473857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ED5560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952B60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51E99D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201934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17B8BB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BAAE60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647ADED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597248" behindDoc="0" locked="0" layoutInCell="1" allowOverlap="1" wp14:anchorId="0CBDBC64" wp14:editId="65F10ACA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722" name="Straight Connector 7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551B9D4" id="Straight Connector 722" o:spid="_x0000_s1026" style="position:absolute;z-index:25259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16E841F4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6736F3D9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600320" behindDoc="0" locked="0" layoutInCell="1" allowOverlap="1" wp14:anchorId="6B37C5A4" wp14:editId="55A611BF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723" name="Text Box 7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C1CB799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37C5A4" id="Text Box 723" o:spid="_x0000_s1385" type="#_x0000_t202" style="position:absolute;margin-left:139.9pt;margin-top:52.3pt;width:459.15pt;height:59.1pt;z-index:25260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DaP3yQ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5C1CB799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449574C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603392" behindDoc="0" locked="0" layoutInCell="1" allowOverlap="1" wp14:anchorId="17945503" wp14:editId="308E010C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725" name="Text Box 7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F03BF40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945503" id="Text Box 725" o:spid="_x0000_s1386" type="#_x0000_t202" style="position:absolute;left:0;text-align:left;margin-left:139.9pt;margin-top:52.3pt;width:459.15pt;height:59.1pt;z-index:25260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DOYI1S8CAABj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5F03BF40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CA6BB74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13721780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1AFC527C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5CF50F60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604416" behindDoc="0" locked="0" layoutInCell="1" allowOverlap="1" wp14:anchorId="52CB0299" wp14:editId="512F8E3C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728" name="Picture 7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405BB5C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959A6A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F5C1FB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C39029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22588F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50530D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32FADA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724C73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8FA6424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602368" behindDoc="0" locked="0" layoutInCell="1" allowOverlap="1" wp14:anchorId="287067CB" wp14:editId="7B4AA1F9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726" name="Straight Connector 7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DDBC269" id="Straight Connector 726" o:spid="_x0000_s1026" style="position:absolute;z-index:25260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l+2xs7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78E0928A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5A62B3B0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605440" behindDoc="0" locked="0" layoutInCell="1" allowOverlap="1" wp14:anchorId="7934B561" wp14:editId="761F480A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727" name="Text Box 7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88F09E5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34B561" id="Text Box 727" o:spid="_x0000_s1387" type="#_x0000_t202" style="position:absolute;margin-left:139.9pt;margin-top:52.3pt;width:459.15pt;height:59.1pt;z-index:25260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BfKFYN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288F09E5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79F1A62E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608512" behindDoc="0" locked="0" layoutInCell="1" allowOverlap="1" wp14:anchorId="23DDE610" wp14:editId="12CFB1C8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729" name="Text Box 7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91BA6F0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DDE610" id="Text Box 729" o:spid="_x0000_s1388" type="#_x0000_t202" style="position:absolute;left:0;text-align:left;margin-left:139.9pt;margin-top:52.3pt;width:459.15pt;height:59.1pt;z-index:25260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W4yBij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291BA6F0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681329D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657F8D45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695B80E8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766D333F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609536" behindDoc="0" locked="0" layoutInCell="1" allowOverlap="1" wp14:anchorId="44E40CF3" wp14:editId="7BD1ACD0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732" name="Picture 7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5653F87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E6FBB6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F74636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F159D3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B3D0F1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077A89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98C53A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772AFA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5C935C5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607488" behindDoc="0" locked="0" layoutInCell="1" allowOverlap="1" wp14:anchorId="35DFAAB0" wp14:editId="60A3F6FB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730" name="Straight Connector 7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19A25BE" id="Straight Connector 730" o:spid="_x0000_s1026" style="position:absolute;z-index:25260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33207E77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00A0620B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610560" behindDoc="0" locked="0" layoutInCell="1" allowOverlap="1" wp14:anchorId="0D46DB3F" wp14:editId="7255AE1D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731" name="Text Box 7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2D43B15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46DB3F" id="Text Box 731" o:spid="_x0000_s1389" type="#_x0000_t202" style="position:absolute;margin-left:139.9pt;margin-top:52.3pt;width:459.15pt;height:59.1pt;z-index:25261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B781mf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42D43B15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60AB02A6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613632" behindDoc="0" locked="0" layoutInCell="1" allowOverlap="1" wp14:anchorId="6981E7B6" wp14:editId="37A31D64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733" name="Text Box 7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C059182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81E7B6" id="Text Box 733" o:spid="_x0000_s1390" type="#_x0000_t202" style="position:absolute;left:0;text-align:left;margin-left:139.9pt;margin-top:52.3pt;width:459.15pt;height:59.1pt;z-index:25261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6Zo11T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5C059182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1B919185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3A884E6B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1A353411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061B37D0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614656" behindDoc="0" locked="0" layoutInCell="1" allowOverlap="1" wp14:anchorId="07AB4ADE" wp14:editId="5163C957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736" name="Picture 7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5D38CC8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70C1A9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664AC6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F36E94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8A0E87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0021D2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C26374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123F9F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C39114E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612608" behindDoc="0" locked="0" layoutInCell="1" allowOverlap="1" wp14:anchorId="7C2FEC43" wp14:editId="5587C87D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734" name="Straight Connector 7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B1EA767" id="Straight Connector 734" o:spid="_x0000_s1026" style="position:absolute;z-index:25261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6RN+Nr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6459CD5A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6427E4D0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615680" behindDoc="0" locked="0" layoutInCell="1" allowOverlap="1" wp14:anchorId="552350E1" wp14:editId="46E2B00A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735" name="Text Box 7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0C37639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2350E1" id="Text Box 735" o:spid="_x0000_s1391" type="#_x0000_t202" style="position:absolute;margin-left:139.9pt;margin-top:52.3pt;width:459.15pt;height:59.1pt;z-index:25261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DirEkX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50C37639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693C782D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618752" behindDoc="0" locked="0" layoutInCell="1" allowOverlap="1" wp14:anchorId="6F2BF558" wp14:editId="04701C32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737" name="Text Box 7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188437B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2BF558" id="Text Box 737" o:spid="_x0000_s1392" type="#_x0000_t202" style="position:absolute;left:0;text-align:left;margin-left:139.9pt;margin-top:52.3pt;width:459.15pt;height:59.1pt;z-index:25261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AOAPm+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0188437B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FDB36C8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27D167BB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278538F1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3CE63E62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619776" behindDoc="0" locked="0" layoutInCell="1" allowOverlap="1" wp14:anchorId="5BF65AF1" wp14:editId="150BB2E9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740" name="Picture 7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67F3FE5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671D13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773CA8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02D629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82B90D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A5FA5F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26E371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9434E3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61C2897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617728" behindDoc="0" locked="0" layoutInCell="1" allowOverlap="1" wp14:anchorId="7CDB4292" wp14:editId="0295E882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738" name="Straight Connector 7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7692955" id="Straight Connector 738" o:spid="_x0000_s1026" style="position:absolute;z-index:25261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uQoIRL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514DDA75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32C29DC9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620800" behindDoc="0" locked="0" layoutInCell="1" allowOverlap="1" wp14:anchorId="4C05744E" wp14:editId="084BAD35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739" name="Text Box 7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05A7AA0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05744E" id="Text Box 739" o:spid="_x0000_s1393" type="#_x0000_t202" style="position:absolute;margin-left:139.9pt;margin-top:52.3pt;width:459.15pt;height:59.1pt;z-index:25262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tcbASD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605A7AA0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4A1E0E8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623872" behindDoc="0" locked="0" layoutInCell="1" allowOverlap="1" wp14:anchorId="6E8ED558" wp14:editId="789B7C6A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741" name="Text Box 7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A407EB4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8ED558" id="Text Box 741" o:spid="_x0000_s1394" type="#_x0000_t202" style="position:absolute;left:0;text-align:left;margin-left:139.9pt;margin-top:52.3pt;width:459.15pt;height:59.1pt;z-index:25262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EgUnYQwAgAAYw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5A407EB4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13DE8B1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7F14A1EB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5594A97C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4336D04A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624896" behindDoc="0" locked="0" layoutInCell="1" allowOverlap="1" wp14:anchorId="0000DAA2" wp14:editId="3BD03086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744" name="Picture 7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28E1835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E78A65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592AD4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70F3E5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ED646A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D61220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2622FC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BD057C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2C3A597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622848" behindDoc="0" locked="0" layoutInCell="1" allowOverlap="1" wp14:anchorId="3CE25CF2" wp14:editId="5314967D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742" name="Straight Connector 7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E69A6CA" id="Straight Connector 742" o:spid="_x0000_s1026" style="position:absolute;z-index:25262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cQqoRb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36B462D8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4140D096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625920" behindDoc="0" locked="0" layoutInCell="1" allowOverlap="1" wp14:anchorId="57DE2CCC" wp14:editId="016983D3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743" name="Text Box 7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E62B446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DE2CCC" id="Text Box 743" o:spid="_x0000_s1395" type="#_x0000_t202" style="position:absolute;margin-left:139.9pt;margin-top:52.3pt;width:459.15pt;height:59.1pt;z-index:25262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G9rDXD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5E62B446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B202771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628992" behindDoc="0" locked="0" layoutInCell="1" allowOverlap="1" wp14:anchorId="2D3BAB56" wp14:editId="6528C321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745" name="Text Box 7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7F2F6D7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3BAB56" id="Text Box 745" o:spid="_x0000_s1396" type="#_x0000_t202" style="position:absolute;left:0;text-align:left;margin-left:139.9pt;margin-top:52.3pt;width:459.15pt;height:59.1pt;z-index:25262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skMYQi8CAABj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47F2F6D7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6B95C774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6C11B030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7DA115CC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27CE36C3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630016" behindDoc="0" locked="0" layoutInCell="1" allowOverlap="1" wp14:anchorId="67D2AE5D" wp14:editId="18781CC6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748" name="Picture 7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2D178FD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BF6CD8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6378F6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C84664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E53F30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59E3EF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2E235C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B3658B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EF6C94F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627968" behindDoc="0" locked="0" layoutInCell="1" allowOverlap="1" wp14:anchorId="52F49C7D" wp14:editId="0D2448F8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746" name="Straight Connector 7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DADD616" id="Straight Connector 746" o:spid="_x0000_s1026" style="position:absolute;z-index:25262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Qf2Fa7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3C95D190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5A95506F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631040" behindDoc="0" locked="0" layoutInCell="1" allowOverlap="1" wp14:anchorId="4410189A" wp14:editId="388CA2DD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747" name="Text Box 7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29FB23E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10189A" id="Text Box 747" o:spid="_x0000_s1397" type="#_x0000_t202" style="position:absolute;margin-left:139.9pt;margin-top:52.3pt;width:459.15pt;height:59.1pt;z-index:25263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DhjUaa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129FB23E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15ADABD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634112" behindDoc="0" locked="0" layoutInCell="1" allowOverlap="1" wp14:anchorId="74C3B8E2" wp14:editId="1398B3AF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749" name="Text Box 7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650C6BD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C3B8E2" id="Text Box 749" o:spid="_x0000_s1398" type="#_x0000_t202" style="position:absolute;left:0;text-align:left;margin-left:139.9pt;margin-top:52.3pt;width:459.15pt;height:59.1pt;z-index:25263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DlKZEd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0650C6BD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58642DB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0ABF75E6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6E1A9DB7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0E217948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635136" behindDoc="0" locked="0" layoutInCell="1" allowOverlap="1" wp14:anchorId="64320488" wp14:editId="6DE4CBF1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752" name="Picture 7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3536861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7C3E0E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097B3A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6D37D7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A81CEE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0EB0C1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43CCE7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BC87BF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548DEC5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633088" behindDoc="0" locked="0" layoutInCell="1" allowOverlap="1" wp14:anchorId="7D70C406" wp14:editId="6A1D1489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750" name="Straight Connector 7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7C6989" id="Straight Connector 750" o:spid="_x0000_s1026" style="position:absolute;z-index:25263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5796E0D7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523C7790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636160" behindDoc="0" locked="0" layoutInCell="1" allowOverlap="1" wp14:anchorId="78A9BD6F" wp14:editId="22D53A38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751" name="Text Box 7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27C489E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A9BD6F" id="Text Box 751" o:spid="_x0000_s1399" type="#_x0000_t202" style="position:absolute;margin-left:139.9pt;margin-top:52.3pt;width:459.15pt;height:59.1pt;z-index:25263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DFVkkI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627C489E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8C5A59A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639232" behindDoc="0" locked="0" layoutInCell="1" allowOverlap="1" wp14:anchorId="3E5A2FAE" wp14:editId="24E3FAE2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753" name="Text Box 7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9274996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5A2FAE" id="Text Box 753" o:spid="_x0000_s1400" type="#_x0000_t202" style="position:absolute;left:0;text-align:left;margin-left:139.9pt;margin-top:52.3pt;width:459.15pt;height:59.1pt;z-index:25263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BXPyVC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69274996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16EB4C0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2F18FF3F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6D04D107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6CD3DBC6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640256" behindDoc="0" locked="0" layoutInCell="1" allowOverlap="1" wp14:anchorId="591C6D51" wp14:editId="329AA5A0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756" name="Picture 7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16A319D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A24128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4E74CF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881432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1F90BD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A47786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2E26CF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37B3B6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9A40D42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638208" behindDoc="0" locked="0" layoutInCell="1" allowOverlap="1" wp14:anchorId="71D0C5DC" wp14:editId="714387D9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754" name="Straight Connector 7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037533C" id="Straight Connector 754" o:spid="_x0000_s1026" style="position:absolute;z-index:25263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PwNK7r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759D6115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31A2671A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641280" behindDoc="0" locked="0" layoutInCell="1" allowOverlap="1" wp14:anchorId="46BF84A5" wp14:editId="3C508EAD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755" name="Text Box 7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1C1CE66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BF84A5" id="Text Box 755" o:spid="_x0000_s1401" type="#_x0000_t202" style="position:absolute;margin-left:139.9pt;margin-top:52.3pt;width:459.15pt;height:59.1pt;z-index:25264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FwJWYAwAgAAYw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41C1CE66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C99DE50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644352" behindDoc="0" locked="0" layoutInCell="1" allowOverlap="1" wp14:anchorId="39A434E5" wp14:editId="6B8DF9F9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757" name="Text Box 7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97E496D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A434E5" id="Text Box 757" o:spid="_x0000_s1402" type="#_x0000_t202" style="position:absolute;left:0;text-align:left;margin-left:139.9pt;margin-top:52.3pt;width:459.15pt;height:59.1pt;z-index:25264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sKXpKT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797E496D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15F29315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16015550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4C3298E1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4C1FE021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645376" behindDoc="0" locked="0" layoutInCell="1" allowOverlap="1" wp14:anchorId="40BBBBEB" wp14:editId="7D2506F3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760" name="Picture 7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7DE63D8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4D2972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DFE18A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805665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233C1A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698869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470632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698217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5488D5A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643328" behindDoc="0" locked="0" layoutInCell="1" allowOverlap="1" wp14:anchorId="10889DA7" wp14:editId="6414CF6E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758" name="Straight Connector 7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7846DF1" id="Straight Connector 758" o:spid="_x0000_s1026" style="position:absolute;z-index:25264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bxo8nL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6B63753B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619559D5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646400" behindDoc="0" locked="0" layoutInCell="1" allowOverlap="1" wp14:anchorId="0D669EE8" wp14:editId="34EAEBFF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759" name="Text Box 7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718F53C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669EE8" id="Text Box 759" o:spid="_x0000_s1403" type="#_x0000_t202" style="position:absolute;margin-left:139.9pt;margin-top:52.3pt;width:459.15pt;height:59.1pt;z-index:252646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ALY9Df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6718F53C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D6761D5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649472" behindDoc="0" locked="0" layoutInCell="1" allowOverlap="1" wp14:anchorId="794842C6" wp14:editId="6436AE5F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761" name="Text Box 7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36C5494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4842C6" id="Text Box 761" o:spid="_x0000_s1404" type="#_x0000_t202" style="position:absolute;left:0;text-align:left;margin-left:139.9pt;margin-top:52.3pt;width:459.15pt;height:59.1pt;z-index:252649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MhKJ3YwAgAAYw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336C5494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220ED89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544593B5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0C407906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206F8EBC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650496" behindDoc="0" locked="0" layoutInCell="1" allowOverlap="1" wp14:anchorId="20CC69E0" wp14:editId="5D067769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764" name="Picture 7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72C3749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F5C00A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792953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D73F4F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4897D3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995D74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470F4B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C69119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5D459B1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648448" behindDoc="0" locked="0" layoutInCell="1" allowOverlap="1" wp14:anchorId="5C1FEA75" wp14:editId="4F72793F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762" name="Straight Connector 7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FC514F" id="Straight Connector 762" o:spid="_x0000_s1026" style="position:absolute;z-index:252648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/Adru7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1E81D01E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7519C931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651520" behindDoc="0" locked="0" layoutInCell="1" allowOverlap="1" wp14:anchorId="75A2518E" wp14:editId="6F1FB576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763" name="Text Box 7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D8CA6EB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A2518E" id="Text Box 763" o:spid="_x0000_s1405" type="#_x0000_t202" style="position:absolute;margin-left:139.9pt;margin-top:52.3pt;width:459.15pt;height:59.1pt;z-index:252651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m4R5rj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2D8CA6EB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0AB5660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654592" behindDoc="0" locked="0" layoutInCell="1" allowOverlap="1" wp14:anchorId="07955D6C" wp14:editId="082DA1D3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765" name="Text Box 7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E8159E4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955D6C" id="Text Box 765" o:spid="_x0000_s1406" type="#_x0000_t202" style="position:absolute;left:0;text-align:left;margin-left:139.9pt;margin-top:52.3pt;width:459.15pt;height:59.1pt;z-index:25265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Dtqf6S8CAABj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2E8159E4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81D68BC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6B47AF30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3818BBCD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27E96896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655616" behindDoc="0" locked="0" layoutInCell="1" allowOverlap="1" wp14:anchorId="59A5C7DC" wp14:editId="47F12334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768" name="Picture 7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405E166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48EA4C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F53DF4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FA8716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C12ECA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D0ECA0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B68F07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3DEE12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86F49E4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653568" behindDoc="0" locked="0" layoutInCell="1" allowOverlap="1" wp14:anchorId="08E06B65" wp14:editId="2484AB94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766" name="Straight Connector 7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A740A93" id="Straight Connector 766" o:spid="_x0000_s1026" style="position:absolute;z-index:252653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30726B53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308C0B2C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656640" behindDoc="0" locked="0" layoutInCell="1" allowOverlap="1" wp14:anchorId="10B714DA" wp14:editId="5AA798A1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767" name="Text Box 7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F39453D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B714DA" id="Text Box 767" o:spid="_x0000_s1407" type="#_x0000_t202" style="position:absolute;margin-left:139.9pt;margin-top:52.3pt;width:459.15pt;height:59.1pt;z-index:252656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BdFMEx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5F39453D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D64D8DA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659712" behindDoc="0" locked="0" layoutInCell="1" allowOverlap="1" wp14:anchorId="08C387B7" wp14:editId="503A1FDE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769" name="Text Box 7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A97437C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C387B7" id="Text Box 769" o:spid="_x0000_s1408" type="#_x0000_t202" style="position:absolute;left:0;text-align:left;margin-left:139.9pt;margin-top:52.3pt;width:459.15pt;height:59.1pt;z-index:252659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WbAWtj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6A97437C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60DFF637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0AF57FB7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073139E5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0686B254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660736" behindDoc="0" locked="0" layoutInCell="1" allowOverlap="1" wp14:anchorId="60E55DD0" wp14:editId="5A4CF06B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772" name="Picture 7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7873F37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35009D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096C02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2561E0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CCA396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507E68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B230E7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AEF99F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4F185CC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658688" behindDoc="0" locked="0" layoutInCell="1" allowOverlap="1" wp14:anchorId="54B01C60" wp14:editId="033D711C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770" name="Straight Connector 7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D5E3ECB" id="Straight Connector 770" o:spid="_x0000_s1026" style="position:absolute;z-index:252658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60A6B561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76893502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661760" behindDoc="0" locked="0" layoutInCell="1" allowOverlap="1" wp14:anchorId="6728F7AA" wp14:editId="29B23351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771" name="Text Box 7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C5BCDC9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28F7AA" id="Text Box 771" o:spid="_x0000_s1409" type="#_x0000_t202" style="position:absolute;margin-left:139.9pt;margin-top:52.3pt;width:459.15pt;height:59.1pt;z-index:252661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B5z86j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7C5BCDC9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58B0AF6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664832" behindDoc="0" locked="0" layoutInCell="1" allowOverlap="1" wp14:anchorId="1B6580CD" wp14:editId="200AFAF0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773" name="Text Box 7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4676CE3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6580CD" id="Text Box 773" o:spid="_x0000_s1410" type="#_x0000_t202" style="position:absolute;left:0;text-align:left;margin-left:139.9pt;margin-top:52.3pt;width:459.15pt;height:59.1pt;z-index:252664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DrpqLp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34676CE3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230370A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4EBC52E6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29C51A59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0990852D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665856" behindDoc="0" locked="0" layoutInCell="1" allowOverlap="1" wp14:anchorId="60498115" wp14:editId="7EE9EFCC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776" name="Picture 7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0851D5B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68049B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29987F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702D4D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2AB42F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F3422C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E26A5C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BB27E5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9A5882D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663808" behindDoc="0" locked="0" layoutInCell="1" allowOverlap="1" wp14:anchorId="6FA157E6" wp14:editId="1BB5F6E3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774" name="Straight Connector 7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03FD322" id="Straight Connector 774" o:spid="_x0000_s1026" style="position:absolute;z-index:252663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0E660583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7AEE19ED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666880" behindDoc="0" locked="0" layoutInCell="1" allowOverlap="1" wp14:anchorId="2ECD1E55" wp14:editId="0E1181BE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775" name="Text Box 7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4AC8C62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CD1E55" id="Text Box 775" o:spid="_x0000_s1411" type="#_x0000_t202" style="position:absolute;margin-left:139.9pt;margin-top:52.3pt;width:459.15pt;height:59.1pt;z-index:252666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OCQ3iswAgAAYw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04AC8C62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AF70E15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669952" behindDoc="0" locked="0" layoutInCell="1" allowOverlap="1" wp14:anchorId="2D33DF31" wp14:editId="3A0620A2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777" name="Text Box 7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0AB07DA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33DF31" id="Text Box 777" o:spid="_x0000_s1412" type="#_x0000_t202" style="position:absolute;left:0;text-align:left;margin-left:139.9pt;margin-top:52.3pt;width:459.15pt;height:59.1pt;z-index:252669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DDxugj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50AB07DA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62E40090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5FF67259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0C8D989A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2F23FE60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670976" behindDoc="0" locked="0" layoutInCell="1" allowOverlap="1" wp14:anchorId="181ECBC8" wp14:editId="707C84D4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780" name="Picture 7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12E265B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2650A3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94535D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F3082B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313134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DD837A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ADB005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EA90D2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66B760D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668928" behindDoc="0" locked="0" layoutInCell="1" allowOverlap="1" wp14:anchorId="7400BCA9" wp14:editId="5B52A524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778" name="Straight Connector 7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AE55F9E" id="Straight Connector 778" o:spid="_x0000_s1026" style="position:absolute;z-index:252668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4hf/Yr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539CB08E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3D2E1DA4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672000" behindDoc="0" locked="0" layoutInCell="1" allowOverlap="1" wp14:anchorId="0C9638C3" wp14:editId="7A0C4CC7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779" name="Text Box 7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E9568C8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9638C3" id="Text Box 779" o:spid="_x0000_s1413" type="#_x0000_t202" style="position:absolute;margin-left:139.9pt;margin-top:52.3pt;width:459.15pt;height:59.1pt;z-index:252672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C3+ld0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0E9568C8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566485D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675072" behindDoc="0" locked="0" layoutInCell="1" allowOverlap="1" wp14:anchorId="281A7FE8" wp14:editId="1BA9B103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781" name="Text Box 7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4EA7A7C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1A7FE8" id="Text Box 781" o:spid="_x0000_s1414" type="#_x0000_t202" style="position:absolute;left:0;text-align:left;margin-left:139.9pt;margin-top:52.3pt;width:459.15pt;height:59.1pt;z-index:252675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DbeX3MwAgAAYw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44EA7A7C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FF300C2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3870FEAC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61E6F169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73C83CAE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676096" behindDoc="0" locked="0" layoutInCell="1" allowOverlap="1" wp14:anchorId="57F88FBD" wp14:editId="75AF22B8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784" name="Picture 7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63CCE2D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627F14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5611FF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A133BE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EED5D6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3257F5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093835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622DD8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298651F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674048" behindDoc="0" locked="0" layoutInCell="1" allowOverlap="1" wp14:anchorId="5AD3DD9C" wp14:editId="0CE991C0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782" name="Straight Connector 7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E6904EB" id="Straight Connector 782" o:spid="_x0000_s1026" style="position:absolute;z-index:252674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nC2xLr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6B6C2622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2EFFD852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677120" behindDoc="0" locked="0" layoutInCell="1" allowOverlap="1" wp14:anchorId="778931B0" wp14:editId="65441CF4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783" name="Text Box 7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D3F1FF7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8931B0" id="Text Box 783" o:spid="_x0000_s1415" type="#_x0000_t202" style="position:absolute;margin-left:139.9pt;margin-top:52.3pt;width:459.15pt;height:59.1pt;z-index:25267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BlEAGr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5D3F1FF7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7329A10D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680192" behindDoc="0" locked="0" layoutInCell="1" allowOverlap="1" wp14:anchorId="70CA3561" wp14:editId="186EB9E2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785" name="Text Box 7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117ABC3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CA3561" id="Text Box 785" o:spid="_x0000_s1416" type="#_x0000_t202" style="position:absolute;left:0;text-align:left;margin-left:139.9pt;margin-top:52.3pt;width:459.15pt;height:59.1pt;z-index:252680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zInatS8CAABj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0117ABC3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1F145FF8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6BB26477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35C50BFD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6369ABF8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681216" behindDoc="0" locked="0" layoutInCell="1" allowOverlap="1" wp14:anchorId="6ADDDF74" wp14:editId="5CD24280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788" name="Picture 7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67F738B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24876D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104CBB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007CD4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65ACD3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47EE98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3D24AB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5894AC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F06E7F9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679168" behindDoc="0" locked="0" layoutInCell="1" allowOverlap="1" wp14:anchorId="094E0EEE" wp14:editId="129F7F8E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786" name="Straight Connector 7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0D70061" id="Straight Connector 786" o:spid="_x0000_s1026" style="position:absolute;z-index:252679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rNqcAL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16FE04F7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2A11327A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682240" behindDoc="0" locked="0" layoutInCell="1" allowOverlap="1" wp14:anchorId="0BED1BD1" wp14:editId="2250E15E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787" name="Text Box 7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E54FB66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ED1BD1" id="Text Box 787" o:spid="_x0000_s1417" type="#_x0000_t202" style="position:absolute;margin-left:139.9pt;margin-top:52.3pt;width:459.15pt;height:59.1pt;z-index:252682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CfR4Rt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1E54FB66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704C530B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685312" behindDoc="0" locked="0" layoutInCell="1" allowOverlap="1" wp14:anchorId="627895DA" wp14:editId="4719AD9A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789" name="Text Box 7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3E28EB8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7895DA" id="Text Box 789" o:spid="_x0000_s1418" type="#_x0000_t202" style="position:absolute;left:0;text-align:left;margin-left:139.9pt;margin-top:52.3pt;width:459.15pt;height:59.1pt;z-index:252685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Cb41Pq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13E28EB8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B1ABAEB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0B818ED5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04514378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3C960E03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686336" behindDoc="0" locked="0" layoutInCell="1" allowOverlap="1" wp14:anchorId="3F25CBE1" wp14:editId="280B55E6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792" name="Picture 7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63A4648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4B0736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0489F7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D19AE8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D487FD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15CB03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BE23EA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1893C9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8E65D1A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684288" behindDoc="0" locked="0" layoutInCell="1" allowOverlap="1" wp14:anchorId="55EB2641" wp14:editId="39277351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790" name="Straight Connector 7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93EAF88" id="Straight Connector 790" o:spid="_x0000_s1026" style="position:absolute;z-index:252684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4tN+q7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088E65AC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59DF3171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687360" behindDoc="0" locked="0" layoutInCell="1" allowOverlap="1" wp14:anchorId="397FACE3" wp14:editId="72185EB9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791" name="Text Box 7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7290CB1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7FACE3" id="Text Box 791" o:spid="_x0000_s1419" type="#_x0000_t202" style="position:absolute;margin-left:139.9pt;margin-top:52.3pt;width:459.15pt;height:59.1pt;z-index:252687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C7nIv/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47290CB1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21A92F9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690432" behindDoc="0" locked="0" layoutInCell="1" allowOverlap="1" wp14:anchorId="595BD5C5" wp14:editId="3324B923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793" name="Text Box 7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BF6CC61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5BD5C5" id="Text Box 793" o:spid="_x0000_s1420" type="#_x0000_t202" style="position:absolute;left:0;text-align:left;margin-left:139.9pt;margin-top:52.3pt;width:459.15pt;height:59.1pt;z-index:252690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Ap9ee1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2BF6CC61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10853A38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62172F10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2E7565E9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68D3611A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691456" behindDoc="0" locked="0" layoutInCell="1" allowOverlap="1" wp14:anchorId="22DF5400" wp14:editId="6CA64722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796" name="Picture 7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10410AE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A4BD4F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A362FD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BD7489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D07B24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B4E175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DE2597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F901E6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6EB10EA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689408" behindDoc="0" locked="0" layoutInCell="1" allowOverlap="1" wp14:anchorId="4203D9F7" wp14:editId="28CDA0E3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794" name="Straight Connector 7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E697DDF" id="Straight Connector 794" o:spid="_x0000_s1026" style="position:absolute;z-index:252689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0iRThb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52F49D06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0D38DBFB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692480" behindDoc="0" locked="0" layoutInCell="1" allowOverlap="1" wp14:anchorId="73A1FB3B" wp14:editId="282FED50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795" name="Text Box 7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0174AF4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A1FB3B" id="Text Box 795" o:spid="_x0000_s1421" type="#_x0000_t202" style="position:absolute;margin-left:139.9pt;margin-top:52.3pt;width:459.15pt;height:59.1pt;z-index:252692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IsObdy8CAABj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70174AF4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C184EE7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695552" behindDoc="0" locked="0" layoutInCell="1" allowOverlap="1" wp14:anchorId="0AF7D8BE" wp14:editId="6142980F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797" name="Text Box 7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1AFD8AC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F7D8BE" id="Text Box 797" o:spid="_x0000_s1422" type="#_x0000_t202" style="position:absolute;left:0;text-align:left;margin-left:139.9pt;margin-top:52.3pt;width:459.15pt;height:59.1pt;z-index:252695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" filled="f" stroked="f">
                <v:textbox>
                  <w:txbxContent>
                    <w:p w14:paraId="51AFD8AC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B97ACF0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44D255CB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54322815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23389794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696576" behindDoc="0" locked="0" layoutInCell="1" allowOverlap="1" wp14:anchorId="52D069A4" wp14:editId="20718B87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800" name="Picture 8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4D1BDC7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0E5709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D1CFC8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C11100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59FAFF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A2F242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D8B8CB8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DA2356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2E8747C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694528" behindDoc="0" locked="0" layoutInCell="1" allowOverlap="1" wp14:anchorId="3F027071" wp14:editId="5BA073F1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798" name="Straight Connector 7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114AF70" id="Straight Connector 798" o:spid="_x0000_s1026" style="position:absolute;z-index:252694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gj0l97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1AC98361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3FC1DAE8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697600" behindDoc="0" locked="0" layoutInCell="1" allowOverlap="1" wp14:anchorId="358CDD09" wp14:editId="78087F1A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799" name="Text Box 7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42A3A23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8CDD09" id="Text Box 799" o:spid="_x0000_s1423" type="#_x0000_t202" style="position:absolute;margin-left:139.9pt;margin-top:52.3pt;width:459.15pt;height:59.1pt;z-index:252697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B1qRIo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542A3A23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743CE9A1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700672" behindDoc="0" locked="0" layoutInCell="1" allowOverlap="1" wp14:anchorId="488CB288" wp14:editId="58A9EC83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801" name="Text Box 8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9010AAB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8CB288" id="Text Box 801" o:spid="_x0000_s1424" type="#_x0000_t202" style="position:absolute;left:0;text-align:left;margin-left:139.9pt;margin-top:52.3pt;width:459.15pt;height:59.1pt;z-index:252700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" filled="f" stroked="f">
                <v:textbox>
                  <w:txbxContent>
                    <w:p w14:paraId="79010AAB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FDBABD7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095C35BE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31867D4F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0F821DE3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701696" behindDoc="0" locked="0" layoutInCell="1" allowOverlap="1" wp14:anchorId="09E34704" wp14:editId="6F282DBB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804" name="Picture 8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0DC14D4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BBF79E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BB3B70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88279C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0861A5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3AD2FA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60B094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06F547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A0910A3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699648" behindDoc="0" locked="0" layoutInCell="1" allowOverlap="1" wp14:anchorId="736F517F" wp14:editId="10966B01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802" name="Straight Connector 8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AE28FD5" id="Straight Connector 802" o:spid="_x0000_s1026" style="position:absolute;z-index:252699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EDKDZ7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68CFECCB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0BBC0EB3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702720" behindDoc="0" locked="0" layoutInCell="1" allowOverlap="1" wp14:anchorId="7593AE32" wp14:editId="3D8EB424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803" name="Text Box 8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E53D012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93AE32" id="Text Box 803" o:spid="_x0000_s1425" type="#_x0000_t202" style="position:absolute;margin-left:139.9pt;margin-top:52.3pt;width:459.15pt;height:59.1pt;z-index:252702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DLbIRo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6E53D012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39F2F4F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705792" behindDoc="0" locked="0" layoutInCell="1" allowOverlap="1" wp14:anchorId="41AC75BE" wp14:editId="102DD6F0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805" name="Text Box 8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6A1AC36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AC75BE" id="Text Box 805" o:spid="_x0000_s1426" type="#_x0000_t202" style="position:absolute;left:0;text-align:left;margin-left:139.9pt;margin-top:52.3pt;width:459.15pt;height:59.1pt;z-index:252705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" filled="f" stroked="f">
                <v:textbox>
                  <w:txbxContent>
                    <w:p w14:paraId="26A1AC36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CE6C4F6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4C1EF459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5A90D226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00DAD127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706816" behindDoc="0" locked="0" layoutInCell="1" allowOverlap="1" wp14:anchorId="499B71A8" wp14:editId="6B6403E9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808" name="Picture 8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6596745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7FB4AFC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E788F1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2176F7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81C85A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93FDB1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1C5CF04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CA37A02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68C8959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704768" behindDoc="0" locked="0" layoutInCell="1" allowOverlap="1" wp14:anchorId="76F6DF3A" wp14:editId="77DEAF53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806" name="Straight Connector 8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A4F53F0" id="Straight Connector 806" o:spid="_x0000_s1026" style="position:absolute;z-index:25270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687E0774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45F0CB1A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707840" behindDoc="0" locked="0" layoutInCell="1" allowOverlap="1" wp14:anchorId="34F8FBB7" wp14:editId="4EDD58FF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807" name="Text Box 8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E7540D5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F8FBB7" id="Text Box 807" o:spid="_x0000_s1427" type="#_x0000_t202" style="position:absolute;margin-left:139.9pt;margin-top:52.3pt;width:459.15pt;height:59.1pt;z-index:252707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" filled="f" stroked="f">
                <v:textbox>
                  <w:txbxContent>
                    <w:p w14:paraId="0E7540D5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B46FF49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710912" behindDoc="0" locked="0" layoutInCell="1" allowOverlap="1" wp14:anchorId="701B49A2" wp14:editId="61E4CE73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809" name="Text Box 8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CAC0D59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1B49A2" id="Text Box 809" o:spid="_x0000_s1428" type="#_x0000_t202" style="position:absolute;left:0;text-align:left;margin-left:139.9pt;margin-top:52.3pt;width:459.15pt;height:59.1pt;z-index:25271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AouIGL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1CAC0D59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DBC62DE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1F29C634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20A56D6B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05636203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711936" behindDoc="0" locked="0" layoutInCell="1" allowOverlap="1" wp14:anchorId="21D102B2" wp14:editId="6A61363C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812" name="Picture 8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50B3D326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DB82C4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D87609B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D91F8B9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3FF7F9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BCE880A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D45CCB5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29CB3D4E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4FBB56B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709888" behindDoc="0" locked="0" layoutInCell="1" allowOverlap="1" wp14:anchorId="2E6A9841" wp14:editId="4A5FC423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810" name="Straight Connector 8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EF18DC" id="Straight Connector 810" o:spid="_x0000_s1026" style="position:absolute;z-index:252709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776BD323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7E8FDCEC" w14:textId="77777777" w:rsidR="007117CD" w:rsidRPr="00E72BF9" w:rsidRDefault="007117CD" w:rsidP="007117CD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712960" behindDoc="0" locked="0" layoutInCell="1" allowOverlap="1" wp14:anchorId="56F45A57" wp14:editId="773A9D75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811" name="Text Box 8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010298F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F45A57" id="Text Box 811" o:spid="_x0000_s1429" type="#_x0000_t202" style="position:absolute;margin-left:139.9pt;margin-top:52.3pt;width:459.15pt;height:59.1pt;z-index:252712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AIx1me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1010298F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0FDE4EBD" w14:textId="77777777" w:rsidR="007117CD" w:rsidRDefault="007117CD" w:rsidP="007117CD">
      <w:pPr>
        <w:jc w:val="center"/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716032" behindDoc="0" locked="0" layoutInCell="1" allowOverlap="1" wp14:anchorId="06EFFE03" wp14:editId="3FF0764E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813" name="Text Box 8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EB79A40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EFFE03" id="Text Box 813" o:spid="_x0000_s1430" type="#_x0000_t202" style="position:absolute;left:0;text-align:left;margin-left:139.9pt;margin-top:52.3pt;width:459.15pt;height:59.1pt;z-index:252716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CarjXU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1EB79A40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5E7F6846" w14:textId="77777777" w:rsidR="007117CD" w:rsidRPr="00AC5187" w:rsidRDefault="007117CD" w:rsidP="007117CD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58D0276F" w14:textId="77777777" w:rsidR="007117CD" w:rsidRPr="00AC5187" w:rsidRDefault="007117CD" w:rsidP="007117CD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4485BDA4" w14:textId="77777777" w:rsidR="007117CD" w:rsidRPr="00AC5187" w:rsidRDefault="007117CD" w:rsidP="007117CD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59C92121" w14:textId="77777777" w:rsidR="007117CD" w:rsidRPr="00273B24" w:rsidRDefault="007117CD" w:rsidP="007117CD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2717056" behindDoc="0" locked="0" layoutInCell="1" allowOverlap="1" wp14:anchorId="06F7778A" wp14:editId="5EB19D82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816" name="Picture 8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Pr="00273B24">
        <w:rPr>
          <w:rFonts w:ascii="Lucida Calligraphy" w:hAnsi="Lucida Calligraphy"/>
          <w:sz w:val="32"/>
          <w:szCs w:val="32"/>
        </w:rPr>
        <w:t>[award]</w:t>
      </w:r>
    </w:p>
    <w:p w14:paraId="1408E60D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46E4C4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67010B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43CF6D3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1D5A9B0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CDB7EC7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B9BA131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C8399CF" w14:textId="77777777" w:rsidR="007117CD" w:rsidRDefault="007117CD" w:rsidP="007117CD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0FB07F35" w14:textId="77777777" w:rsidR="007117CD" w:rsidRPr="00A165FE" w:rsidRDefault="007117CD" w:rsidP="007117CD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2715008" behindDoc="0" locked="0" layoutInCell="1" allowOverlap="1" wp14:anchorId="5EF45CCA" wp14:editId="5F98A60B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814" name="Straight Connector 8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F71AE8D" id="Straight Connector 814" o:spid="_x0000_s1026" style="position:absolute;z-index:252715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" strokecolor="black [3040]"/>
            </w:pict>
          </mc:Fallback>
        </mc:AlternateContent>
      </w:r>
      <w:r>
        <w:rPr>
          <w:rFonts w:ascii="Lucida Calligraphy" w:hAnsi="Lucida Calligraphy"/>
          <w:sz w:val="28"/>
          <w:szCs w:val="28"/>
        </w:rPr>
        <w:t>[award]</w:t>
      </w:r>
    </w:p>
    <w:p w14:paraId="010CC20A" w14:textId="77777777" w:rsidR="007117CD" w:rsidRDefault="007117CD" w:rsidP="007117CD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0CD1C5A1" w14:textId="65BEA238" w:rsidR="00E72BF9" w:rsidRDefault="007117CD" w:rsidP="007117CD">
      <w:pPr>
        <w:rPr>
          <w:sz w:val="144"/>
          <w:szCs w:val="14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718080" behindDoc="0" locked="0" layoutInCell="1" allowOverlap="1" wp14:anchorId="7E26ED14" wp14:editId="3662067C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815" name="Text Box 8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4F19C64" w14:textId="77777777" w:rsidR="007117CD" w:rsidRPr="00AC5187" w:rsidRDefault="007117CD" w:rsidP="007117CD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26ED14" id="Text Box 815" o:spid="_x0000_s1431" type="#_x0000_t202" style="position:absolute;margin-left:139.9pt;margin-top:52.3pt;width:459.15pt;height:59.1pt;z-index:252718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" filled="f" stroked="f">
                <v:textbox>
                  <w:txbxContent>
                    <w:p w14:paraId="54F19C64" w14:textId="77777777" w:rsidR="007117CD" w:rsidRPr="00AC5187" w:rsidRDefault="007117CD" w:rsidP="007117CD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  <w:r w:rsidR="00E72BF9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F9B10BF" wp14:editId="7ADE5FED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DF4272D" w14:textId="77777777" w:rsidR="00E72BF9" w:rsidRPr="00AC5187" w:rsidRDefault="00E72BF9" w:rsidP="00E72BF9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9B10BF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139.9pt;margin-top:52.3pt;width:459.15pt;height:59.1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" filled="f" stroked="f">
                <v:textbox>
                  <w:txbxContent>
                    <w:p w14:paraId="6DF4272D" w14:textId="77777777" w:rsidR="00E72BF9" w:rsidRPr="00AC5187" w:rsidRDefault="00E72BF9" w:rsidP="00E72BF9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p w14:paraId="669756CD" w14:textId="77777777" w:rsidR="00E72BF9" w:rsidRPr="00AC5187" w:rsidRDefault="00E72BF9" w:rsidP="00E72BF9">
      <w:pPr>
        <w:jc w:val="center"/>
        <w:rPr>
          <w:rFonts w:ascii="Garamond" w:hAnsi="Garamond"/>
          <w:i/>
          <w:sz w:val="48"/>
          <w:szCs w:val="48"/>
        </w:rPr>
      </w:pPr>
      <w:r w:rsidRPr="00AC5187">
        <w:rPr>
          <w:rFonts w:ascii="Garamond" w:hAnsi="Garamond"/>
          <w:i/>
          <w:sz w:val="48"/>
          <w:szCs w:val="48"/>
        </w:rPr>
        <w:t>Congratulations</w:t>
      </w:r>
    </w:p>
    <w:p w14:paraId="56E9E1D8" w14:textId="2BD3A678" w:rsidR="00E72BF9" w:rsidRPr="00AC5187" w:rsidRDefault="002575EA" w:rsidP="00E72BF9">
      <w:pPr>
        <w:jc w:val="center"/>
        <w:rPr>
          <w:rFonts w:ascii="Lucida Calligraphy" w:hAnsi="Lucida Calligraphy"/>
          <w:sz w:val="80"/>
          <w:szCs w:val="80"/>
        </w:rPr>
      </w:pPr>
      <w:r>
        <w:rPr>
          <w:rFonts w:ascii="Lucida Calligraphy" w:hAnsi="Lucida Calligraphy"/>
          <w:sz w:val="80"/>
          <w:szCs w:val="80"/>
        </w:rPr>
        <w:t>[name]</w:t>
      </w:r>
    </w:p>
    <w:p w14:paraId="658A0078" w14:textId="77777777" w:rsidR="00E72BF9" w:rsidRPr="00AC5187" w:rsidRDefault="00E72BF9" w:rsidP="00E72BF9">
      <w:pPr>
        <w:jc w:val="center"/>
        <w:rPr>
          <w:rFonts w:ascii="Garamond" w:hAnsi="Garamond"/>
          <w:sz w:val="40"/>
          <w:szCs w:val="40"/>
        </w:rPr>
      </w:pPr>
      <w:r w:rsidRPr="00AC5187">
        <w:rPr>
          <w:rFonts w:ascii="Garamond" w:hAnsi="Garamond"/>
          <w:sz w:val="40"/>
          <w:szCs w:val="40"/>
        </w:rPr>
        <w:t>on your completion of the 8</w:t>
      </w:r>
      <w:r w:rsidRPr="00AC5187">
        <w:rPr>
          <w:rFonts w:ascii="Garamond" w:hAnsi="Garamond"/>
          <w:sz w:val="40"/>
          <w:szCs w:val="40"/>
          <w:vertAlign w:val="superscript"/>
        </w:rPr>
        <w:t>th</w:t>
      </w:r>
      <w:r w:rsidRPr="00AC5187">
        <w:rPr>
          <w:rFonts w:ascii="Garamond" w:hAnsi="Garamond"/>
          <w:sz w:val="40"/>
          <w:szCs w:val="40"/>
        </w:rPr>
        <w:t xml:space="preserve"> grade curriculum at Boltz Middle School</w:t>
      </w:r>
    </w:p>
    <w:p w14:paraId="7A40F619" w14:textId="06CD9186" w:rsidR="00E72BF9" w:rsidRPr="00273B24" w:rsidRDefault="00E72BF9" w:rsidP="00E72BF9">
      <w:pPr>
        <w:spacing w:after="0"/>
        <w:ind w:left="1350"/>
        <w:rPr>
          <w:rFonts w:ascii="Lucida Calligraphy" w:hAnsi="Lucida Calligraphy"/>
          <w:sz w:val="32"/>
          <w:szCs w:val="32"/>
        </w:rPr>
      </w:pPr>
      <w:r>
        <w:rPr>
          <w:noProof/>
          <w:sz w:val="24"/>
          <w:szCs w:val="24"/>
        </w:rPr>
        <w:drawing>
          <wp:anchor distT="36576" distB="36576" distL="36576" distR="36576" simplePos="0" relativeHeight="251671552" behindDoc="0" locked="0" layoutInCell="1" allowOverlap="1" wp14:anchorId="401300B5" wp14:editId="340EF21A">
            <wp:simplePos x="0" y="0"/>
            <wp:positionH relativeFrom="column">
              <wp:posOffset>6315075</wp:posOffset>
            </wp:positionH>
            <wp:positionV relativeFrom="paragraph">
              <wp:posOffset>306993</wp:posOffset>
            </wp:positionV>
            <wp:extent cx="724619" cy="724619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ntitled-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19" cy="724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F55E1">
        <w:rPr>
          <w:rFonts w:ascii="Lucida Calligraphy" w:hAnsi="Lucida Calligraphy"/>
          <w:sz w:val="32"/>
          <w:szCs w:val="32"/>
        </w:rPr>
        <w:tab/>
      </w:r>
      <w:r w:rsidR="00A051F4" w:rsidRPr="00273B24">
        <w:rPr>
          <w:rFonts w:ascii="Lucida Calligraphy" w:hAnsi="Lucida Calligraphy"/>
          <w:sz w:val="32"/>
          <w:szCs w:val="32"/>
        </w:rPr>
        <w:t>[award]</w:t>
      </w:r>
    </w:p>
    <w:p w14:paraId="292E1C9D" w14:textId="7953E7F5" w:rsidR="00E72BF9" w:rsidRDefault="002575EA" w:rsidP="00E72BF9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690C6C81" w14:textId="4C0F3A87" w:rsidR="00E72BF9" w:rsidRDefault="002575EA" w:rsidP="00E72BF9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CAB76EB" w14:textId="7780054E" w:rsidR="00E72BF9" w:rsidRDefault="002575EA" w:rsidP="00E72BF9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78FDD7FB" w14:textId="0977CCD9" w:rsidR="00E72BF9" w:rsidRDefault="002575EA" w:rsidP="00E72BF9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3D53A461" w14:textId="5F23DB82" w:rsidR="00E72BF9" w:rsidRDefault="00075EB1" w:rsidP="00E72BF9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CD6022B" w14:textId="165294C6" w:rsidR="00E72BF9" w:rsidRDefault="002575EA" w:rsidP="00E72BF9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491DF8CC" w14:textId="792234EF" w:rsidR="00E72BF9" w:rsidRDefault="002575EA" w:rsidP="00E72BF9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1DDE8766" w14:textId="3055C031" w:rsidR="00E72BF9" w:rsidRDefault="002575EA" w:rsidP="00E72BF9">
      <w:pPr>
        <w:spacing w:after="120"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sz w:val="28"/>
          <w:szCs w:val="28"/>
        </w:rPr>
        <w:t>[award]</w:t>
      </w:r>
    </w:p>
    <w:p w14:paraId="54C73350" w14:textId="790863BE" w:rsidR="002B5D3F" w:rsidRPr="00A165FE" w:rsidRDefault="00E72BF9" w:rsidP="00246ED4">
      <w:pPr>
        <w:spacing w:line="240" w:lineRule="auto"/>
        <w:ind w:left="720" w:firstLine="720"/>
        <w:rPr>
          <w:rFonts w:ascii="Lucida Calligraphy" w:hAnsi="Lucida Calligraphy"/>
          <w:sz w:val="28"/>
          <w:szCs w:val="28"/>
        </w:rPr>
      </w:pPr>
      <w:r>
        <w:rPr>
          <w:rFonts w:ascii="Lucida Calligraphy" w:hAnsi="Lucida Calligraphy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C6A9AD3" wp14:editId="60C26026">
                <wp:simplePos x="0" y="0"/>
                <wp:positionH relativeFrom="column">
                  <wp:posOffset>5321935</wp:posOffset>
                </wp:positionH>
                <wp:positionV relativeFrom="paragraph">
                  <wp:posOffset>285115</wp:posOffset>
                </wp:positionV>
                <wp:extent cx="2500630" cy="0"/>
                <wp:effectExtent l="0" t="0" r="1397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006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625CC06" id="Straight Connector 6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9.05pt,22.45pt" to="615.9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" strokecolor="black [3040]"/>
            </w:pict>
          </mc:Fallback>
        </mc:AlternateContent>
      </w:r>
      <w:r w:rsidR="002575EA">
        <w:rPr>
          <w:rFonts w:ascii="Lucida Calligraphy" w:hAnsi="Lucida Calligraphy"/>
          <w:sz w:val="28"/>
          <w:szCs w:val="28"/>
        </w:rPr>
        <w:t>[award]</w:t>
      </w:r>
    </w:p>
    <w:p w14:paraId="12E894A4" w14:textId="77777777" w:rsidR="00E72BF9" w:rsidRDefault="00E72BF9" w:rsidP="00E72BF9">
      <w:pPr>
        <w:ind w:left="8640" w:firstLine="720"/>
        <w:rPr>
          <w:rFonts w:ascii="Lucida Calligraphy" w:hAnsi="Lucida Calligraphy"/>
          <w:sz w:val="24"/>
          <w:szCs w:val="24"/>
        </w:rPr>
      </w:pPr>
      <w:r>
        <w:rPr>
          <w:rFonts w:ascii="Lucida Calligraphy" w:hAnsi="Lucida Calligraphy"/>
          <w:sz w:val="24"/>
          <w:szCs w:val="24"/>
        </w:rPr>
        <w:t>May 29, 2019</w:t>
      </w:r>
    </w:p>
    <w:p w14:paraId="474056DA" w14:textId="6BBBDF31" w:rsidR="000E0049" w:rsidRPr="00E72BF9" w:rsidRDefault="00E72BF9" w:rsidP="0065761B">
      <w:pPr>
        <w:rPr>
          <w:rFonts w:ascii="Lucida Calligraphy" w:hAnsi="Lucida Calligraphy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B3A9F19" wp14:editId="22F65DF2">
                <wp:simplePos x="0" y="0"/>
                <wp:positionH relativeFrom="column">
                  <wp:posOffset>1777042</wp:posOffset>
                </wp:positionH>
                <wp:positionV relativeFrom="paragraph">
                  <wp:posOffset>664234</wp:posOffset>
                </wp:positionV>
                <wp:extent cx="5831205" cy="750498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31205" cy="7504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BE59574" w14:textId="77777777" w:rsidR="00E72BF9" w:rsidRPr="00AC5187" w:rsidRDefault="00E72BF9" w:rsidP="00E72BF9">
                            <w:pPr>
                              <w:jc w:val="center"/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rtificate of</w:t>
                            </w:r>
                            <w:r w:rsidRPr="00AC5187">
                              <w:rPr>
                                <w:rFonts w:ascii="Garamond" w:hAnsi="Garamond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AC5187">
                              <w:rPr>
                                <w:rFonts w:ascii="Garamond" w:hAnsi="Garamond" w:cstheme="minorHAnsi"/>
                                <w:color w:val="000000" w:themeColor="text1"/>
                                <w:sz w:val="80"/>
                                <w:szCs w:val="8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omple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3A9F19" id="Text Box 11" o:spid="_x0000_s1027" type="#_x0000_t202" style="position:absolute;margin-left:139.9pt;margin-top:52.3pt;width:459.15pt;height:59.1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" filled="f" stroked="f">
                <v:textbox>
                  <w:txbxContent>
                    <w:p w14:paraId="3BE59574" w14:textId="77777777" w:rsidR="00E72BF9" w:rsidRPr="00AC5187" w:rsidRDefault="00E72BF9" w:rsidP="00E72BF9">
                      <w:pPr>
                        <w:jc w:val="center"/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rtificate of</w:t>
                      </w:r>
                      <w:r w:rsidRPr="00AC5187">
                        <w:rPr>
                          <w:rFonts w:ascii="Garamond" w:hAnsi="Garamond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AC5187">
                        <w:rPr>
                          <w:rFonts w:ascii="Garamond" w:hAnsi="Garamond" w:cstheme="minorHAnsi"/>
                          <w:color w:val="000000" w:themeColor="text1"/>
                          <w:sz w:val="80"/>
                          <w:szCs w:val="8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ompletion</w:t>
                      </w:r>
                    </w:p>
                  </w:txbxContent>
                </v:textbox>
              </v:shape>
            </w:pict>
          </mc:Fallback>
        </mc:AlternateContent>
      </w:r>
    </w:p>
    <w:sectPr w:rsidR="000E0049" w:rsidRPr="00E72BF9" w:rsidSect="00AC5187">
      <w:pgSz w:w="15840" w:h="12240" w:orient="landscape" w:code="1"/>
      <w:pgMar w:top="720" w:right="720" w:bottom="720" w:left="720" w:header="720" w:footer="720" w:gutter="0"/>
      <w:paperSrc w:first="260" w:other="26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altName w:val="Garamond"/>
    <w:charset w:val="00"/>
    <w:family w:val="roman"/>
    <w:pitch w:val="variable"/>
    <w:sig w:usb0="00000287" w:usb1="00000000" w:usb2="00000000" w:usb3="00000000" w:csb0="0000009F" w:csb1="00000000"/>
  </w:font>
  <w:font w:name="Lucida Calligraphy">
    <w:charset w:val="00"/>
    <w:family w:val="script"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0tjQxMTW0sLQ0MjZQ0lEKTi0uzszPAykwNKoFAOf8ZnYtAAAA"/>
  </w:docVars>
  <w:rsids>
    <w:rsidRoot w:val="00502720"/>
    <w:rsid w:val="00001818"/>
    <w:rsid w:val="00002810"/>
    <w:rsid w:val="00002E9A"/>
    <w:rsid w:val="00003108"/>
    <w:rsid w:val="00007F0E"/>
    <w:rsid w:val="00012F30"/>
    <w:rsid w:val="00015939"/>
    <w:rsid w:val="00016B3E"/>
    <w:rsid w:val="000227DF"/>
    <w:rsid w:val="00022DD0"/>
    <w:rsid w:val="000312A7"/>
    <w:rsid w:val="00040609"/>
    <w:rsid w:val="000406F0"/>
    <w:rsid w:val="00050770"/>
    <w:rsid w:val="00060E72"/>
    <w:rsid w:val="00061601"/>
    <w:rsid w:val="000617F4"/>
    <w:rsid w:val="00062427"/>
    <w:rsid w:val="00065238"/>
    <w:rsid w:val="00065B85"/>
    <w:rsid w:val="0007345B"/>
    <w:rsid w:val="00075EB1"/>
    <w:rsid w:val="00086B7F"/>
    <w:rsid w:val="00091FB1"/>
    <w:rsid w:val="00094455"/>
    <w:rsid w:val="000A00C5"/>
    <w:rsid w:val="000A3F50"/>
    <w:rsid w:val="000A5BC6"/>
    <w:rsid w:val="000A65AC"/>
    <w:rsid w:val="000B22BF"/>
    <w:rsid w:val="000B2742"/>
    <w:rsid w:val="000C00EE"/>
    <w:rsid w:val="000C069D"/>
    <w:rsid w:val="000C0995"/>
    <w:rsid w:val="000C18B3"/>
    <w:rsid w:val="000C2A7B"/>
    <w:rsid w:val="000C32EF"/>
    <w:rsid w:val="000C4D0F"/>
    <w:rsid w:val="000C7568"/>
    <w:rsid w:val="000D3959"/>
    <w:rsid w:val="000D49FF"/>
    <w:rsid w:val="000E0049"/>
    <w:rsid w:val="000E067E"/>
    <w:rsid w:val="000E51E5"/>
    <w:rsid w:val="000F31B1"/>
    <w:rsid w:val="000F6D95"/>
    <w:rsid w:val="001034F4"/>
    <w:rsid w:val="00103F9E"/>
    <w:rsid w:val="001041DC"/>
    <w:rsid w:val="00113016"/>
    <w:rsid w:val="001146F1"/>
    <w:rsid w:val="00116EC9"/>
    <w:rsid w:val="00120AFD"/>
    <w:rsid w:val="00124175"/>
    <w:rsid w:val="00124960"/>
    <w:rsid w:val="00126421"/>
    <w:rsid w:val="00130DE1"/>
    <w:rsid w:val="001327AE"/>
    <w:rsid w:val="0014164D"/>
    <w:rsid w:val="00147E47"/>
    <w:rsid w:val="00151614"/>
    <w:rsid w:val="00151F7B"/>
    <w:rsid w:val="0015644E"/>
    <w:rsid w:val="00157061"/>
    <w:rsid w:val="00165A1C"/>
    <w:rsid w:val="0017178F"/>
    <w:rsid w:val="00172996"/>
    <w:rsid w:val="00177FD7"/>
    <w:rsid w:val="001869F6"/>
    <w:rsid w:val="0019083A"/>
    <w:rsid w:val="001939A1"/>
    <w:rsid w:val="001A1842"/>
    <w:rsid w:val="001A26E8"/>
    <w:rsid w:val="001A5A36"/>
    <w:rsid w:val="001A5ABC"/>
    <w:rsid w:val="001B09D9"/>
    <w:rsid w:val="001B3291"/>
    <w:rsid w:val="001B57A9"/>
    <w:rsid w:val="001B5AEB"/>
    <w:rsid w:val="001B5E2B"/>
    <w:rsid w:val="001B5EF0"/>
    <w:rsid w:val="001C05A6"/>
    <w:rsid w:val="001C1AE9"/>
    <w:rsid w:val="001C423E"/>
    <w:rsid w:val="001C7B6B"/>
    <w:rsid w:val="001D3635"/>
    <w:rsid w:val="001E04FB"/>
    <w:rsid w:val="001E358D"/>
    <w:rsid w:val="001E5936"/>
    <w:rsid w:val="001E7791"/>
    <w:rsid w:val="001F6F0D"/>
    <w:rsid w:val="00200C5F"/>
    <w:rsid w:val="00202960"/>
    <w:rsid w:val="002043B6"/>
    <w:rsid w:val="0021648D"/>
    <w:rsid w:val="0022276A"/>
    <w:rsid w:val="00225DD4"/>
    <w:rsid w:val="002316CC"/>
    <w:rsid w:val="002368B8"/>
    <w:rsid w:val="00236DAC"/>
    <w:rsid w:val="00240B69"/>
    <w:rsid w:val="00246ED4"/>
    <w:rsid w:val="002524B2"/>
    <w:rsid w:val="00254D9E"/>
    <w:rsid w:val="002575EA"/>
    <w:rsid w:val="0026046E"/>
    <w:rsid w:val="00260C70"/>
    <w:rsid w:val="0026310C"/>
    <w:rsid w:val="00263ED6"/>
    <w:rsid w:val="002640A3"/>
    <w:rsid w:val="0026627F"/>
    <w:rsid w:val="0027146B"/>
    <w:rsid w:val="00273B24"/>
    <w:rsid w:val="0027488A"/>
    <w:rsid w:val="0027556A"/>
    <w:rsid w:val="002773CA"/>
    <w:rsid w:val="002814D7"/>
    <w:rsid w:val="002832BF"/>
    <w:rsid w:val="0028390D"/>
    <w:rsid w:val="00286ECA"/>
    <w:rsid w:val="00287244"/>
    <w:rsid w:val="00296DBF"/>
    <w:rsid w:val="002A459A"/>
    <w:rsid w:val="002B3B41"/>
    <w:rsid w:val="002B5D3F"/>
    <w:rsid w:val="002B71DB"/>
    <w:rsid w:val="002D4864"/>
    <w:rsid w:val="002D4A2E"/>
    <w:rsid w:val="002D5C62"/>
    <w:rsid w:val="002D609D"/>
    <w:rsid w:val="002E1697"/>
    <w:rsid w:val="002E2BE4"/>
    <w:rsid w:val="002E3FBB"/>
    <w:rsid w:val="002E50C7"/>
    <w:rsid w:val="002E6CDA"/>
    <w:rsid w:val="002F4DA3"/>
    <w:rsid w:val="00302C80"/>
    <w:rsid w:val="0030619A"/>
    <w:rsid w:val="0030684A"/>
    <w:rsid w:val="00310CB9"/>
    <w:rsid w:val="00311F0E"/>
    <w:rsid w:val="003150B1"/>
    <w:rsid w:val="0032078E"/>
    <w:rsid w:val="00321741"/>
    <w:rsid w:val="00322A38"/>
    <w:rsid w:val="00323732"/>
    <w:rsid w:val="003247EA"/>
    <w:rsid w:val="00325C47"/>
    <w:rsid w:val="0032677B"/>
    <w:rsid w:val="00332D00"/>
    <w:rsid w:val="00336291"/>
    <w:rsid w:val="0034281C"/>
    <w:rsid w:val="00363163"/>
    <w:rsid w:val="003654DE"/>
    <w:rsid w:val="0036560F"/>
    <w:rsid w:val="00370898"/>
    <w:rsid w:val="0037362F"/>
    <w:rsid w:val="003811E3"/>
    <w:rsid w:val="003812EC"/>
    <w:rsid w:val="00386658"/>
    <w:rsid w:val="00387868"/>
    <w:rsid w:val="00390758"/>
    <w:rsid w:val="003A3841"/>
    <w:rsid w:val="003A5F92"/>
    <w:rsid w:val="003A7561"/>
    <w:rsid w:val="003B4299"/>
    <w:rsid w:val="003B47A3"/>
    <w:rsid w:val="003C3338"/>
    <w:rsid w:val="003C6B32"/>
    <w:rsid w:val="003D1439"/>
    <w:rsid w:val="003D2AEC"/>
    <w:rsid w:val="003D3117"/>
    <w:rsid w:val="003E0F18"/>
    <w:rsid w:val="003E4CE1"/>
    <w:rsid w:val="003E59A7"/>
    <w:rsid w:val="003E6FC4"/>
    <w:rsid w:val="003E796A"/>
    <w:rsid w:val="003F2DCE"/>
    <w:rsid w:val="00404CA2"/>
    <w:rsid w:val="004076E7"/>
    <w:rsid w:val="004123AB"/>
    <w:rsid w:val="00417542"/>
    <w:rsid w:val="004227C8"/>
    <w:rsid w:val="00424832"/>
    <w:rsid w:val="00425415"/>
    <w:rsid w:val="00427278"/>
    <w:rsid w:val="00430119"/>
    <w:rsid w:val="004301AA"/>
    <w:rsid w:val="00432103"/>
    <w:rsid w:val="004442BA"/>
    <w:rsid w:val="00446485"/>
    <w:rsid w:val="0045142E"/>
    <w:rsid w:val="00466C62"/>
    <w:rsid w:val="00466C9B"/>
    <w:rsid w:val="004670AA"/>
    <w:rsid w:val="004708DA"/>
    <w:rsid w:val="00470FD1"/>
    <w:rsid w:val="00476CF7"/>
    <w:rsid w:val="00484E87"/>
    <w:rsid w:val="00485FF6"/>
    <w:rsid w:val="00492648"/>
    <w:rsid w:val="00497397"/>
    <w:rsid w:val="0049747E"/>
    <w:rsid w:val="004976D3"/>
    <w:rsid w:val="004A28FA"/>
    <w:rsid w:val="004B492E"/>
    <w:rsid w:val="004C2FF0"/>
    <w:rsid w:val="004C6619"/>
    <w:rsid w:val="004D2BD2"/>
    <w:rsid w:val="004D4A38"/>
    <w:rsid w:val="004D57F5"/>
    <w:rsid w:val="004F0431"/>
    <w:rsid w:val="004F108F"/>
    <w:rsid w:val="004F55E1"/>
    <w:rsid w:val="00500515"/>
    <w:rsid w:val="00501B4F"/>
    <w:rsid w:val="00502720"/>
    <w:rsid w:val="005036E0"/>
    <w:rsid w:val="005068D9"/>
    <w:rsid w:val="005117B1"/>
    <w:rsid w:val="0052183A"/>
    <w:rsid w:val="005235BD"/>
    <w:rsid w:val="0052525E"/>
    <w:rsid w:val="00526140"/>
    <w:rsid w:val="00530F3E"/>
    <w:rsid w:val="00533331"/>
    <w:rsid w:val="00543213"/>
    <w:rsid w:val="0054506C"/>
    <w:rsid w:val="005542DF"/>
    <w:rsid w:val="0055524D"/>
    <w:rsid w:val="00555491"/>
    <w:rsid w:val="00555751"/>
    <w:rsid w:val="0055622F"/>
    <w:rsid w:val="0056087B"/>
    <w:rsid w:val="005656BF"/>
    <w:rsid w:val="00573228"/>
    <w:rsid w:val="00585880"/>
    <w:rsid w:val="005875B9"/>
    <w:rsid w:val="0059258A"/>
    <w:rsid w:val="005A51D1"/>
    <w:rsid w:val="005B63C7"/>
    <w:rsid w:val="005C0DE7"/>
    <w:rsid w:val="005C7410"/>
    <w:rsid w:val="005D0EB2"/>
    <w:rsid w:val="005D129E"/>
    <w:rsid w:val="005D7ED8"/>
    <w:rsid w:val="005E2EAF"/>
    <w:rsid w:val="005E4601"/>
    <w:rsid w:val="005E5732"/>
    <w:rsid w:val="005E77F8"/>
    <w:rsid w:val="005F0197"/>
    <w:rsid w:val="005F20C5"/>
    <w:rsid w:val="005F6D03"/>
    <w:rsid w:val="005F77A4"/>
    <w:rsid w:val="006018F3"/>
    <w:rsid w:val="0060422B"/>
    <w:rsid w:val="00604591"/>
    <w:rsid w:val="00612164"/>
    <w:rsid w:val="00622205"/>
    <w:rsid w:val="00625DDA"/>
    <w:rsid w:val="00626812"/>
    <w:rsid w:val="00627BB1"/>
    <w:rsid w:val="006303A8"/>
    <w:rsid w:val="00631F6C"/>
    <w:rsid w:val="006335A3"/>
    <w:rsid w:val="00633B69"/>
    <w:rsid w:val="00636171"/>
    <w:rsid w:val="006405D7"/>
    <w:rsid w:val="006455D4"/>
    <w:rsid w:val="00653569"/>
    <w:rsid w:val="006568CE"/>
    <w:rsid w:val="0065761B"/>
    <w:rsid w:val="00660C1D"/>
    <w:rsid w:val="00661708"/>
    <w:rsid w:val="00661DA4"/>
    <w:rsid w:val="0067044C"/>
    <w:rsid w:val="0067759F"/>
    <w:rsid w:val="0068417A"/>
    <w:rsid w:val="00685C0B"/>
    <w:rsid w:val="006938E7"/>
    <w:rsid w:val="006A0A66"/>
    <w:rsid w:val="006A36D2"/>
    <w:rsid w:val="006B0948"/>
    <w:rsid w:val="006B366D"/>
    <w:rsid w:val="006B3914"/>
    <w:rsid w:val="006B5D33"/>
    <w:rsid w:val="006C56B4"/>
    <w:rsid w:val="006D6A3C"/>
    <w:rsid w:val="006E1384"/>
    <w:rsid w:val="006E2218"/>
    <w:rsid w:val="006E2B75"/>
    <w:rsid w:val="006E6CE5"/>
    <w:rsid w:val="006F0452"/>
    <w:rsid w:val="006F0DD4"/>
    <w:rsid w:val="006F38FE"/>
    <w:rsid w:val="006F466A"/>
    <w:rsid w:val="006F481C"/>
    <w:rsid w:val="006F51E6"/>
    <w:rsid w:val="006F58D4"/>
    <w:rsid w:val="006F69F6"/>
    <w:rsid w:val="006F6DA7"/>
    <w:rsid w:val="007012EA"/>
    <w:rsid w:val="00703334"/>
    <w:rsid w:val="0070375F"/>
    <w:rsid w:val="00704530"/>
    <w:rsid w:val="0070459C"/>
    <w:rsid w:val="00705D48"/>
    <w:rsid w:val="007117CD"/>
    <w:rsid w:val="007123F7"/>
    <w:rsid w:val="007264B9"/>
    <w:rsid w:val="00742CBD"/>
    <w:rsid w:val="007545F2"/>
    <w:rsid w:val="00756BFA"/>
    <w:rsid w:val="00757956"/>
    <w:rsid w:val="00760448"/>
    <w:rsid w:val="00771585"/>
    <w:rsid w:val="00774806"/>
    <w:rsid w:val="007756CD"/>
    <w:rsid w:val="00777E51"/>
    <w:rsid w:val="0078064D"/>
    <w:rsid w:val="00785022"/>
    <w:rsid w:val="00786C93"/>
    <w:rsid w:val="0079162E"/>
    <w:rsid w:val="00793280"/>
    <w:rsid w:val="007935CA"/>
    <w:rsid w:val="007A3FCC"/>
    <w:rsid w:val="007B3714"/>
    <w:rsid w:val="007C0C06"/>
    <w:rsid w:val="007C1580"/>
    <w:rsid w:val="007C1DEB"/>
    <w:rsid w:val="007C4098"/>
    <w:rsid w:val="007D084A"/>
    <w:rsid w:val="007D234D"/>
    <w:rsid w:val="007D7CF2"/>
    <w:rsid w:val="007E0749"/>
    <w:rsid w:val="007E0E8D"/>
    <w:rsid w:val="007E4FEE"/>
    <w:rsid w:val="007F00C8"/>
    <w:rsid w:val="007F4A7C"/>
    <w:rsid w:val="007F6ACF"/>
    <w:rsid w:val="007F6DB0"/>
    <w:rsid w:val="007F7608"/>
    <w:rsid w:val="00810451"/>
    <w:rsid w:val="0081190C"/>
    <w:rsid w:val="00811958"/>
    <w:rsid w:val="008144DE"/>
    <w:rsid w:val="00820BA6"/>
    <w:rsid w:val="00830714"/>
    <w:rsid w:val="008502C3"/>
    <w:rsid w:val="00853F45"/>
    <w:rsid w:val="008569E3"/>
    <w:rsid w:val="00860528"/>
    <w:rsid w:val="00866806"/>
    <w:rsid w:val="008722B1"/>
    <w:rsid w:val="00874538"/>
    <w:rsid w:val="0087544A"/>
    <w:rsid w:val="00881A9A"/>
    <w:rsid w:val="00882457"/>
    <w:rsid w:val="00884EF2"/>
    <w:rsid w:val="00885CD7"/>
    <w:rsid w:val="00886463"/>
    <w:rsid w:val="00891F0D"/>
    <w:rsid w:val="00894375"/>
    <w:rsid w:val="008A0BDE"/>
    <w:rsid w:val="008A15A7"/>
    <w:rsid w:val="008A400B"/>
    <w:rsid w:val="008A6F03"/>
    <w:rsid w:val="008A7492"/>
    <w:rsid w:val="008B1429"/>
    <w:rsid w:val="008B23A3"/>
    <w:rsid w:val="008B56A2"/>
    <w:rsid w:val="008C109D"/>
    <w:rsid w:val="008C16C5"/>
    <w:rsid w:val="008C408D"/>
    <w:rsid w:val="008C62A3"/>
    <w:rsid w:val="008D1855"/>
    <w:rsid w:val="008D443C"/>
    <w:rsid w:val="008D6BA6"/>
    <w:rsid w:val="008E0FA7"/>
    <w:rsid w:val="008E152E"/>
    <w:rsid w:val="008E4F0B"/>
    <w:rsid w:val="008E5D8B"/>
    <w:rsid w:val="008E5EC3"/>
    <w:rsid w:val="008E7EB9"/>
    <w:rsid w:val="008F3008"/>
    <w:rsid w:val="009073B0"/>
    <w:rsid w:val="00910524"/>
    <w:rsid w:val="00926A84"/>
    <w:rsid w:val="00933D10"/>
    <w:rsid w:val="00937822"/>
    <w:rsid w:val="00937E7D"/>
    <w:rsid w:val="00943CB0"/>
    <w:rsid w:val="00945F03"/>
    <w:rsid w:val="009513A0"/>
    <w:rsid w:val="00951857"/>
    <w:rsid w:val="00954988"/>
    <w:rsid w:val="0095641E"/>
    <w:rsid w:val="00956AF3"/>
    <w:rsid w:val="00960234"/>
    <w:rsid w:val="00963206"/>
    <w:rsid w:val="009718BC"/>
    <w:rsid w:val="00971F4B"/>
    <w:rsid w:val="00972A0F"/>
    <w:rsid w:val="00974672"/>
    <w:rsid w:val="00982ACF"/>
    <w:rsid w:val="00984B94"/>
    <w:rsid w:val="00987EEF"/>
    <w:rsid w:val="00994042"/>
    <w:rsid w:val="00994625"/>
    <w:rsid w:val="00995154"/>
    <w:rsid w:val="00996520"/>
    <w:rsid w:val="009A05BB"/>
    <w:rsid w:val="009A0E53"/>
    <w:rsid w:val="009A7BAB"/>
    <w:rsid w:val="009B318F"/>
    <w:rsid w:val="009B3E8C"/>
    <w:rsid w:val="009B46F7"/>
    <w:rsid w:val="009B6505"/>
    <w:rsid w:val="009B68DC"/>
    <w:rsid w:val="009B702C"/>
    <w:rsid w:val="009C1B2C"/>
    <w:rsid w:val="009C296B"/>
    <w:rsid w:val="009C7AD3"/>
    <w:rsid w:val="009D0303"/>
    <w:rsid w:val="009D577B"/>
    <w:rsid w:val="009D6BF0"/>
    <w:rsid w:val="009E5CEE"/>
    <w:rsid w:val="009E66DD"/>
    <w:rsid w:val="009F4FA8"/>
    <w:rsid w:val="009F5692"/>
    <w:rsid w:val="009F5C0F"/>
    <w:rsid w:val="009F7403"/>
    <w:rsid w:val="009F7576"/>
    <w:rsid w:val="00A02A76"/>
    <w:rsid w:val="00A03059"/>
    <w:rsid w:val="00A051F4"/>
    <w:rsid w:val="00A119F7"/>
    <w:rsid w:val="00A11C37"/>
    <w:rsid w:val="00A12B11"/>
    <w:rsid w:val="00A165FE"/>
    <w:rsid w:val="00A24C2E"/>
    <w:rsid w:val="00A26BE6"/>
    <w:rsid w:val="00A311FC"/>
    <w:rsid w:val="00A36C52"/>
    <w:rsid w:val="00A3728B"/>
    <w:rsid w:val="00A37842"/>
    <w:rsid w:val="00A400D2"/>
    <w:rsid w:val="00A43759"/>
    <w:rsid w:val="00A52604"/>
    <w:rsid w:val="00A63A81"/>
    <w:rsid w:val="00A644DB"/>
    <w:rsid w:val="00A67F8E"/>
    <w:rsid w:val="00A7034E"/>
    <w:rsid w:val="00A74A69"/>
    <w:rsid w:val="00A7676A"/>
    <w:rsid w:val="00A77B3F"/>
    <w:rsid w:val="00A82D7F"/>
    <w:rsid w:val="00A840D4"/>
    <w:rsid w:val="00A95327"/>
    <w:rsid w:val="00A97616"/>
    <w:rsid w:val="00AA1901"/>
    <w:rsid w:val="00AA2A41"/>
    <w:rsid w:val="00AA408C"/>
    <w:rsid w:val="00AB00E2"/>
    <w:rsid w:val="00AB0A06"/>
    <w:rsid w:val="00AB13C2"/>
    <w:rsid w:val="00AC3181"/>
    <w:rsid w:val="00AC4F5A"/>
    <w:rsid w:val="00AC5187"/>
    <w:rsid w:val="00AC5F37"/>
    <w:rsid w:val="00AC747C"/>
    <w:rsid w:val="00AD34F0"/>
    <w:rsid w:val="00AD5D47"/>
    <w:rsid w:val="00AD6BA0"/>
    <w:rsid w:val="00AD760E"/>
    <w:rsid w:val="00AE0DB9"/>
    <w:rsid w:val="00AE0F0A"/>
    <w:rsid w:val="00AE471F"/>
    <w:rsid w:val="00AE60BB"/>
    <w:rsid w:val="00AF2077"/>
    <w:rsid w:val="00AF350E"/>
    <w:rsid w:val="00AF7F35"/>
    <w:rsid w:val="00B0137E"/>
    <w:rsid w:val="00B04A63"/>
    <w:rsid w:val="00B063A2"/>
    <w:rsid w:val="00B07644"/>
    <w:rsid w:val="00B1287A"/>
    <w:rsid w:val="00B15538"/>
    <w:rsid w:val="00B1557F"/>
    <w:rsid w:val="00B171D9"/>
    <w:rsid w:val="00B20C93"/>
    <w:rsid w:val="00B21CF8"/>
    <w:rsid w:val="00B23BAB"/>
    <w:rsid w:val="00B3475A"/>
    <w:rsid w:val="00B372C1"/>
    <w:rsid w:val="00B414C5"/>
    <w:rsid w:val="00B41681"/>
    <w:rsid w:val="00B4575B"/>
    <w:rsid w:val="00B64E26"/>
    <w:rsid w:val="00B657F5"/>
    <w:rsid w:val="00B6696D"/>
    <w:rsid w:val="00B7496D"/>
    <w:rsid w:val="00B75252"/>
    <w:rsid w:val="00B81AE6"/>
    <w:rsid w:val="00B92FFA"/>
    <w:rsid w:val="00B93B31"/>
    <w:rsid w:val="00B9564D"/>
    <w:rsid w:val="00B96CF7"/>
    <w:rsid w:val="00BA0129"/>
    <w:rsid w:val="00BA2872"/>
    <w:rsid w:val="00BA3A94"/>
    <w:rsid w:val="00BA4186"/>
    <w:rsid w:val="00BA76E2"/>
    <w:rsid w:val="00BB0597"/>
    <w:rsid w:val="00BB1EE3"/>
    <w:rsid w:val="00BB3441"/>
    <w:rsid w:val="00BC2501"/>
    <w:rsid w:val="00BC2681"/>
    <w:rsid w:val="00BC2C81"/>
    <w:rsid w:val="00BC302C"/>
    <w:rsid w:val="00BC316A"/>
    <w:rsid w:val="00BC382B"/>
    <w:rsid w:val="00BC7CA6"/>
    <w:rsid w:val="00BD0CAB"/>
    <w:rsid w:val="00BD1CD5"/>
    <w:rsid w:val="00BD2EF2"/>
    <w:rsid w:val="00BD3C82"/>
    <w:rsid w:val="00BD56FC"/>
    <w:rsid w:val="00BD623D"/>
    <w:rsid w:val="00BD6A31"/>
    <w:rsid w:val="00BD7890"/>
    <w:rsid w:val="00BE1D85"/>
    <w:rsid w:val="00BE4162"/>
    <w:rsid w:val="00BE6142"/>
    <w:rsid w:val="00BF35C5"/>
    <w:rsid w:val="00BF49BB"/>
    <w:rsid w:val="00BF6469"/>
    <w:rsid w:val="00BF7718"/>
    <w:rsid w:val="00C07818"/>
    <w:rsid w:val="00C07B5B"/>
    <w:rsid w:val="00C17478"/>
    <w:rsid w:val="00C2081D"/>
    <w:rsid w:val="00C2480D"/>
    <w:rsid w:val="00C27E1D"/>
    <w:rsid w:val="00C27F33"/>
    <w:rsid w:val="00C35749"/>
    <w:rsid w:val="00C42F47"/>
    <w:rsid w:val="00C4478A"/>
    <w:rsid w:val="00C501DF"/>
    <w:rsid w:val="00C51025"/>
    <w:rsid w:val="00C530D0"/>
    <w:rsid w:val="00C57CE1"/>
    <w:rsid w:val="00C67576"/>
    <w:rsid w:val="00C676E7"/>
    <w:rsid w:val="00C67A05"/>
    <w:rsid w:val="00C70976"/>
    <w:rsid w:val="00C7185C"/>
    <w:rsid w:val="00C71C7C"/>
    <w:rsid w:val="00C74E4B"/>
    <w:rsid w:val="00C77E00"/>
    <w:rsid w:val="00C854C9"/>
    <w:rsid w:val="00C90F23"/>
    <w:rsid w:val="00C91D32"/>
    <w:rsid w:val="00C927EA"/>
    <w:rsid w:val="00C93480"/>
    <w:rsid w:val="00C95993"/>
    <w:rsid w:val="00CA396A"/>
    <w:rsid w:val="00CA7715"/>
    <w:rsid w:val="00CC2C9E"/>
    <w:rsid w:val="00CC767F"/>
    <w:rsid w:val="00CD39C0"/>
    <w:rsid w:val="00CD432E"/>
    <w:rsid w:val="00CD55F3"/>
    <w:rsid w:val="00CD5F92"/>
    <w:rsid w:val="00CD6A27"/>
    <w:rsid w:val="00CE1B10"/>
    <w:rsid w:val="00CF000F"/>
    <w:rsid w:val="00CF5EFB"/>
    <w:rsid w:val="00CF6297"/>
    <w:rsid w:val="00CF6D10"/>
    <w:rsid w:val="00D069C8"/>
    <w:rsid w:val="00D07765"/>
    <w:rsid w:val="00D11892"/>
    <w:rsid w:val="00D12151"/>
    <w:rsid w:val="00D13A3D"/>
    <w:rsid w:val="00D146F8"/>
    <w:rsid w:val="00D2186B"/>
    <w:rsid w:val="00D21AA6"/>
    <w:rsid w:val="00D22B6B"/>
    <w:rsid w:val="00D23C34"/>
    <w:rsid w:val="00D26010"/>
    <w:rsid w:val="00D264DB"/>
    <w:rsid w:val="00D34BB1"/>
    <w:rsid w:val="00D450A1"/>
    <w:rsid w:val="00D45A01"/>
    <w:rsid w:val="00D46F6F"/>
    <w:rsid w:val="00D47391"/>
    <w:rsid w:val="00D5051B"/>
    <w:rsid w:val="00D50E82"/>
    <w:rsid w:val="00D529AF"/>
    <w:rsid w:val="00D52F33"/>
    <w:rsid w:val="00D575BB"/>
    <w:rsid w:val="00D6041F"/>
    <w:rsid w:val="00D62BAF"/>
    <w:rsid w:val="00D62BB7"/>
    <w:rsid w:val="00D6430C"/>
    <w:rsid w:val="00D71A99"/>
    <w:rsid w:val="00D726EF"/>
    <w:rsid w:val="00D756A4"/>
    <w:rsid w:val="00D90EDA"/>
    <w:rsid w:val="00DA09F4"/>
    <w:rsid w:val="00DA204F"/>
    <w:rsid w:val="00DA2750"/>
    <w:rsid w:val="00DA6A52"/>
    <w:rsid w:val="00DB00CA"/>
    <w:rsid w:val="00DB10CC"/>
    <w:rsid w:val="00DB1C10"/>
    <w:rsid w:val="00DB1DE9"/>
    <w:rsid w:val="00DB566E"/>
    <w:rsid w:val="00DB5A9C"/>
    <w:rsid w:val="00DC0C11"/>
    <w:rsid w:val="00DC5B72"/>
    <w:rsid w:val="00DC7F07"/>
    <w:rsid w:val="00DD067B"/>
    <w:rsid w:val="00DD5E73"/>
    <w:rsid w:val="00DE0F37"/>
    <w:rsid w:val="00DE4684"/>
    <w:rsid w:val="00DE59F0"/>
    <w:rsid w:val="00DF1FDC"/>
    <w:rsid w:val="00DF2437"/>
    <w:rsid w:val="00DF4A9A"/>
    <w:rsid w:val="00DF718F"/>
    <w:rsid w:val="00E070A2"/>
    <w:rsid w:val="00E130E5"/>
    <w:rsid w:val="00E14860"/>
    <w:rsid w:val="00E22E65"/>
    <w:rsid w:val="00E246E0"/>
    <w:rsid w:val="00E24E3E"/>
    <w:rsid w:val="00E263BE"/>
    <w:rsid w:val="00E27D1A"/>
    <w:rsid w:val="00E32E28"/>
    <w:rsid w:val="00E33E87"/>
    <w:rsid w:val="00E37AAB"/>
    <w:rsid w:val="00E437BA"/>
    <w:rsid w:val="00E45D49"/>
    <w:rsid w:val="00E500B4"/>
    <w:rsid w:val="00E50D03"/>
    <w:rsid w:val="00E52CBC"/>
    <w:rsid w:val="00E56A76"/>
    <w:rsid w:val="00E664E7"/>
    <w:rsid w:val="00E67D1D"/>
    <w:rsid w:val="00E72917"/>
    <w:rsid w:val="00E72BF9"/>
    <w:rsid w:val="00E732C9"/>
    <w:rsid w:val="00E73B83"/>
    <w:rsid w:val="00E76415"/>
    <w:rsid w:val="00E85591"/>
    <w:rsid w:val="00E9296C"/>
    <w:rsid w:val="00E948F7"/>
    <w:rsid w:val="00E94FF1"/>
    <w:rsid w:val="00E96852"/>
    <w:rsid w:val="00EA064C"/>
    <w:rsid w:val="00EB22AF"/>
    <w:rsid w:val="00EB3476"/>
    <w:rsid w:val="00EB6FFE"/>
    <w:rsid w:val="00EC1510"/>
    <w:rsid w:val="00EC3509"/>
    <w:rsid w:val="00EC4171"/>
    <w:rsid w:val="00EC4B79"/>
    <w:rsid w:val="00EC7474"/>
    <w:rsid w:val="00EE41B5"/>
    <w:rsid w:val="00EF3365"/>
    <w:rsid w:val="00EF4628"/>
    <w:rsid w:val="00EF4BF1"/>
    <w:rsid w:val="00EF5450"/>
    <w:rsid w:val="00EF628A"/>
    <w:rsid w:val="00EF6635"/>
    <w:rsid w:val="00EF70F3"/>
    <w:rsid w:val="00F04671"/>
    <w:rsid w:val="00F06213"/>
    <w:rsid w:val="00F13698"/>
    <w:rsid w:val="00F13A2B"/>
    <w:rsid w:val="00F21F03"/>
    <w:rsid w:val="00F24A69"/>
    <w:rsid w:val="00F265DD"/>
    <w:rsid w:val="00F26CE2"/>
    <w:rsid w:val="00F31093"/>
    <w:rsid w:val="00F31698"/>
    <w:rsid w:val="00F40446"/>
    <w:rsid w:val="00F43EF8"/>
    <w:rsid w:val="00F45B2C"/>
    <w:rsid w:val="00F8777F"/>
    <w:rsid w:val="00FA1920"/>
    <w:rsid w:val="00FB56DB"/>
    <w:rsid w:val="00FC52FD"/>
    <w:rsid w:val="00FD3D38"/>
    <w:rsid w:val="00FD576B"/>
    <w:rsid w:val="00FE3478"/>
    <w:rsid w:val="00FE3702"/>
    <w:rsid w:val="00FE37D8"/>
    <w:rsid w:val="00FE58E4"/>
    <w:rsid w:val="00FE6DFD"/>
    <w:rsid w:val="00FE754C"/>
    <w:rsid w:val="00FF1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D2C4CB"/>
  <w15:docId w15:val="{25EC4C62-DCAF-43FB-B6B7-4A16F6AC53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76CF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85C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5C0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476CF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881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5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0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ECA779-1447-4670-A20D-4F730EF72F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04</Pages>
  <Words>5876</Words>
  <Characters>33495</Characters>
  <Application>Microsoft Office Word</Application>
  <DocSecurity>0</DocSecurity>
  <Lines>279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udre School District</Company>
  <LinksUpToDate>false</LinksUpToDate>
  <CharactersWithSpaces>39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McGrath, Daniel - Student</cp:lastModifiedBy>
  <cp:revision>12</cp:revision>
  <cp:lastPrinted>2016-05-10T19:55:00Z</cp:lastPrinted>
  <dcterms:created xsi:type="dcterms:W3CDTF">2020-05-06T03:58:00Z</dcterms:created>
  <dcterms:modified xsi:type="dcterms:W3CDTF">2020-05-06T09:23:00Z</dcterms:modified>
</cp:coreProperties>
</file>